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CB5C7" w14:textId="77777777" w:rsidR="009F3CD2" w:rsidRPr="00C801EC" w:rsidRDefault="00A67CAA" w:rsidP="002825FA">
      <w:pPr>
        <w:pStyle w:val="1"/>
        <w:rPr>
          <w:rFonts w:ascii="Times New Roman" w:eastAsiaTheme="minorEastAsia" w:hAnsi="Times New Roman" w:cs="Times New Roman"/>
          <w:szCs w:val="36"/>
          <w:lang w:eastAsia="zh-CN"/>
        </w:rPr>
      </w:pPr>
      <w:bookmarkStart w:id="0" w:name="第十七章-丢包测量实验"/>
      <w:r w:rsidRPr="00C801EC">
        <w:rPr>
          <w:rFonts w:ascii="Times New Roman" w:eastAsiaTheme="minorEastAsia" w:hAnsi="Times New Roman" w:cs="Times New Roman"/>
          <w:szCs w:val="36"/>
          <w:lang w:eastAsia="zh-CN"/>
        </w:rPr>
        <w:t>第十七章</w:t>
      </w:r>
      <w:r w:rsidRPr="00C801EC">
        <w:rPr>
          <w:rFonts w:ascii="Times New Roman" w:eastAsiaTheme="minorEastAsia" w:hAnsi="Times New Roman" w:cs="Times New Roman"/>
          <w:szCs w:val="36"/>
          <w:lang w:eastAsia="zh-CN"/>
        </w:rPr>
        <w:t xml:space="preserve"> </w:t>
      </w:r>
      <w:r w:rsidRPr="00C801EC">
        <w:rPr>
          <w:rFonts w:ascii="Times New Roman" w:eastAsiaTheme="minorEastAsia" w:hAnsi="Times New Roman" w:cs="Times New Roman"/>
          <w:szCs w:val="36"/>
          <w:lang w:eastAsia="zh-CN"/>
        </w:rPr>
        <w:t>丢包测量实验</w:t>
      </w:r>
    </w:p>
    <w:p w14:paraId="230AF317" w14:textId="77777777" w:rsidR="004C0BCC" w:rsidRDefault="00A67CAA" w:rsidP="00EC48F3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丢包率是指</w:t>
      </w:r>
      <w:r w:rsidR="004C0BCC">
        <w:rPr>
          <w:rFonts w:ascii="Times New Roman" w:hAnsi="Times New Roman" w:cs="Times New Roman" w:hint="eastAsia"/>
          <w:lang w:eastAsia="zh-CN"/>
        </w:rPr>
        <w:t>一段时间内</w:t>
      </w:r>
      <w:r w:rsidRPr="00C801EC">
        <w:rPr>
          <w:rFonts w:ascii="Times New Roman" w:hAnsi="Times New Roman" w:cs="Times New Roman"/>
          <w:lang w:eastAsia="zh-CN"/>
        </w:rPr>
        <w:t>丢失的数据包数量占所发送数据组的比率。丢包率与</w:t>
      </w:r>
      <w:r w:rsidR="004C0BCC" w:rsidRPr="00C801EC">
        <w:rPr>
          <w:rFonts w:ascii="Times New Roman" w:hAnsi="Times New Roman" w:cs="Times New Roman"/>
          <w:lang w:eastAsia="zh-CN"/>
        </w:rPr>
        <w:t>网络环境</w:t>
      </w:r>
      <w:r w:rsidR="004C0BCC">
        <w:rPr>
          <w:rFonts w:ascii="Times New Roman" w:hAnsi="Times New Roman" w:cs="Times New Roman" w:hint="eastAsia"/>
          <w:lang w:eastAsia="zh-CN"/>
        </w:rPr>
        <w:t>、</w:t>
      </w:r>
      <w:r w:rsidRPr="00C801EC">
        <w:rPr>
          <w:rFonts w:ascii="Times New Roman" w:hAnsi="Times New Roman" w:cs="Times New Roman"/>
          <w:lang w:eastAsia="zh-CN"/>
        </w:rPr>
        <w:t>数据包长度</w:t>
      </w:r>
      <w:r w:rsidR="004C0BCC">
        <w:rPr>
          <w:rFonts w:ascii="Times New Roman" w:hAnsi="Times New Roman" w:cs="Times New Roman" w:hint="eastAsia"/>
          <w:lang w:eastAsia="zh-CN"/>
        </w:rPr>
        <w:t>以及</w:t>
      </w:r>
      <w:r w:rsidRPr="00C801EC">
        <w:rPr>
          <w:rFonts w:ascii="Times New Roman" w:hAnsi="Times New Roman" w:cs="Times New Roman"/>
          <w:lang w:eastAsia="zh-CN"/>
        </w:rPr>
        <w:t>包发送的频率等很多因素存在关联。</w:t>
      </w:r>
      <w:r w:rsidR="00D17E71">
        <w:rPr>
          <w:rFonts w:ascii="Times New Roman" w:hAnsi="Times New Roman" w:cs="Times New Roman" w:hint="eastAsia"/>
          <w:lang w:eastAsia="zh-CN"/>
        </w:rPr>
        <w:t>较低的丢包率往往代表着</w:t>
      </w:r>
      <w:r w:rsidR="004C0BCC">
        <w:rPr>
          <w:rFonts w:ascii="Times New Roman" w:hAnsi="Times New Roman" w:cs="Times New Roman" w:hint="eastAsia"/>
          <w:lang w:eastAsia="zh-CN"/>
        </w:rPr>
        <w:t>较好</w:t>
      </w:r>
      <w:r w:rsidR="00D17E71">
        <w:rPr>
          <w:rFonts w:ascii="Times New Roman" w:hAnsi="Times New Roman" w:cs="Times New Roman" w:hint="eastAsia"/>
          <w:lang w:eastAsia="zh-CN"/>
        </w:rPr>
        <w:t>的网络性能。</w:t>
      </w:r>
    </w:p>
    <w:p w14:paraId="042688A2" w14:textId="79328AFD" w:rsidR="009F3CD2" w:rsidRPr="00C801EC" w:rsidRDefault="00A67CAA" w:rsidP="00EC48F3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在实验</w:t>
      </w:r>
      <w:proofErr w:type="gramStart"/>
      <w:r w:rsidRPr="00C801EC">
        <w:rPr>
          <w:rFonts w:ascii="Times New Roman" w:hAnsi="Times New Roman" w:cs="Times New Roman"/>
          <w:lang w:eastAsia="zh-CN"/>
        </w:rPr>
        <w:t>一</w:t>
      </w:r>
      <w:proofErr w:type="gramEnd"/>
      <w:r w:rsidRPr="00C801EC">
        <w:rPr>
          <w:rFonts w:ascii="Times New Roman" w:hAnsi="Times New Roman" w:cs="Times New Roman"/>
          <w:lang w:eastAsia="zh-CN"/>
        </w:rPr>
        <w:t>我们通过主动向目的主机发送</w:t>
      </w: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回送请求报文的方法测量丢包率。在实验二我们</w:t>
      </w:r>
      <w:r w:rsidR="00712FD7" w:rsidRPr="00C801EC">
        <w:rPr>
          <w:rFonts w:ascii="Times New Roman" w:hAnsi="Times New Roman" w:cs="Times New Roman"/>
          <w:lang w:eastAsia="zh-CN"/>
        </w:rPr>
        <w:t>从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流</w:t>
      </w:r>
      <w:r w:rsidR="00712FD7" w:rsidRPr="00C801EC">
        <w:rPr>
          <w:rFonts w:ascii="Times New Roman" w:hAnsi="Times New Roman" w:cs="Times New Roman"/>
          <w:lang w:eastAsia="zh-CN"/>
        </w:rPr>
        <w:t>中解析</w:t>
      </w:r>
      <w:r w:rsidRPr="00C801EC">
        <w:rPr>
          <w:rFonts w:ascii="Times New Roman" w:hAnsi="Times New Roman" w:cs="Times New Roman"/>
          <w:lang w:eastAsia="zh-CN"/>
        </w:rPr>
        <w:t>目标主机反馈的</w:t>
      </w:r>
      <w:r w:rsidRPr="00C801EC">
        <w:rPr>
          <w:rFonts w:ascii="Times New Roman" w:hAnsi="Times New Roman" w:cs="Times New Roman"/>
          <w:lang w:eastAsia="zh-CN"/>
        </w:rPr>
        <w:t>ACK</w:t>
      </w:r>
      <w:r w:rsidRPr="00C801EC">
        <w:rPr>
          <w:rFonts w:ascii="Times New Roman" w:hAnsi="Times New Roman" w:cs="Times New Roman"/>
          <w:lang w:eastAsia="zh-CN"/>
        </w:rPr>
        <w:t>报文的</w:t>
      </w:r>
      <w:r w:rsidR="00C15491" w:rsidRPr="00C801EC">
        <w:rPr>
          <w:rFonts w:ascii="Times New Roman" w:hAnsi="Times New Roman" w:cs="Times New Roman"/>
          <w:lang w:eastAsia="zh-CN"/>
        </w:rPr>
        <w:t>关键</w:t>
      </w:r>
      <w:r w:rsidRPr="00C801EC">
        <w:rPr>
          <w:rFonts w:ascii="Times New Roman" w:hAnsi="Times New Roman" w:cs="Times New Roman"/>
          <w:lang w:eastAsia="zh-CN"/>
        </w:rPr>
        <w:t>字段来</w:t>
      </w:r>
      <w:r w:rsidR="00CB5EC9" w:rsidRPr="00C801EC">
        <w:rPr>
          <w:rFonts w:ascii="Times New Roman" w:hAnsi="Times New Roman" w:cs="Times New Roman"/>
          <w:lang w:eastAsia="zh-CN"/>
        </w:rPr>
        <w:t>被动测量</w:t>
      </w:r>
      <w:r w:rsidRPr="00C801EC">
        <w:rPr>
          <w:rFonts w:ascii="Times New Roman" w:hAnsi="Times New Roman" w:cs="Times New Roman"/>
          <w:lang w:eastAsia="zh-CN"/>
        </w:rPr>
        <w:t>发送端的丢包率。</w:t>
      </w:r>
    </w:p>
    <w:p w14:paraId="457311C3" w14:textId="77777777" w:rsidR="00EF53A3" w:rsidRPr="00C801EC" w:rsidRDefault="00EF53A3" w:rsidP="00325C5C">
      <w:pPr>
        <w:pStyle w:val="a0"/>
        <w:spacing w:line="400" w:lineRule="exact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08AE321A" w14:textId="69612D61" w:rsidR="00EF53A3" w:rsidRPr="00C801EC" w:rsidRDefault="00A67CAA" w:rsidP="002825FA">
      <w:pPr>
        <w:pStyle w:val="2"/>
        <w:spacing w:line="400" w:lineRule="exact"/>
        <w:rPr>
          <w:rFonts w:ascii="Times New Roman" w:eastAsiaTheme="minorEastAsia" w:hAnsi="Times New Roman" w:cs="Times New Roman"/>
          <w:lang w:eastAsia="zh-CN"/>
        </w:rPr>
      </w:pPr>
      <w:bookmarkStart w:id="1" w:name="实验1主动测量"/>
      <w:r w:rsidRPr="00C801EC">
        <w:rPr>
          <w:rFonts w:ascii="Times New Roman" w:eastAsiaTheme="minorEastAsia" w:hAnsi="Times New Roman" w:cs="Times New Roman"/>
          <w:lang w:eastAsia="zh-CN"/>
        </w:rPr>
        <w:t>实验</w:t>
      </w:r>
      <w:r w:rsidRPr="00C801EC">
        <w:rPr>
          <w:rFonts w:ascii="Times New Roman" w:eastAsiaTheme="minorEastAsia" w:hAnsi="Times New Roman" w:cs="Times New Roman"/>
          <w:lang w:eastAsia="zh-CN"/>
        </w:rPr>
        <w:t>1</w:t>
      </w:r>
      <w:r w:rsidRPr="00C801EC">
        <w:rPr>
          <w:rFonts w:ascii="Times New Roman" w:eastAsiaTheme="minorEastAsia" w:hAnsi="Times New Roman" w:cs="Times New Roman"/>
          <w:lang w:eastAsia="zh-CN"/>
        </w:rPr>
        <w:t>：主动测量</w:t>
      </w:r>
    </w:p>
    <w:p w14:paraId="23E7E430" w14:textId="77777777" w:rsidR="009F3CD2" w:rsidRPr="00C801EC" w:rsidRDefault="00A67CAA" w:rsidP="002825FA">
      <w:pPr>
        <w:pStyle w:val="3"/>
        <w:spacing w:line="400" w:lineRule="exact"/>
        <w:rPr>
          <w:rFonts w:ascii="Times New Roman" w:eastAsiaTheme="minorEastAsia" w:hAnsi="Times New Roman" w:cs="Times New Roman"/>
          <w:lang w:eastAsia="zh-CN"/>
        </w:rPr>
      </w:pPr>
      <w:bookmarkStart w:id="2" w:name="一实验目的-1"/>
      <w:r w:rsidRPr="00C801EC">
        <w:rPr>
          <w:rFonts w:ascii="Times New Roman" w:eastAsiaTheme="minorEastAsia" w:hAnsi="Times New Roman" w:cs="Times New Roman"/>
          <w:lang w:eastAsia="zh-CN"/>
        </w:rPr>
        <w:t>一、实验目的</w:t>
      </w:r>
    </w:p>
    <w:p w14:paraId="223CD4FA" w14:textId="6BF18CDA" w:rsidR="00EF53A3" w:rsidRDefault="00A67CAA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主动向目的主机发送指定数量的</w:t>
      </w: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回送请求报文，统计接</w:t>
      </w:r>
      <w:r w:rsidR="003646B6">
        <w:rPr>
          <w:rFonts w:ascii="Times New Roman" w:hAnsi="Times New Roman" w:cs="Times New Roman" w:hint="eastAsia"/>
          <w:lang w:eastAsia="zh-CN"/>
        </w:rPr>
        <w:t>收</w:t>
      </w:r>
      <w:r w:rsidRPr="00C801EC">
        <w:rPr>
          <w:rFonts w:ascii="Times New Roman" w:hAnsi="Times New Roman" w:cs="Times New Roman"/>
          <w:lang w:eastAsia="zh-CN"/>
        </w:rPr>
        <w:t>到的回送回答报文数量从而计算丢包率。</w:t>
      </w:r>
    </w:p>
    <w:p w14:paraId="2CB58514" w14:textId="77777777" w:rsidR="00774EFD" w:rsidRPr="00774EFD" w:rsidRDefault="00774EFD" w:rsidP="00774EFD">
      <w:pPr>
        <w:pStyle w:val="a0"/>
        <w:ind w:firstLine="480"/>
        <w:rPr>
          <w:rFonts w:eastAsiaTheme="minorEastAsia"/>
          <w:lang w:eastAsia="zh-CN"/>
        </w:rPr>
      </w:pPr>
    </w:p>
    <w:p w14:paraId="66097648" w14:textId="77777777" w:rsidR="009F3CD2" w:rsidRPr="00C801EC" w:rsidRDefault="00A67CAA" w:rsidP="002825FA">
      <w:pPr>
        <w:pStyle w:val="3"/>
        <w:spacing w:line="400" w:lineRule="exact"/>
        <w:rPr>
          <w:rFonts w:ascii="Times New Roman" w:eastAsiaTheme="minorEastAsia" w:hAnsi="Times New Roman" w:cs="Times New Roman"/>
          <w:lang w:eastAsia="zh-CN"/>
        </w:rPr>
      </w:pPr>
      <w:bookmarkStart w:id="3" w:name="二实验基本原理-1"/>
      <w:bookmarkEnd w:id="2"/>
      <w:r w:rsidRPr="00C801EC">
        <w:rPr>
          <w:rFonts w:ascii="Times New Roman" w:eastAsiaTheme="minorEastAsia" w:hAnsi="Times New Roman" w:cs="Times New Roman"/>
          <w:lang w:eastAsia="zh-CN"/>
        </w:rPr>
        <w:t>二、实验基本原理</w:t>
      </w:r>
    </w:p>
    <w:p w14:paraId="140B8EE3" w14:textId="0CEA86FC" w:rsidR="009F3CD2" w:rsidRPr="00C801EC" w:rsidRDefault="00A67CAA" w:rsidP="002825FA">
      <w:pPr>
        <w:pStyle w:val="4"/>
        <w:spacing w:line="400" w:lineRule="exact"/>
        <w:rPr>
          <w:rFonts w:ascii="Times New Roman" w:hAnsi="Times New Roman" w:cs="Times New Roman"/>
          <w:lang w:eastAsia="zh-CN"/>
        </w:rPr>
      </w:pPr>
      <w:bookmarkStart w:id="4" w:name="X6fd588a0dc41aaaf23ae66c2aa56d484a1a8013"/>
      <w:r w:rsidRPr="00C801EC">
        <w:rPr>
          <w:rFonts w:ascii="Times New Roman" w:hAnsi="Times New Roman" w:cs="Times New Roman"/>
          <w:lang w:eastAsia="zh-CN"/>
        </w:rPr>
        <w:t>1</w:t>
      </w:r>
      <w:r w:rsidR="006C2FE3" w:rsidRPr="00C801EC">
        <w:rPr>
          <w:rFonts w:ascii="Times New Roman" w:hAnsi="Times New Roman" w:cs="Times New Roman"/>
          <w:lang w:eastAsia="zh-CN"/>
        </w:rPr>
        <w:t>、</w:t>
      </w:r>
      <w:r w:rsidRPr="00C801EC">
        <w:rPr>
          <w:rFonts w:ascii="Times New Roman" w:hAnsi="Times New Roman" w:cs="Times New Roman"/>
          <w:lang w:eastAsia="zh-CN"/>
        </w:rPr>
        <w:t xml:space="preserve"> ICMP</w:t>
      </w:r>
      <w:r w:rsidRPr="00C801EC">
        <w:rPr>
          <w:rFonts w:ascii="Times New Roman" w:hAnsi="Times New Roman" w:cs="Times New Roman"/>
          <w:lang w:eastAsia="zh-CN"/>
        </w:rPr>
        <w:t>报文封装</w:t>
      </w:r>
    </w:p>
    <w:p w14:paraId="4F07EF5E" w14:textId="58D7A72E" w:rsidR="00DD6AB0" w:rsidRPr="00C801EC" w:rsidRDefault="00A67CAA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</w:rPr>
      </w:pP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回送请求报文是主机或路由器向一个特定的目的主机发送的询问。收到此报文的主机</w:t>
      </w:r>
      <w:proofErr w:type="gramStart"/>
      <w:r w:rsidRPr="00C801EC">
        <w:rPr>
          <w:rFonts w:ascii="Times New Roman" w:hAnsi="Times New Roman" w:cs="Times New Roman"/>
          <w:lang w:eastAsia="zh-CN"/>
        </w:rPr>
        <w:t>必须给源主机</w:t>
      </w:r>
      <w:proofErr w:type="gramEnd"/>
      <w:r w:rsidRPr="00C801EC">
        <w:rPr>
          <w:rFonts w:ascii="Times New Roman" w:hAnsi="Times New Roman" w:cs="Times New Roman"/>
          <w:lang w:eastAsia="zh-CN"/>
        </w:rPr>
        <w:t>或路由器发送</w:t>
      </w: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回送回答报文。利用这个协议，当我们发出响应的请求报文后</w:t>
      </w:r>
      <w:r w:rsidR="003646B6">
        <w:rPr>
          <w:rFonts w:ascii="Times New Roman" w:hAnsi="Times New Roman" w:cs="Times New Roman" w:hint="eastAsia"/>
          <w:lang w:eastAsia="zh-CN"/>
        </w:rPr>
        <w:t>，如果没有收到回答报文，</w:t>
      </w:r>
      <w:r w:rsidRPr="00C801EC">
        <w:rPr>
          <w:rFonts w:ascii="Times New Roman" w:hAnsi="Times New Roman" w:cs="Times New Roman"/>
          <w:lang w:eastAsia="zh-CN"/>
        </w:rPr>
        <w:t>就可以统计丢失的分组数量从而计算丢包率。</w:t>
      </w: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不是高层协议</w:t>
      </w:r>
      <w:r w:rsidR="00712FD7" w:rsidRPr="00C801EC">
        <w:rPr>
          <w:rFonts w:ascii="Times New Roman" w:hAnsi="Times New Roman" w:cs="Times New Roman"/>
          <w:lang w:eastAsia="zh-CN"/>
        </w:rPr>
        <w:t>，它</w:t>
      </w:r>
      <w:r w:rsidRPr="00C801EC">
        <w:rPr>
          <w:rFonts w:ascii="Times New Roman" w:hAnsi="Times New Roman" w:cs="Times New Roman"/>
          <w:lang w:eastAsia="zh-CN"/>
        </w:rPr>
        <w:t>只是封装在</w:t>
      </w:r>
      <w:r w:rsidRPr="00C801EC">
        <w:rPr>
          <w:rFonts w:ascii="Times New Roman" w:hAnsi="Times New Roman" w:cs="Times New Roman"/>
          <w:lang w:eastAsia="zh-CN"/>
        </w:rPr>
        <w:t>IP</w:t>
      </w:r>
      <w:r w:rsidRPr="00C801EC">
        <w:rPr>
          <w:rFonts w:ascii="Times New Roman" w:hAnsi="Times New Roman" w:cs="Times New Roman"/>
          <w:lang w:eastAsia="zh-CN"/>
        </w:rPr>
        <w:t>数据报中，作为其中的数据部分，是</w:t>
      </w:r>
      <w:r w:rsidRPr="00C801EC">
        <w:rPr>
          <w:rFonts w:ascii="Times New Roman" w:hAnsi="Times New Roman" w:cs="Times New Roman"/>
          <w:lang w:eastAsia="zh-CN"/>
        </w:rPr>
        <w:t>IP</w:t>
      </w:r>
      <w:r w:rsidRPr="00C801EC">
        <w:rPr>
          <w:rFonts w:ascii="Times New Roman" w:hAnsi="Times New Roman" w:cs="Times New Roman"/>
          <w:lang w:eastAsia="zh-CN"/>
        </w:rPr>
        <w:t>层的协议。</w:t>
      </w:r>
      <w:proofErr w:type="spellStart"/>
      <w:r w:rsidRPr="00C801EC">
        <w:rPr>
          <w:rFonts w:ascii="Times New Roman" w:hAnsi="Times New Roman" w:cs="Times New Roman"/>
        </w:rPr>
        <w:t>ICMP</w:t>
      </w:r>
      <w:r w:rsidRPr="00C801EC">
        <w:rPr>
          <w:rFonts w:ascii="Times New Roman" w:hAnsi="Times New Roman" w:cs="Times New Roman"/>
        </w:rPr>
        <w:t>报文格式如</w:t>
      </w:r>
      <w:proofErr w:type="spellEnd"/>
      <w:r w:rsidR="00EF53A3" w:rsidRPr="00C801EC">
        <w:rPr>
          <w:rFonts w:ascii="Times New Roman" w:hAnsi="Times New Roman" w:cs="Times New Roman"/>
          <w:lang w:eastAsia="zh-CN"/>
        </w:rPr>
        <w:t>图</w:t>
      </w:r>
      <w:r w:rsidR="00EF53A3" w:rsidRPr="00C801EC">
        <w:rPr>
          <w:rFonts w:ascii="Times New Roman" w:hAnsi="Times New Roman" w:cs="Times New Roman"/>
          <w:lang w:eastAsia="zh-CN"/>
        </w:rPr>
        <w:t>17.1</w:t>
      </w:r>
      <w:r w:rsidRPr="00C801EC">
        <w:rPr>
          <w:rFonts w:ascii="Times New Roman" w:hAnsi="Times New Roman" w:cs="Times New Roman"/>
        </w:rPr>
        <w:t>所示。</w:t>
      </w:r>
      <w:bookmarkEnd w:id="4"/>
    </w:p>
    <w:p w14:paraId="071FCD89" w14:textId="6A1CA389" w:rsidR="00570C53" w:rsidRPr="00C801EC" w:rsidRDefault="00570C53" w:rsidP="00570C53">
      <w:pPr>
        <w:pStyle w:val="a0"/>
        <w:ind w:firstLine="480"/>
        <w:jc w:val="center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  <w:noProof/>
        </w:rPr>
        <w:lastRenderedPageBreak/>
        <w:drawing>
          <wp:inline distT="0" distB="0" distL="0" distR="0" wp14:anchorId="67BAA365" wp14:editId="2E250881">
            <wp:extent cx="4522856" cy="286059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617" cy="286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0ECE9" w14:textId="11D32252" w:rsidR="00DD6AB0" w:rsidRPr="00C801EC" w:rsidRDefault="00EF53A3" w:rsidP="00DD6AB0">
      <w:pPr>
        <w:pStyle w:val="aa"/>
        <w:ind w:firstLine="420"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</w:pP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图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17.1</w:t>
      </w:r>
      <w:r w:rsidR="00266466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 xml:space="preserve"> </w:t>
      </w:r>
      <w:r w:rsidR="000256F7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ICMP</w:t>
      </w:r>
      <w:r w:rsidR="000256F7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报文格式</w:t>
      </w:r>
    </w:p>
    <w:p w14:paraId="6BD8634A" w14:textId="77777777" w:rsidR="00895536" w:rsidRPr="00C801EC" w:rsidRDefault="00895536" w:rsidP="00DD6AB0">
      <w:pPr>
        <w:pStyle w:val="aa"/>
        <w:ind w:firstLine="420"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</w:pPr>
    </w:p>
    <w:p w14:paraId="5107B719" w14:textId="5C8425FE" w:rsidR="009F3CD2" w:rsidRDefault="00A67CAA" w:rsidP="00A508B4">
      <w:pPr>
        <w:pStyle w:val="FirstParagraph"/>
        <w:spacing w:before="0" w:after="0" w:line="400" w:lineRule="exact"/>
        <w:ind w:firstLineChars="200" w:firstLine="480"/>
        <w:rPr>
          <w:lang w:eastAsia="zh-CN"/>
        </w:rPr>
      </w:pPr>
      <w:r w:rsidRPr="00774EFD">
        <w:rPr>
          <w:lang w:eastAsia="zh-CN"/>
        </w:rPr>
        <w:t>ICMP</w:t>
      </w:r>
      <w:r w:rsidRPr="00774EFD">
        <w:rPr>
          <w:lang w:eastAsia="zh-CN"/>
        </w:rPr>
        <w:t>头部只有三个固定字段，其余部分因消息类型而异。固定字段</w:t>
      </w:r>
      <w:r w:rsidR="00712FD7" w:rsidRPr="00774EFD">
        <w:rPr>
          <w:lang w:eastAsia="zh-CN"/>
        </w:rPr>
        <w:t>有类型（</w:t>
      </w:r>
      <w:r w:rsidR="00712FD7" w:rsidRPr="00774EFD">
        <w:rPr>
          <w:lang w:eastAsia="zh-CN"/>
        </w:rPr>
        <w:t>type</w:t>
      </w:r>
      <w:r w:rsidR="00712FD7" w:rsidRPr="00774EFD">
        <w:rPr>
          <w:lang w:eastAsia="zh-CN"/>
        </w:rPr>
        <w:t>）、代码（</w:t>
      </w:r>
      <w:r w:rsidR="00712FD7" w:rsidRPr="00774EFD">
        <w:rPr>
          <w:lang w:eastAsia="zh-CN"/>
        </w:rPr>
        <w:t>code</w:t>
      </w:r>
      <w:r w:rsidR="00712FD7" w:rsidRPr="00774EFD">
        <w:rPr>
          <w:lang w:eastAsia="zh-CN"/>
        </w:rPr>
        <w:t>）、校验和（</w:t>
      </w:r>
      <w:r w:rsidR="00712FD7" w:rsidRPr="00774EFD">
        <w:rPr>
          <w:lang w:eastAsia="zh-CN"/>
        </w:rPr>
        <w:t>checksum</w:t>
      </w:r>
      <w:r w:rsidR="00712FD7" w:rsidRPr="00774EFD">
        <w:rPr>
          <w:lang w:eastAsia="zh-CN"/>
        </w:rPr>
        <w:t>）。</w:t>
      </w:r>
      <w:r w:rsidRPr="00774EFD">
        <w:rPr>
          <w:lang w:eastAsia="zh-CN"/>
        </w:rPr>
        <w:t>ICMP</w:t>
      </w:r>
      <w:r w:rsidRPr="00774EFD">
        <w:rPr>
          <w:lang w:eastAsia="zh-CN"/>
        </w:rPr>
        <w:t>报文的类型主要依靠</w:t>
      </w:r>
      <w:r w:rsidRPr="00774EFD">
        <w:rPr>
          <w:lang w:eastAsia="zh-CN"/>
        </w:rPr>
        <w:t>type</w:t>
      </w:r>
      <w:r w:rsidRPr="00774EFD">
        <w:rPr>
          <w:lang w:eastAsia="zh-CN"/>
        </w:rPr>
        <w:t>，</w:t>
      </w:r>
      <w:r w:rsidRPr="00774EFD">
        <w:rPr>
          <w:lang w:eastAsia="zh-CN"/>
        </w:rPr>
        <w:t>code</w:t>
      </w:r>
      <w:r w:rsidRPr="00774EFD">
        <w:rPr>
          <w:lang w:eastAsia="zh-CN"/>
        </w:rPr>
        <w:t>字段来区分。几种常见的</w:t>
      </w:r>
      <w:r w:rsidRPr="00774EFD">
        <w:rPr>
          <w:lang w:eastAsia="zh-CN"/>
        </w:rPr>
        <w:t>ICMP</w:t>
      </w:r>
      <w:r w:rsidRPr="00774EFD">
        <w:rPr>
          <w:lang w:eastAsia="zh-CN"/>
        </w:rPr>
        <w:t>报文类型如</w:t>
      </w:r>
      <w:r w:rsidR="004C0BCC">
        <w:rPr>
          <w:rFonts w:hint="eastAsia"/>
          <w:lang w:eastAsia="zh-CN"/>
        </w:rPr>
        <w:t>表</w:t>
      </w:r>
      <w:r w:rsidR="004C0BCC">
        <w:rPr>
          <w:rFonts w:hint="eastAsia"/>
          <w:lang w:eastAsia="zh-CN"/>
        </w:rPr>
        <w:t>1</w:t>
      </w:r>
      <w:r w:rsidR="004C0BCC">
        <w:rPr>
          <w:lang w:eastAsia="zh-CN"/>
        </w:rPr>
        <w:t>7.1</w:t>
      </w:r>
      <w:r w:rsidRPr="00774EFD">
        <w:rPr>
          <w:lang w:eastAsia="zh-CN"/>
        </w:rPr>
        <w:t>所示。</w:t>
      </w:r>
      <w:r w:rsidR="00251C00" w:rsidRPr="00774EFD">
        <w:rPr>
          <w:lang w:eastAsia="zh-CN"/>
        </w:rPr>
        <w:t>在本实验中我们要用到的报文类型是回送请求与回送回答报文，它们对应的</w:t>
      </w:r>
      <w:r w:rsidR="00251C00" w:rsidRPr="00774EFD">
        <w:rPr>
          <w:lang w:eastAsia="zh-CN"/>
        </w:rPr>
        <w:t>type</w:t>
      </w:r>
      <w:r w:rsidR="00251C00" w:rsidRPr="00774EFD">
        <w:rPr>
          <w:lang w:eastAsia="zh-CN"/>
        </w:rPr>
        <w:t>以及</w:t>
      </w:r>
      <w:r w:rsidR="00251C00" w:rsidRPr="00774EFD">
        <w:rPr>
          <w:lang w:eastAsia="zh-CN"/>
        </w:rPr>
        <w:t>code</w:t>
      </w:r>
      <w:r w:rsidR="00251C00" w:rsidRPr="00774EFD">
        <w:rPr>
          <w:lang w:eastAsia="zh-CN"/>
        </w:rPr>
        <w:t>字段值如</w:t>
      </w:r>
      <w:r w:rsidR="00C801EC" w:rsidRPr="00774EFD">
        <w:rPr>
          <w:rFonts w:hint="eastAsia"/>
          <w:lang w:eastAsia="zh-CN"/>
        </w:rPr>
        <w:t>表</w:t>
      </w:r>
      <w:r w:rsidR="00C801EC" w:rsidRPr="00774EFD">
        <w:rPr>
          <w:rFonts w:hint="eastAsia"/>
          <w:lang w:eastAsia="zh-CN"/>
        </w:rPr>
        <w:t>1</w:t>
      </w:r>
      <w:r w:rsidR="00C801EC" w:rsidRPr="00774EFD">
        <w:rPr>
          <w:lang w:eastAsia="zh-CN"/>
        </w:rPr>
        <w:t>7.2</w:t>
      </w:r>
      <w:r w:rsidR="00251C00" w:rsidRPr="00774EFD">
        <w:rPr>
          <w:lang w:eastAsia="zh-CN"/>
        </w:rPr>
        <w:t>所示。回送报文除了固定字段，其余部分组织成</w:t>
      </w:r>
      <w:r w:rsidR="00251C00" w:rsidRPr="00774EFD">
        <w:rPr>
          <w:lang w:eastAsia="zh-CN"/>
        </w:rPr>
        <w:t>3</w:t>
      </w:r>
      <w:r w:rsidR="00251C00" w:rsidRPr="00774EFD">
        <w:rPr>
          <w:lang w:eastAsia="zh-CN"/>
        </w:rPr>
        <w:t>个字段：标识符（</w:t>
      </w:r>
      <w:r w:rsidR="00251C00" w:rsidRPr="00774EFD">
        <w:rPr>
          <w:lang w:eastAsia="zh-CN"/>
        </w:rPr>
        <w:t>identifier</w:t>
      </w:r>
      <w:r w:rsidR="00251C00" w:rsidRPr="00774EFD">
        <w:rPr>
          <w:lang w:eastAsia="zh-CN"/>
        </w:rPr>
        <w:t>），一般填写进程</w:t>
      </w:r>
      <w:r w:rsidR="00251C00" w:rsidRPr="00774EFD">
        <w:rPr>
          <w:lang w:eastAsia="zh-CN"/>
        </w:rPr>
        <w:t>PID</w:t>
      </w:r>
      <w:r w:rsidR="00251C00" w:rsidRPr="00774EFD">
        <w:rPr>
          <w:lang w:eastAsia="zh-CN"/>
        </w:rPr>
        <w:t>以区分其他进程；报文序列（</w:t>
      </w:r>
      <w:r w:rsidR="00251C00" w:rsidRPr="00774EFD">
        <w:rPr>
          <w:lang w:eastAsia="zh-CN"/>
        </w:rPr>
        <w:t>sequence number</w:t>
      </w:r>
      <w:r w:rsidR="00251C00" w:rsidRPr="00774EFD">
        <w:rPr>
          <w:lang w:eastAsia="zh-CN"/>
        </w:rPr>
        <w:t>）</w:t>
      </w:r>
      <w:r w:rsidR="00251C00" w:rsidRPr="00774EFD">
        <w:rPr>
          <w:lang w:eastAsia="zh-CN"/>
        </w:rPr>
        <w:t>,</w:t>
      </w:r>
      <w:r w:rsidR="00251C00" w:rsidRPr="00774EFD">
        <w:rPr>
          <w:lang w:eastAsia="zh-CN"/>
        </w:rPr>
        <w:t>用于为报文编号；数据（</w:t>
      </w:r>
      <w:r w:rsidR="00251C00" w:rsidRPr="00774EFD">
        <w:rPr>
          <w:lang w:eastAsia="zh-CN"/>
        </w:rPr>
        <w:t>data</w:t>
      </w:r>
      <w:r w:rsidR="00251C00" w:rsidRPr="00774EFD">
        <w:rPr>
          <w:lang w:eastAsia="zh-CN"/>
        </w:rPr>
        <w:t>），可以是任意数据</w:t>
      </w:r>
      <w:r w:rsidR="003646B6" w:rsidRPr="00774EFD">
        <w:rPr>
          <w:rFonts w:hint="eastAsia"/>
          <w:lang w:eastAsia="zh-CN"/>
        </w:rPr>
        <w:t>。</w:t>
      </w:r>
      <w:r w:rsidR="00251C00" w:rsidRPr="00774EFD">
        <w:rPr>
          <w:lang w:eastAsia="zh-CN"/>
        </w:rPr>
        <w:t>按</w:t>
      </w:r>
      <w:r w:rsidR="00251C00" w:rsidRPr="00774EFD">
        <w:rPr>
          <w:lang w:eastAsia="zh-CN"/>
        </w:rPr>
        <w:t>ICMP</w:t>
      </w:r>
      <w:r w:rsidR="00251C00" w:rsidRPr="00774EFD">
        <w:rPr>
          <w:lang w:eastAsia="zh-CN"/>
        </w:rPr>
        <w:t>协议规定，回显应答报文</w:t>
      </w:r>
      <w:r w:rsidR="003646B6" w:rsidRPr="00774EFD">
        <w:rPr>
          <w:rFonts w:hint="eastAsia"/>
          <w:lang w:eastAsia="zh-CN"/>
        </w:rPr>
        <w:t>会</w:t>
      </w:r>
      <w:r w:rsidR="00251C00" w:rsidRPr="00774EFD">
        <w:rPr>
          <w:lang w:eastAsia="zh-CN"/>
        </w:rPr>
        <w:t>原封不动地回传这些字段。</w:t>
      </w:r>
    </w:p>
    <w:p w14:paraId="00846606" w14:textId="77777777" w:rsidR="004C4780" w:rsidRPr="004C4780" w:rsidRDefault="004C4780" w:rsidP="004C4780">
      <w:pPr>
        <w:pStyle w:val="a0"/>
        <w:ind w:firstLine="480"/>
        <w:rPr>
          <w:lang w:eastAsia="zh-CN"/>
        </w:rPr>
      </w:pPr>
    </w:p>
    <w:p w14:paraId="1CA6B394" w14:textId="77777777" w:rsidR="008F019F" w:rsidRPr="00C801EC" w:rsidRDefault="008F019F" w:rsidP="008F019F">
      <w:pPr>
        <w:pStyle w:val="aa"/>
        <w:keepNext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</w:pP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表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17.1 ICMP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报文类型</w:t>
      </w:r>
    </w:p>
    <w:tbl>
      <w:tblPr>
        <w:tblW w:w="6430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121"/>
        <w:gridCol w:w="1831"/>
        <w:gridCol w:w="2478"/>
      </w:tblGrid>
      <w:tr w:rsidR="008F019F" w:rsidRPr="00C801EC" w14:paraId="59D73A78" w14:textId="77777777" w:rsidTr="00AC0189">
        <w:trPr>
          <w:trHeight w:val="369"/>
          <w:jc w:val="center"/>
        </w:trPr>
        <w:tc>
          <w:tcPr>
            <w:tcW w:w="2121" w:type="dxa"/>
            <w:shd w:val="clear" w:color="auto" w:fill="auto"/>
            <w:noWrap/>
            <w:vAlign w:val="center"/>
            <w:hideMark/>
          </w:tcPr>
          <w:p w14:paraId="4243E46C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ICMP</w:t>
            </w: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报文种类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14:paraId="419ECACB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类型值</w:t>
            </w:r>
          </w:p>
        </w:tc>
        <w:tc>
          <w:tcPr>
            <w:tcW w:w="2478" w:type="dxa"/>
            <w:shd w:val="clear" w:color="auto" w:fill="auto"/>
            <w:noWrap/>
            <w:vAlign w:val="center"/>
            <w:hideMark/>
          </w:tcPr>
          <w:p w14:paraId="03D69322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ICMP</w:t>
            </w: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报文的类型</w:t>
            </w:r>
          </w:p>
        </w:tc>
      </w:tr>
      <w:tr w:rsidR="008F019F" w:rsidRPr="00C801EC" w14:paraId="570DE96A" w14:textId="77777777" w:rsidTr="00AC0189">
        <w:trPr>
          <w:trHeight w:val="369"/>
          <w:jc w:val="center"/>
        </w:trPr>
        <w:tc>
          <w:tcPr>
            <w:tcW w:w="2121" w:type="dxa"/>
            <w:vMerge w:val="restart"/>
            <w:shd w:val="clear" w:color="auto" w:fill="auto"/>
            <w:noWrap/>
            <w:vAlign w:val="center"/>
            <w:hideMark/>
          </w:tcPr>
          <w:p w14:paraId="30EAF37F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差错控制报文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14:paraId="408C2A2D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2478" w:type="dxa"/>
            <w:shd w:val="clear" w:color="auto" w:fill="auto"/>
            <w:noWrap/>
            <w:vAlign w:val="center"/>
            <w:hideMark/>
          </w:tcPr>
          <w:p w14:paraId="5C3ACE6C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终点不可达</w:t>
            </w:r>
          </w:p>
        </w:tc>
      </w:tr>
      <w:tr w:rsidR="008F019F" w:rsidRPr="00C801EC" w14:paraId="0DFC2B22" w14:textId="77777777" w:rsidTr="00AC0189">
        <w:trPr>
          <w:trHeight w:val="369"/>
          <w:jc w:val="center"/>
        </w:trPr>
        <w:tc>
          <w:tcPr>
            <w:tcW w:w="2121" w:type="dxa"/>
            <w:vMerge/>
            <w:vAlign w:val="center"/>
            <w:hideMark/>
          </w:tcPr>
          <w:p w14:paraId="4BC05BBA" w14:textId="77777777" w:rsidR="008F019F" w:rsidRPr="00C801EC" w:rsidRDefault="008F019F" w:rsidP="00AC0189">
            <w:pPr>
              <w:spacing w:after="0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14:paraId="2D8BCEB4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11</w:t>
            </w:r>
          </w:p>
        </w:tc>
        <w:tc>
          <w:tcPr>
            <w:tcW w:w="2478" w:type="dxa"/>
            <w:shd w:val="clear" w:color="auto" w:fill="auto"/>
            <w:noWrap/>
            <w:vAlign w:val="center"/>
            <w:hideMark/>
          </w:tcPr>
          <w:p w14:paraId="6785AAF3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时间超时</w:t>
            </w:r>
          </w:p>
        </w:tc>
      </w:tr>
      <w:tr w:rsidR="008F019F" w:rsidRPr="00C801EC" w14:paraId="5EAAF779" w14:textId="77777777" w:rsidTr="00AC0189">
        <w:trPr>
          <w:trHeight w:val="369"/>
          <w:jc w:val="center"/>
        </w:trPr>
        <w:tc>
          <w:tcPr>
            <w:tcW w:w="2121" w:type="dxa"/>
            <w:vMerge/>
            <w:vAlign w:val="center"/>
            <w:hideMark/>
          </w:tcPr>
          <w:p w14:paraId="1E0F7EB0" w14:textId="77777777" w:rsidR="008F019F" w:rsidRPr="00C801EC" w:rsidRDefault="008F019F" w:rsidP="00AC0189">
            <w:pPr>
              <w:spacing w:after="0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14:paraId="537BD66A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12</w:t>
            </w:r>
          </w:p>
        </w:tc>
        <w:tc>
          <w:tcPr>
            <w:tcW w:w="2478" w:type="dxa"/>
            <w:shd w:val="clear" w:color="auto" w:fill="auto"/>
            <w:noWrap/>
            <w:vAlign w:val="center"/>
            <w:hideMark/>
          </w:tcPr>
          <w:p w14:paraId="50DD8E5A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参数问题</w:t>
            </w:r>
          </w:p>
        </w:tc>
      </w:tr>
      <w:tr w:rsidR="008F019F" w:rsidRPr="00C801EC" w14:paraId="24655D6C" w14:textId="77777777" w:rsidTr="00AC0189">
        <w:trPr>
          <w:trHeight w:val="369"/>
          <w:jc w:val="center"/>
        </w:trPr>
        <w:tc>
          <w:tcPr>
            <w:tcW w:w="2121" w:type="dxa"/>
            <w:vMerge/>
            <w:vAlign w:val="center"/>
            <w:hideMark/>
          </w:tcPr>
          <w:p w14:paraId="5FE4C28F" w14:textId="77777777" w:rsidR="008F019F" w:rsidRPr="00C801EC" w:rsidRDefault="008F019F" w:rsidP="00AC0189">
            <w:pPr>
              <w:spacing w:after="0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14:paraId="6608CD7A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5</w:t>
            </w:r>
          </w:p>
        </w:tc>
        <w:tc>
          <w:tcPr>
            <w:tcW w:w="2478" w:type="dxa"/>
            <w:shd w:val="clear" w:color="auto" w:fill="auto"/>
            <w:noWrap/>
            <w:vAlign w:val="center"/>
            <w:hideMark/>
          </w:tcPr>
          <w:p w14:paraId="7ABF9FE0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改变路由</w:t>
            </w:r>
          </w:p>
        </w:tc>
      </w:tr>
      <w:tr w:rsidR="008F019F" w:rsidRPr="00C801EC" w14:paraId="6A057D45" w14:textId="77777777" w:rsidTr="00AC0189">
        <w:trPr>
          <w:trHeight w:val="369"/>
          <w:jc w:val="center"/>
        </w:trPr>
        <w:tc>
          <w:tcPr>
            <w:tcW w:w="2121" w:type="dxa"/>
            <w:vMerge w:val="restart"/>
            <w:shd w:val="clear" w:color="auto" w:fill="auto"/>
            <w:noWrap/>
            <w:vAlign w:val="center"/>
            <w:hideMark/>
          </w:tcPr>
          <w:p w14:paraId="5FBDB440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询问报文</w:t>
            </w: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14:paraId="0BB8E80D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8</w:t>
            </w: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或</w:t>
            </w: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2478" w:type="dxa"/>
            <w:shd w:val="clear" w:color="auto" w:fill="auto"/>
            <w:noWrap/>
            <w:vAlign w:val="center"/>
            <w:hideMark/>
          </w:tcPr>
          <w:p w14:paraId="4FAAE44F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回送请求或回答</w:t>
            </w:r>
          </w:p>
        </w:tc>
      </w:tr>
      <w:tr w:rsidR="008F019F" w:rsidRPr="00C801EC" w14:paraId="2A776EA5" w14:textId="77777777" w:rsidTr="00AC0189">
        <w:trPr>
          <w:trHeight w:val="369"/>
          <w:jc w:val="center"/>
        </w:trPr>
        <w:tc>
          <w:tcPr>
            <w:tcW w:w="2121" w:type="dxa"/>
            <w:vMerge/>
            <w:vAlign w:val="center"/>
            <w:hideMark/>
          </w:tcPr>
          <w:p w14:paraId="6FA3A059" w14:textId="77777777" w:rsidR="008F019F" w:rsidRPr="00C801EC" w:rsidRDefault="008F019F" w:rsidP="00AC0189">
            <w:pPr>
              <w:spacing w:after="0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</w:p>
        </w:tc>
        <w:tc>
          <w:tcPr>
            <w:tcW w:w="1831" w:type="dxa"/>
            <w:shd w:val="clear" w:color="auto" w:fill="auto"/>
            <w:noWrap/>
            <w:vAlign w:val="center"/>
            <w:hideMark/>
          </w:tcPr>
          <w:p w14:paraId="734B5FD4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13</w:t>
            </w: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或</w:t>
            </w: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14</w:t>
            </w:r>
          </w:p>
        </w:tc>
        <w:tc>
          <w:tcPr>
            <w:tcW w:w="2478" w:type="dxa"/>
            <w:shd w:val="clear" w:color="auto" w:fill="auto"/>
            <w:noWrap/>
            <w:vAlign w:val="center"/>
            <w:hideMark/>
          </w:tcPr>
          <w:p w14:paraId="2DA83EA1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时间戳请求或回答</w:t>
            </w:r>
          </w:p>
        </w:tc>
      </w:tr>
    </w:tbl>
    <w:p w14:paraId="15720458" w14:textId="360999C3" w:rsidR="006131DF" w:rsidRPr="00C801EC" w:rsidRDefault="006131DF" w:rsidP="00570C53">
      <w:pPr>
        <w:pStyle w:val="Figure"/>
        <w:ind w:firstLine="480"/>
        <w:rPr>
          <w:rFonts w:ascii="Times New Roman" w:eastAsiaTheme="minorEastAsia" w:hAnsi="Times New Roman" w:cs="Times New Roman"/>
        </w:rPr>
      </w:pPr>
    </w:p>
    <w:p w14:paraId="27DEC3D6" w14:textId="77777777" w:rsidR="008F019F" w:rsidRPr="00C801EC" w:rsidRDefault="008F019F" w:rsidP="008F019F">
      <w:pPr>
        <w:pStyle w:val="aa"/>
        <w:keepNext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</w:rPr>
      </w:pPr>
      <w:bookmarkStart w:id="5" w:name="_Ref120955434"/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</w:rPr>
        <w:lastRenderedPageBreak/>
        <w:t>表</w:t>
      </w:r>
      <w:bookmarkEnd w:id="5"/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</w:rPr>
        <w:t xml:space="preserve">17.2 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回显报文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type code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字段值</w:t>
      </w:r>
    </w:p>
    <w:tbl>
      <w:tblPr>
        <w:tblW w:w="6443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319"/>
        <w:gridCol w:w="1752"/>
        <w:gridCol w:w="2372"/>
      </w:tblGrid>
      <w:tr w:rsidR="008F019F" w:rsidRPr="00C801EC" w14:paraId="5119C3E2" w14:textId="77777777" w:rsidTr="00AC0189">
        <w:trPr>
          <w:trHeight w:val="373"/>
          <w:jc w:val="center"/>
        </w:trPr>
        <w:tc>
          <w:tcPr>
            <w:tcW w:w="2319" w:type="dxa"/>
            <w:shd w:val="clear" w:color="auto" w:fill="auto"/>
            <w:noWrap/>
            <w:vAlign w:val="center"/>
            <w:hideMark/>
          </w:tcPr>
          <w:p w14:paraId="280BAC2E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1752" w:type="dxa"/>
            <w:shd w:val="clear" w:color="auto" w:fill="auto"/>
            <w:noWrap/>
            <w:vAlign w:val="center"/>
            <w:hideMark/>
          </w:tcPr>
          <w:p w14:paraId="62D92678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类型</w:t>
            </w:r>
          </w:p>
        </w:tc>
        <w:tc>
          <w:tcPr>
            <w:tcW w:w="2372" w:type="dxa"/>
            <w:shd w:val="clear" w:color="auto" w:fill="auto"/>
            <w:noWrap/>
            <w:vAlign w:val="center"/>
            <w:hideMark/>
          </w:tcPr>
          <w:p w14:paraId="3FA5A78E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b/>
                <w:bCs/>
                <w:color w:val="000000"/>
                <w:sz w:val="21"/>
                <w:szCs w:val="21"/>
                <w:lang w:eastAsia="zh-CN"/>
              </w:rPr>
              <w:t>代码</w:t>
            </w:r>
          </w:p>
        </w:tc>
      </w:tr>
      <w:tr w:rsidR="008F019F" w:rsidRPr="00C801EC" w14:paraId="4024269F" w14:textId="77777777" w:rsidTr="00AC0189">
        <w:trPr>
          <w:trHeight w:val="373"/>
          <w:jc w:val="center"/>
        </w:trPr>
        <w:tc>
          <w:tcPr>
            <w:tcW w:w="2319" w:type="dxa"/>
            <w:shd w:val="clear" w:color="auto" w:fill="auto"/>
            <w:noWrap/>
            <w:vAlign w:val="center"/>
            <w:hideMark/>
          </w:tcPr>
          <w:p w14:paraId="647C9203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回显请求</w:t>
            </w:r>
          </w:p>
        </w:tc>
        <w:tc>
          <w:tcPr>
            <w:tcW w:w="1752" w:type="dxa"/>
            <w:shd w:val="clear" w:color="auto" w:fill="auto"/>
            <w:noWrap/>
            <w:vAlign w:val="center"/>
            <w:hideMark/>
          </w:tcPr>
          <w:p w14:paraId="19FA5FEC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8</w:t>
            </w:r>
          </w:p>
        </w:tc>
        <w:tc>
          <w:tcPr>
            <w:tcW w:w="2372" w:type="dxa"/>
            <w:shd w:val="clear" w:color="auto" w:fill="auto"/>
            <w:noWrap/>
            <w:vAlign w:val="center"/>
            <w:hideMark/>
          </w:tcPr>
          <w:p w14:paraId="353EAA9D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0</w:t>
            </w:r>
          </w:p>
        </w:tc>
      </w:tr>
      <w:tr w:rsidR="008F019F" w:rsidRPr="00C801EC" w14:paraId="1F46F806" w14:textId="77777777" w:rsidTr="00AC0189">
        <w:trPr>
          <w:trHeight w:val="373"/>
          <w:jc w:val="center"/>
        </w:trPr>
        <w:tc>
          <w:tcPr>
            <w:tcW w:w="2319" w:type="dxa"/>
            <w:shd w:val="clear" w:color="auto" w:fill="auto"/>
            <w:noWrap/>
            <w:vAlign w:val="center"/>
            <w:hideMark/>
          </w:tcPr>
          <w:p w14:paraId="45EA7695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回显应答</w:t>
            </w:r>
          </w:p>
        </w:tc>
        <w:tc>
          <w:tcPr>
            <w:tcW w:w="1752" w:type="dxa"/>
            <w:shd w:val="clear" w:color="auto" w:fill="auto"/>
            <w:noWrap/>
            <w:vAlign w:val="center"/>
            <w:hideMark/>
          </w:tcPr>
          <w:p w14:paraId="4ED3FD48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0</w:t>
            </w:r>
          </w:p>
        </w:tc>
        <w:tc>
          <w:tcPr>
            <w:tcW w:w="2372" w:type="dxa"/>
            <w:shd w:val="clear" w:color="auto" w:fill="auto"/>
            <w:noWrap/>
            <w:vAlign w:val="center"/>
            <w:hideMark/>
          </w:tcPr>
          <w:p w14:paraId="35A8941D" w14:textId="77777777" w:rsidR="008F019F" w:rsidRPr="00C801EC" w:rsidRDefault="008F019F" w:rsidP="00AC0189">
            <w:pPr>
              <w:spacing w:after="0"/>
              <w:jc w:val="center"/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color w:val="000000"/>
                <w:sz w:val="21"/>
                <w:szCs w:val="21"/>
                <w:lang w:eastAsia="zh-CN"/>
              </w:rPr>
              <w:t>0</w:t>
            </w:r>
          </w:p>
        </w:tc>
      </w:tr>
    </w:tbl>
    <w:p w14:paraId="5AE66DF1" w14:textId="0E489FD9" w:rsidR="009F3CD2" w:rsidRPr="00C801EC" w:rsidRDefault="009F3CD2" w:rsidP="00570C53">
      <w:pPr>
        <w:pStyle w:val="Figure"/>
        <w:ind w:firstLine="480"/>
        <w:rPr>
          <w:rFonts w:ascii="Times New Roman" w:eastAsiaTheme="minorEastAsia" w:hAnsi="Times New Roman" w:cs="Times New Roman"/>
        </w:rPr>
      </w:pPr>
    </w:p>
    <w:p w14:paraId="6C944E8F" w14:textId="05F8DCBA" w:rsidR="009F3CD2" w:rsidRPr="00C801EC" w:rsidRDefault="00A67CAA" w:rsidP="002825FA">
      <w:pPr>
        <w:pStyle w:val="4"/>
        <w:rPr>
          <w:rFonts w:ascii="Times New Roman" w:hAnsi="Times New Roman" w:cs="Times New Roman"/>
          <w:lang w:eastAsia="zh-CN"/>
        </w:rPr>
      </w:pPr>
      <w:bookmarkStart w:id="6" w:name="Xd6c61b798065964a39d9f0d092663ca13199491"/>
      <w:r w:rsidRPr="00C801EC">
        <w:rPr>
          <w:rFonts w:ascii="Times New Roman" w:hAnsi="Times New Roman" w:cs="Times New Roman"/>
          <w:lang w:eastAsia="zh-CN"/>
        </w:rPr>
        <w:t>2</w:t>
      </w:r>
      <w:r w:rsidR="006C2FE3" w:rsidRPr="00C801EC">
        <w:rPr>
          <w:rFonts w:ascii="Times New Roman" w:hAnsi="Times New Roman" w:cs="Times New Roman"/>
          <w:lang w:eastAsia="zh-CN"/>
        </w:rPr>
        <w:t>、</w:t>
      </w:r>
      <w:r w:rsidRPr="00C801EC">
        <w:rPr>
          <w:rFonts w:ascii="Times New Roman" w:hAnsi="Times New Roman" w:cs="Times New Roman"/>
          <w:lang w:eastAsia="zh-CN"/>
        </w:rPr>
        <w:t>校验和</w:t>
      </w:r>
      <w:r w:rsidR="00570C53" w:rsidRPr="00C801EC">
        <w:rPr>
          <w:rFonts w:ascii="Times New Roman" w:hAnsi="Times New Roman" w:cs="Times New Roman"/>
          <w:lang w:eastAsia="zh-CN"/>
        </w:rPr>
        <w:t>的计算</w:t>
      </w:r>
    </w:p>
    <w:p w14:paraId="1096A8A8" w14:textId="4B44DDA9" w:rsidR="009F3CD2" w:rsidRPr="00C801EC" w:rsidRDefault="00A67CAA" w:rsidP="008F019F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报文校验和字段需要自行计算，</w:t>
      </w:r>
      <w:r w:rsidR="00570C53" w:rsidRPr="00C801EC">
        <w:rPr>
          <w:rFonts w:ascii="Times New Roman" w:hAnsi="Times New Roman" w:cs="Times New Roman"/>
          <w:lang w:eastAsia="zh-CN"/>
        </w:rPr>
        <w:t>当接收方接收到</w:t>
      </w:r>
      <w:r w:rsidR="00311ABD" w:rsidRPr="00C801EC">
        <w:rPr>
          <w:rFonts w:ascii="Times New Roman" w:hAnsi="Times New Roman" w:cs="Times New Roman"/>
          <w:lang w:eastAsia="zh-CN"/>
        </w:rPr>
        <w:t>我们发送的</w:t>
      </w:r>
      <w:r w:rsidR="00311ABD" w:rsidRPr="00C801EC">
        <w:rPr>
          <w:rFonts w:ascii="Times New Roman" w:hAnsi="Times New Roman" w:cs="Times New Roman"/>
          <w:lang w:eastAsia="zh-CN"/>
        </w:rPr>
        <w:t>ICMP</w:t>
      </w:r>
      <w:r w:rsidR="00311ABD" w:rsidRPr="00C801EC">
        <w:rPr>
          <w:rFonts w:ascii="Times New Roman" w:hAnsi="Times New Roman" w:cs="Times New Roman"/>
          <w:lang w:eastAsia="zh-CN"/>
        </w:rPr>
        <w:t>报文后会按照同样的方法对校验和字段进行核对，如果核对错误则将该数据包丢弃。校验和字段</w:t>
      </w:r>
      <w:r w:rsidRPr="00C801EC">
        <w:rPr>
          <w:rFonts w:ascii="Times New Roman" w:hAnsi="Times New Roman" w:cs="Times New Roman"/>
          <w:lang w:eastAsia="zh-CN"/>
        </w:rPr>
        <w:t>计算步骤如下：</w:t>
      </w:r>
    </w:p>
    <w:p w14:paraId="65DAB3C1" w14:textId="77777777" w:rsidR="002825FA" w:rsidRPr="0012106D" w:rsidRDefault="002825FA" w:rsidP="0012106D">
      <w:pPr>
        <w:pStyle w:val="af3"/>
        <w:numPr>
          <w:ilvl w:val="0"/>
          <w:numId w:val="10"/>
        </w:numPr>
        <w:spacing w:after="0" w:line="400" w:lineRule="exact"/>
        <w:ind w:left="720" w:firstLineChars="0"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12106D">
        <w:rPr>
          <w:rFonts w:ascii="Times New Roman" w:eastAsiaTheme="minorEastAsia" w:hAnsi="Times New Roman" w:cs="Times New Roman"/>
          <w:lang w:eastAsia="zh-CN"/>
        </w:rPr>
        <w:t>将报文分成两个字节一组，如果总字节数为奇数，则在末尾追加一个零字</w:t>
      </w:r>
      <w:r w:rsidRPr="0012106D">
        <w:rPr>
          <w:rFonts w:ascii="Times New Roman" w:eastAsiaTheme="minorEastAsia" w:hAnsi="Times New Roman" w:cs="Times New Roman" w:hint="eastAsia"/>
          <w:lang w:eastAsia="zh-CN"/>
        </w:rPr>
        <w:t>节</w:t>
      </w:r>
      <w:r w:rsidRPr="0012106D">
        <w:rPr>
          <w:rFonts w:ascii="Times New Roman" w:eastAsiaTheme="minorEastAsia" w:hAnsi="Times New Roman" w:cs="Times New Roman"/>
          <w:lang w:eastAsia="zh-CN"/>
        </w:rPr>
        <w:t>；</w:t>
      </w:r>
    </w:p>
    <w:p w14:paraId="122EF2A5" w14:textId="77777777" w:rsidR="002825FA" w:rsidRPr="0012106D" w:rsidRDefault="002825FA" w:rsidP="0012106D">
      <w:pPr>
        <w:pStyle w:val="af3"/>
        <w:numPr>
          <w:ilvl w:val="0"/>
          <w:numId w:val="10"/>
        </w:numPr>
        <w:spacing w:after="0" w:line="400" w:lineRule="exact"/>
        <w:ind w:left="720" w:firstLineChars="0"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12106D">
        <w:rPr>
          <w:rFonts w:ascii="Times New Roman" w:eastAsiaTheme="minorEastAsia" w:hAnsi="Times New Roman" w:cs="Times New Roman"/>
          <w:lang w:eastAsia="zh-CN"/>
        </w:rPr>
        <w:t>对所有双字节进行按位求和；</w:t>
      </w:r>
    </w:p>
    <w:p w14:paraId="2E1F5D43" w14:textId="77777777" w:rsidR="002825FA" w:rsidRPr="0012106D" w:rsidRDefault="002825FA" w:rsidP="0012106D">
      <w:pPr>
        <w:pStyle w:val="af3"/>
        <w:numPr>
          <w:ilvl w:val="0"/>
          <w:numId w:val="10"/>
        </w:numPr>
        <w:spacing w:after="0" w:line="400" w:lineRule="exact"/>
        <w:ind w:left="720" w:firstLineChars="0"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12106D">
        <w:rPr>
          <w:rFonts w:ascii="Times New Roman" w:eastAsiaTheme="minorEastAsia" w:hAnsi="Times New Roman" w:cs="Times New Roman"/>
          <w:lang w:eastAsia="zh-CN"/>
        </w:rPr>
        <w:t>将高于</w:t>
      </w:r>
      <w:r w:rsidRPr="0012106D">
        <w:rPr>
          <w:rFonts w:ascii="Times New Roman" w:eastAsiaTheme="minorEastAsia" w:hAnsi="Times New Roman" w:cs="Times New Roman"/>
          <w:lang w:eastAsia="zh-CN"/>
        </w:rPr>
        <w:t>16</w:t>
      </w:r>
      <w:r w:rsidRPr="0012106D">
        <w:rPr>
          <w:rFonts w:ascii="Times New Roman" w:eastAsiaTheme="minorEastAsia" w:hAnsi="Times New Roman" w:cs="Times New Roman"/>
          <w:lang w:eastAsia="zh-CN"/>
        </w:rPr>
        <w:t>位的进位取出相加，直到没有进位；</w:t>
      </w:r>
    </w:p>
    <w:p w14:paraId="0449AB76" w14:textId="77777777" w:rsidR="002825FA" w:rsidRPr="0012106D" w:rsidRDefault="002825FA" w:rsidP="0012106D">
      <w:pPr>
        <w:pStyle w:val="af3"/>
        <w:numPr>
          <w:ilvl w:val="0"/>
          <w:numId w:val="10"/>
        </w:numPr>
        <w:spacing w:after="0" w:line="400" w:lineRule="exact"/>
        <w:ind w:left="720" w:firstLineChars="0"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12106D">
        <w:rPr>
          <w:rFonts w:ascii="Times New Roman" w:eastAsiaTheme="minorEastAsia" w:hAnsi="Times New Roman" w:cs="Times New Roman"/>
          <w:lang w:eastAsia="zh-CN"/>
        </w:rPr>
        <w:t>将校验和按位取反；</w:t>
      </w:r>
    </w:p>
    <w:p w14:paraId="1943725C" w14:textId="1C4F51B1" w:rsidR="002825FA" w:rsidRPr="008F019F" w:rsidRDefault="002825FA" w:rsidP="0012106D">
      <w:pPr>
        <w:pStyle w:val="FirstParagraph"/>
        <w:spacing w:before="0" w:after="0" w:line="400" w:lineRule="exact"/>
        <w:ind w:firstLineChars="200" w:firstLine="480"/>
        <w:rPr>
          <w:lang w:eastAsia="zh-CN"/>
        </w:rPr>
      </w:pPr>
      <w:r w:rsidRPr="008F019F">
        <w:rPr>
          <w:lang w:eastAsia="zh-CN"/>
        </w:rPr>
        <w:t>另外值得注意的是在开始计算前需将原报文校验和字段设为</w:t>
      </w:r>
      <w:r w:rsidRPr="008F019F">
        <w:rPr>
          <w:lang w:eastAsia="zh-CN"/>
        </w:rPr>
        <w:t>0</w:t>
      </w:r>
      <w:r w:rsidRPr="008F019F">
        <w:rPr>
          <w:lang w:eastAsia="zh-CN"/>
        </w:rPr>
        <w:t>，再按步骤计算。</w:t>
      </w:r>
    </w:p>
    <w:p w14:paraId="64EAEA3F" w14:textId="77777777" w:rsidR="00EF53A3" w:rsidRPr="002825FA" w:rsidRDefault="00EF53A3" w:rsidP="00EF53A3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09DD4FAF" w14:textId="743CAD2B" w:rsidR="00031DC7" w:rsidRPr="00C801EC" w:rsidRDefault="00A67CAA" w:rsidP="002825FA">
      <w:pPr>
        <w:pStyle w:val="3"/>
        <w:rPr>
          <w:rFonts w:ascii="Times New Roman" w:eastAsiaTheme="minorEastAsia" w:hAnsi="Times New Roman" w:cs="Times New Roman"/>
          <w:lang w:eastAsia="zh-CN"/>
        </w:rPr>
      </w:pPr>
      <w:bookmarkStart w:id="7" w:name="三实验步骤-1"/>
      <w:bookmarkEnd w:id="3"/>
      <w:bookmarkEnd w:id="6"/>
      <w:r w:rsidRPr="00C801EC">
        <w:rPr>
          <w:rFonts w:ascii="Times New Roman" w:eastAsiaTheme="minorEastAsia" w:hAnsi="Times New Roman" w:cs="Times New Roman"/>
          <w:lang w:eastAsia="zh-CN"/>
        </w:rPr>
        <w:t>三、实验步骤</w:t>
      </w:r>
    </w:p>
    <w:p w14:paraId="011F1591" w14:textId="27CAEC77" w:rsidR="009F3CD2" w:rsidRDefault="00A67CAA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下面，我们开始用</w:t>
      </w:r>
      <w:r w:rsidRPr="00C801EC">
        <w:rPr>
          <w:rFonts w:ascii="Times New Roman" w:hAnsi="Times New Roman" w:cs="Times New Roman"/>
          <w:lang w:eastAsia="zh-CN"/>
        </w:rPr>
        <w:t>C</w:t>
      </w:r>
      <w:r w:rsidRPr="00C801EC">
        <w:rPr>
          <w:rFonts w:ascii="Times New Roman" w:hAnsi="Times New Roman" w:cs="Times New Roman"/>
          <w:lang w:eastAsia="zh-CN"/>
        </w:rPr>
        <w:t>语言编写一个主动发送</w:t>
      </w: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回显请求数据包</w:t>
      </w:r>
      <w:r w:rsidR="00DE75C6" w:rsidRPr="00C801EC">
        <w:rPr>
          <w:rFonts w:ascii="Times New Roman" w:hAnsi="Times New Roman" w:cs="Times New Roman"/>
          <w:lang w:eastAsia="zh-CN"/>
        </w:rPr>
        <w:t>并计算丢包</w:t>
      </w:r>
      <w:r w:rsidR="004C0BCC">
        <w:rPr>
          <w:rFonts w:ascii="Times New Roman" w:hAnsi="Times New Roman" w:cs="Times New Roman" w:hint="eastAsia"/>
          <w:lang w:eastAsia="zh-CN"/>
        </w:rPr>
        <w:t>率</w:t>
      </w:r>
      <w:r w:rsidRPr="00C801EC">
        <w:rPr>
          <w:rFonts w:ascii="Times New Roman" w:hAnsi="Times New Roman" w:cs="Times New Roman"/>
          <w:lang w:eastAsia="zh-CN"/>
        </w:rPr>
        <w:t>的程序。这里按照顺序列出了其中的关键步骤，源码为附录中的</w:t>
      </w:r>
      <w:proofErr w:type="spellStart"/>
      <w:r w:rsidRPr="00C801EC">
        <w:rPr>
          <w:rFonts w:ascii="Times New Roman" w:hAnsi="Times New Roman" w:cs="Times New Roman"/>
          <w:lang w:eastAsia="zh-CN"/>
        </w:rPr>
        <w:t>loss_czhu.c</w:t>
      </w:r>
      <w:proofErr w:type="spellEnd"/>
      <w:r w:rsidRPr="00C801EC">
        <w:rPr>
          <w:rFonts w:ascii="Times New Roman" w:hAnsi="Times New Roman" w:cs="Times New Roman"/>
          <w:lang w:eastAsia="zh-CN"/>
        </w:rPr>
        <w:t>文件。</w:t>
      </w:r>
    </w:p>
    <w:p w14:paraId="0CDF4B51" w14:textId="5B47FE06" w:rsidR="00D17E71" w:rsidRDefault="00D17E71" w:rsidP="002825FA">
      <w:pPr>
        <w:pStyle w:val="4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、整体流程</w:t>
      </w:r>
    </w:p>
    <w:p w14:paraId="73E90484" w14:textId="3D2BC2BF" w:rsidR="00045E08" w:rsidRPr="001E65C7" w:rsidRDefault="00562012" w:rsidP="00376A12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>
        <w:rPr>
          <w:rFonts w:hint="eastAsia"/>
          <w:lang w:eastAsia="zh-CN"/>
        </w:rPr>
        <w:t>实验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主要流程如图</w:t>
      </w:r>
      <w:r>
        <w:rPr>
          <w:rFonts w:hint="eastAsia"/>
          <w:lang w:eastAsia="zh-CN"/>
        </w:rPr>
        <w:t>1</w:t>
      </w:r>
      <w:r>
        <w:rPr>
          <w:lang w:eastAsia="zh-CN"/>
        </w:rPr>
        <w:t>7.2</w:t>
      </w:r>
      <w:r>
        <w:rPr>
          <w:rFonts w:hint="eastAsia"/>
          <w:lang w:eastAsia="zh-CN"/>
        </w:rPr>
        <w:t>所示。</w:t>
      </w:r>
      <w:r w:rsidR="00B25B17">
        <w:rPr>
          <w:rFonts w:hint="eastAsia"/>
          <w:lang w:eastAsia="zh-CN"/>
        </w:rPr>
        <w:t>我们用</w:t>
      </w:r>
      <w:proofErr w:type="gramStart"/>
      <w:r w:rsidR="00B25B17">
        <w:rPr>
          <w:rFonts w:hint="eastAsia"/>
          <w:lang w:eastAsia="zh-CN"/>
        </w:rPr>
        <w:t>单进程</w:t>
      </w:r>
      <w:proofErr w:type="gramEnd"/>
      <w:r w:rsidR="00B25B17">
        <w:rPr>
          <w:rFonts w:hint="eastAsia"/>
          <w:lang w:eastAsia="zh-CN"/>
        </w:rPr>
        <w:t>来实现报文的请求与接受。每隔一秒发送一个请求报文</w:t>
      </w:r>
      <w:r w:rsidR="005E6B90">
        <w:rPr>
          <w:rFonts w:hint="eastAsia"/>
          <w:lang w:eastAsia="zh-CN"/>
        </w:rPr>
        <w:t>，</w:t>
      </w:r>
      <w:r w:rsidR="00B25B17">
        <w:rPr>
          <w:rFonts w:hint="eastAsia"/>
          <w:lang w:eastAsia="zh-CN"/>
        </w:rPr>
        <w:t>此次请求结束后直到下一次发送请求报文，程序都一直处于接受状态。如果在超时时间内没有接收到回显应答报文，那么丢包个数自增</w:t>
      </w:r>
      <w:proofErr w:type="gramStart"/>
      <w:r w:rsidR="00B25B17">
        <w:rPr>
          <w:rFonts w:hint="eastAsia"/>
          <w:lang w:eastAsia="zh-CN"/>
        </w:rPr>
        <w:t>一</w:t>
      </w:r>
      <w:proofErr w:type="gramEnd"/>
      <w:r w:rsidR="001E65C7">
        <w:rPr>
          <w:rFonts w:ascii="Times New Roman" w:hAnsi="Times New Roman" w:cs="Times New Roman" w:hint="eastAsia"/>
          <w:lang w:eastAsia="zh-CN"/>
        </w:rPr>
        <w:t>。</w:t>
      </w:r>
      <w:r w:rsidR="005E6B90">
        <w:rPr>
          <w:rFonts w:ascii="Times New Roman" w:hAnsi="Times New Roman" w:cs="Times New Roman" w:hint="eastAsia"/>
          <w:lang w:eastAsia="zh-CN"/>
        </w:rPr>
        <w:t>程序尝试在超时时间内接受所有应答报文，</w:t>
      </w:r>
      <w:r>
        <w:rPr>
          <w:rFonts w:ascii="Times New Roman" w:hAnsi="Times New Roman" w:cs="Times New Roman" w:hint="eastAsia"/>
          <w:lang w:eastAsia="zh-CN"/>
        </w:rPr>
        <w:t>之</w:t>
      </w:r>
      <w:r w:rsidR="005E6B90">
        <w:rPr>
          <w:rFonts w:ascii="Times New Roman" w:hAnsi="Times New Roman" w:cs="Times New Roman" w:hint="eastAsia"/>
          <w:lang w:eastAsia="zh-CN"/>
        </w:rPr>
        <w:t>后</w:t>
      </w:r>
      <w:r w:rsidR="001E65C7">
        <w:rPr>
          <w:rFonts w:ascii="Times New Roman" w:hAnsi="Times New Roman" w:cs="Times New Roman" w:hint="eastAsia"/>
          <w:lang w:eastAsia="zh-CN"/>
        </w:rPr>
        <w:t>会退出循环同时计算丢包率。</w:t>
      </w:r>
    </w:p>
    <w:p w14:paraId="752973DA" w14:textId="5974A1A9" w:rsidR="00D17E71" w:rsidRDefault="007647C2" w:rsidP="00045E08">
      <w:pPr>
        <w:pStyle w:val="a0"/>
        <w:ind w:firstLine="480"/>
        <w:jc w:val="center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12AC4D39" wp14:editId="0B4D5061">
            <wp:extent cx="3428010" cy="4932793"/>
            <wp:effectExtent l="0" t="0" r="127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8010" cy="493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AB805" w14:textId="1F447120" w:rsidR="00562012" w:rsidRPr="00562012" w:rsidRDefault="00562012" w:rsidP="00045E08">
      <w:pPr>
        <w:pStyle w:val="a0"/>
        <w:ind w:firstLine="420"/>
        <w:jc w:val="center"/>
        <w:rPr>
          <w:rFonts w:asciiTheme="minorEastAsia" w:eastAsiaTheme="minorEastAsia" w:hAnsiTheme="minorEastAsia"/>
          <w:sz w:val="21"/>
          <w:szCs w:val="21"/>
          <w:lang w:eastAsia="zh-CN"/>
        </w:rPr>
      </w:pPr>
      <w:r w:rsidRPr="00562012">
        <w:rPr>
          <w:rFonts w:asciiTheme="minorEastAsia" w:eastAsiaTheme="minorEastAsia" w:hAnsiTheme="minorEastAsia" w:hint="eastAsia"/>
          <w:sz w:val="21"/>
          <w:szCs w:val="21"/>
          <w:lang w:eastAsia="zh-CN"/>
        </w:rPr>
        <w:t>图1</w:t>
      </w:r>
      <w:r w:rsidRPr="00562012">
        <w:rPr>
          <w:rFonts w:asciiTheme="minorEastAsia" w:eastAsiaTheme="minorEastAsia" w:hAnsiTheme="minorEastAsia"/>
          <w:sz w:val="21"/>
          <w:szCs w:val="21"/>
          <w:lang w:eastAsia="zh-CN"/>
        </w:rPr>
        <w:t>7.2</w:t>
      </w:r>
      <w:r>
        <w:rPr>
          <w:rFonts w:asciiTheme="minorEastAsia" w:eastAsiaTheme="minorEastAsia" w:hAnsiTheme="minorEastAsia"/>
          <w:sz w:val="21"/>
          <w:szCs w:val="21"/>
          <w:lang w:eastAsia="zh-CN"/>
        </w:rPr>
        <w:t xml:space="preserve"> </w:t>
      </w:r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实验</w:t>
      </w:r>
      <w:proofErr w:type="gramStart"/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一</w:t>
      </w:r>
      <w:proofErr w:type="gramEnd"/>
      <w:r>
        <w:rPr>
          <w:rFonts w:asciiTheme="minorEastAsia" w:eastAsiaTheme="minorEastAsia" w:hAnsiTheme="minorEastAsia" w:hint="eastAsia"/>
          <w:sz w:val="21"/>
          <w:szCs w:val="21"/>
          <w:lang w:eastAsia="zh-CN"/>
        </w:rPr>
        <w:t>流程图</w:t>
      </w:r>
    </w:p>
    <w:p w14:paraId="4ED2342D" w14:textId="77777777" w:rsidR="00045E08" w:rsidRPr="00D17E71" w:rsidRDefault="00045E08" w:rsidP="00D17E71">
      <w:pPr>
        <w:pStyle w:val="a0"/>
        <w:ind w:firstLine="480"/>
        <w:rPr>
          <w:rFonts w:eastAsiaTheme="minorEastAsia"/>
          <w:lang w:eastAsia="zh-CN"/>
        </w:rPr>
      </w:pPr>
    </w:p>
    <w:p w14:paraId="71BAF46B" w14:textId="38E93258" w:rsidR="00900A3C" w:rsidRPr="00C801EC" w:rsidRDefault="00045E08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2</w:t>
      </w:r>
      <w:r w:rsidR="00900A3C" w:rsidRPr="00C801EC">
        <w:rPr>
          <w:rFonts w:ascii="Times New Roman" w:hAnsi="Times New Roman" w:cs="Times New Roman"/>
          <w:lang w:eastAsia="zh-CN"/>
        </w:rPr>
        <w:t>、定义</w:t>
      </w:r>
      <w:r w:rsidR="00900A3C" w:rsidRPr="00C801EC">
        <w:rPr>
          <w:rFonts w:ascii="Times New Roman" w:hAnsi="Times New Roman" w:cs="Times New Roman"/>
          <w:lang w:eastAsia="zh-CN"/>
        </w:rPr>
        <w:t>ICMP</w:t>
      </w:r>
      <w:r w:rsidR="00900A3C" w:rsidRPr="00C801EC">
        <w:rPr>
          <w:rFonts w:ascii="Times New Roman" w:hAnsi="Times New Roman" w:cs="Times New Roman"/>
          <w:lang w:eastAsia="zh-CN"/>
        </w:rPr>
        <w:t>回送请求报文结构体</w:t>
      </w:r>
    </w:p>
    <w:p w14:paraId="4A592551" w14:textId="403FF97E" w:rsidR="00900A3C" w:rsidRPr="00C801EC" w:rsidRDefault="00A51FC7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将前面原理部分介绍的字段以代码形式进行定义，</w:t>
      </w:r>
      <w:r w:rsidR="006C2FE3" w:rsidRPr="00C801EC">
        <w:rPr>
          <w:rFonts w:ascii="Times New Roman" w:hAnsi="Times New Roman" w:cs="Times New Roman"/>
          <w:lang w:eastAsia="zh-CN"/>
        </w:rPr>
        <w:t>其中</w:t>
      </w:r>
      <w:proofErr w:type="spellStart"/>
      <w:r w:rsidR="006C2FE3" w:rsidRPr="00C801EC">
        <w:rPr>
          <w:rFonts w:ascii="Times New Roman" w:hAnsi="Times New Roman" w:cs="Times New Roman"/>
          <w:lang w:eastAsia="zh-CN"/>
        </w:rPr>
        <w:t>sending_ts</w:t>
      </w:r>
      <w:proofErr w:type="spellEnd"/>
      <w:r w:rsidR="006C2FE3" w:rsidRPr="00C801EC">
        <w:rPr>
          <w:rFonts w:ascii="Times New Roman" w:hAnsi="Times New Roman" w:cs="Times New Roman"/>
          <w:lang w:eastAsia="zh-CN"/>
        </w:rPr>
        <w:t>代表发送时间戳。</w:t>
      </w:r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1CC45DED" w14:textId="77777777" w:rsidTr="00266466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62A2A7A8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bookmarkStart w:id="8" w:name="_Hlk121133121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struct __attribute__((__packed__))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cmp_echo</w:t>
            </w:r>
            <w:proofErr w:type="spellEnd"/>
          </w:p>
          <w:p w14:paraId="1506C3DB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3F946AA5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// header</w:t>
            </w:r>
          </w:p>
          <w:p w14:paraId="3BCC1DB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uint8_t type;</w:t>
            </w:r>
          </w:p>
          <w:p w14:paraId="209D1D9F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uint8_t code;</w:t>
            </w:r>
          </w:p>
          <w:p w14:paraId="46862751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uint16_t checksum;</w:t>
            </w:r>
          </w:p>
          <w:p w14:paraId="239F1E00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uint16_t ident;</w:t>
            </w:r>
          </w:p>
          <w:p w14:paraId="2A4EBC18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uint16_t seq;</w:t>
            </w:r>
          </w:p>
          <w:p w14:paraId="2992B33F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// data</w:t>
            </w:r>
          </w:p>
          <w:p w14:paraId="7BF33925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double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ending_t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</w:t>
            </w:r>
          </w:p>
          <w:p w14:paraId="3CE448A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lastRenderedPageBreak/>
              <w:t>};</w:t>
            </w:r>
          </w:p>
        </w:tc>
      </w:tr>
      <w:bookmarkEnd w:id="8"/>
    </w:tbl>
    <w:p w14:paraId="71531BB4" w14:textId="77777777" w:rsidR="00266466" w:rsidRPr="00C801EC" w:rsidRDefault="00266466" w:rsidP="00266466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1224DDE0" w14:textId="761C3356" w:rsidR="006543A2" w:rsidRPr="00C801EC" w:rsidRDefault="00045E08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3</w:t>
      </w:r>
      <w:r w:rsidR="006C2FE3" w:rsidRPr="00C801EC">
        <w:rPr>
          <w:rFonts w:ascii="Times New Roman" w:hAnsi="Times New Roman" w:cs="Times New Roman"/>
          <w:lang w:eastAsia="zh-CN"/>
        </w:rPr>
        <w:t>、时间戳与校验和的计算</w:t>
      </w:r>
    </w:p>
    <w:p w14:paraId="6E67531B" w14:textId="014A9F7D" w:rsidR="006C2FE3" w:rsidRPr="00C801EC" w:rsidRDefault="00A51FC7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其中</w:t>
      </w:r>
      <w:r w:rsidR="006C2FE3" w:rsidRPr="00C801EC">
        <w:rPr>
          <w:rFonts w:ascii="Times New Roman" w:hAnsi="Times New Roman" w:cs="Times New Roman"/>
          <w:lang w:eastAsia="zh-CN"/>
        </w:rPr>
        <w:t>unsigned char *buffer</w:t>
      </w:r>
      <w:r w:rsidR="006C2FE3" w:rsidRPr="00C801EC">
        <w:rPr>
          <w:rFonts w:ascii="Times New Roman" w:hAnsi="Times New Roman" w:cs="Times New Roman"/>
          <w:lang w:eastAsia="zh-CN"/>
        </w:rPr>
        <w:t>为指向</w:t>
      </w:r>
      <w:proofErr w:type="spellStart"/>
      <w:r w:rsidR="006C2FE3" w:rsidRPr="00C801EC">
        <w:rPr>
          <w:rFonts w:ascii="Times New Roman" w:hAnsi="Times New Roman" w:cs="Times New Roman"/>
          <w:lang w:eastAsia="zh-CN"/>
        </w:rPr>
        <w:t>icmp_echo</w:t>
      </w:r>
      <w:proofErr w:type="spellEnd"/>
      <w:r w:rsidR="006C2FE3" w:rsidRPr="00C801EC">
        <w:rPr>
          <w:rFonts w:ascii="Times New Roman" w:hAnsi="Times New Roman" w:cs="Times New Roman"/>
          <w:lang w:eastAsia="zh-CN"/>
        </w:rPr>
        <w:t>结构体的</w:t>
      </w:r>
      <w:r w:rsidR="006C2FE3" w:rsidRPr="00C801EC">
        <w:rPr>
          <w:rFonts w:ascii="Times New Roman" w:hAnsi="Times New Roman" w:cs="Times New Roman"/>
          <w:lang w:eastAsia="zh-CN"/>
        </w:rPr>
        <w:t>unsigned char *</w:t>
      </w:r>
      <w:r w:rsidR="006C2FE3" w:rsidRPr="00C801EC">
        <w:rPr>
          <w:rFonts w:ascii="Times New Roman" w:hAnsi="Times New Roman" w:cs="Times New Roman"/>
          <w:lang w:eastAsia="zh-CN"/>
        </w:rPr>
        <w:t>指针</w:t>
      </w:r>
      <w:r w:rsidRPr="00C801EC">
        <w:rPr>
          <w:rFonts w:ascii="Times New Roman" w:hAnsi="Times New Roman" w:cs="Times New Roman"/>
          <w:lang w:eastAsia="zh-CN"/>
        </w:rPr>
        <w:t>，</w:t>
      </w:r>
      <w:r w:rsidRPr="00C801EC">
        <w:rPr>
          <w:rFonts w:ascii="Times New Roman" w:hAnsi="Times New Roman" w:cs="Times New Roman"/>
          <w:lang w:eastAsia="zh-CN"/>
        </w:rPr>
        <w:t xml:space="preserve"> bytes</w:t>
      </w:r>
      <w:r w:rsidRPr="00C801EC">
        <w:rPr>
          <w:rFonts w:ascii="Times New Roman" w:hAnsi="Times New Roman" w:cs="Times New Roman"/>
          <w:lang w:eastAsia="zh-CN"/>
        </w:rPr>
        <w:t>表示</w:t>
      </w:r>
      <w:proofErr w:type="spellStart"/>
      <w:r w:rsidRPr="00C801EC">
        <w:rPr>
          <w:rFonts w:ascii="Times New Roman" w:hAnsi="Times New Roman" w:cs="Times New Roman"/>
          <w:lang w:eastAsia="zh-CN"/>
        </w:rPr>
        <w:t>icmp_echo</w:t>
      </w:r>
      <w:proofErr w:type="spellEnd"/>
      <w:r w:rsidRPr="00C801EC">
        <w:rPr>
          <w:rFonts w:ascii="Times New Roman" w:hAnsi="Times New Roman" w:cs="Times New Roman"/>
          <w:lang w:eastAsia="zh-CN"/>
        </w:rPr>
        <w:t>结构体所占字节数。值得注意的是在定义</w:t>
      </w:r>
      <w:proofErr w:type="spellStart"/>
      <w:r w:rsidRPr="00C801EC">
        <w:rPr>
          <w:rFonts w:ascii="Times New Roman" w:hAnsi="Times New Roman" w:cs="Times New Roman"/>
          <w:lang w:eastAsia="zh-CN"/>
        </w:rPr>
        <w:t>icmp_echo</w:t>
      </w:r>
      <w:proofErr w:type="spellEnd"/>
      <w:r w:rsidRPr="00C801EC">
        <w:rPr>
          <w:rFonts w:ascii="Times New Roman" w:hAnsi="Times New Roman" w:cs="Times New Roman"/>
          <w:lang w:eastAsia="zh-CN"/>
        </w:rPr>
        <w:t>结构体时我们用</w:t>
      </w:r>
      <w:r w:rsidRPr="00C801EC">
        <w:rPr>
          <w:rFonts w:ascii="Times New Roman" w:hAnsi="Times New Roman" w:cs="Times New Roman"/>
          <w:lang w:eastAsia="zh-CN"/>
        </w:rPr>
        <w:t>__attribute__((__packed__))</w:t>
      </w:r>
      <w:r w:rsidR="00DB6E2B" w:rsidRPr="00C801EC">
        <w:rPr>
          <w:rFonts w:ascii="Times New Roman" w:hAnsi="Times New Roman" w:cs="Times New Roman"/>
          <w:lang w:eastAsia="zh-CN"/>
        </w:rPr>
        <w:t>作为</w:t>
      </w:r>
      <w:r w:rsidRPr="00C801EC">
        <w:rPr>
          <w:rFonts w:ascii="Times New Roman" w:hAnsi="Times New Roman" w:cs="Times New Roman"/>
          <w:lang w:eastAsia="zh-CN"/>
        </w:rPr>
        <w:t>修饰，目的是阻止编译器对结构体进行对齐优化。</w:t>
      </w:r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29CB8655" w14:textId="77777777" w:rsidTr="00266466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4C156B56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bookmarkStart w:id="9" w:name="_Hlk121134128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double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get_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imestamp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)</w:t>
            </w:r>
          </w:p>
          <w:p w14:paraId="6CC3ACDD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uint16_t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calculate_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checksum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unsigned char *buffer, int bytes)</w:t>
            </w:r>
          </w:p>
        </w:tc>
      </w:tr>
      <w:bookmarkEnd w:id="9"/>
    </w:tbl>
    <w:p w14:paraId="26D53EB3" w14:textId="77777777" w:rsidR="00266466" w:rsidRPr="00C801EC" w:rsidRDefault="00266466" w:rsidP="00266466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6CDBABB1" w14:textId="64F9F50F" w:rsidR="006C2FE3" w:rsidRPr="00C801EC" w:rsidRDefault="00045E08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4</w:t>
      </w:r>
      <w:r w:rsidR="00A51FC7" w:rsidRPr="00C801EC">
        <w:rPr>
          <w:rFonts w:ascii="Times New Roman" w:hAnsi="Times New Roman" w:cs="Times New Roman"/>
          <w:lang w:eastAsia="zh-CN"/>
        </w:rPr>
        <w:t>、</w:t>
      </w:r>
      <w:r w:rsidR="00A627D9" w:rsidRPr="00C801EC">
        <w:rPr>
          <w:rFonts w:ascii="Times New Roman" w:hAnsi="Times New Roman" w:cs="Times New Roman"/>
          <w:lang w:eastAsia="zh-CN"/>
        </w:rPr>
        <w:t>发送回送请求报文</w:t>
      </w:r>
    </w:p>
    <w:p w14:paraId="143323E0" w14:textId="688959E1" w:rsidR="00A627D9" w:rsidRPr="00C801EC" w:rsidRDefault="00B31039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函数</w:t>
      </w:r>
      <w:proofErr w:type="spellStart"/>
      <w:r w:rsidRPr="00C801EC">
        <w:rPr>
          <w:rFonts w:ascii="Times New Roman" w:hAnsi="Times New Roman" w:cs="Times New Roman"/>
          <w:lang w:eastAsia="zh-CN"/>
        </w:rPr>
        <w:t>send_echo_request</w:t>
      </w:r>
      <w:proofErr w:type="spellEnd"/>
      <w:r w:rsidRPr="00C801EC">
        <w:rPr>
          <w:rFonts w:ascii="Times New Roman" w:hAnsi="Times New Roman" w:cs="Times New Roman"/>
          <w:lang w:eastAsia="zh-CN"/>
        </w:rPr>
        <w:t>用来实现发送回送请求报文的功能，其中的</w:t>
      </w:r>
      <w:proofErr w:type="spellStart"/>
      <w:r w:rsidRPr="00C801EC">
        <w:rPr>
          <w:rFonts w:ascii="Times New Roman" w:hAnsi="Times New Roman" w:cs="Times New Roman"/>
          <w:lang w:eastAsia="zh-CN"/>
        </w:rPr>
        <w:t>ident,seq</w:t>
      </w:r>
      <w:proofErr w:type="spellEnd"/>
      <w:r w:rsidRPr="00C801EC">
        <w:rPr>
          <w:rFonts w:ascii="Times New Roman" w:hAnsi="Times New Roman" w:cs="Times New Roman"/>
          <w:lang w:eastAsia="zh-CN"/>
        </w:rPr>
        <w:t>分别代表进程号和序列号，</w:t>
      </w:r>
      <w:r w:rsidR="00FE00B4" w:rsidRPr="00C801EC">
        <w:rPr>
          <w:rFonts w:ascii="Times New Roman" w:hAnsi="Times New Roman" w:cs="Times New Roman"/>
          <w:lang w:eastAsia="zh-CN"/>
        </w:rPr>
        <w:t>我们</w:t>
      </w:r>
      <w:r w:rsidRPr="00C801EC">
        <w:rPr>
          <w:rFonts w:ascii="Times New Roman" w:hAnsi="Times New Roman" w:cs="Times New Roman"/>
          <w:lang w:eastAsia="zh-CN"/>
        </w:rPr>
        <w:t>用这两个参数来填充</w:t>
      </w:r>
      <w:r w:rsidRPr="00C801EC">
        <w:rPr>
          <w:rFonts w:ascii="Times New Roman" w:hAnsi="Times New Roman" w:cs="Times New Roman"/>
          <w:lang w:eastAsia="zh-CN"/>
        </w:rPr>
        <w:t>ICMP</w:t>
      </w:r>
      <w:r w:rsidRPr="00C801EC">
        <w:rPr>
          <w:rFonts w:ascii="Times New Roman" w:hAnsi="Times New Roman" w:cs="Times New Roman"/>
          <w:lang w:eastAsia="zh-CN"/>
        </w:rPr>
        <w:t>的相应字段</w:t>
      </w:r>
      <w:r w:rsidR="00FE00B4" w:rsidRPr="00C801EC">
        <w:rPr>
          <w:rFonts w:ascii="Times New Roman" w:hAnsi="Times New Roman" w:cs="Times New Roman"/>
          <w:lang w:eastAsia="zh-CN"/>
        </w:rPr>
        <w:t>，然后</w:t>
      </w:r>
      <w:r w:rsidRPr="00C801EC">
        <w:rPr>
          <w:rFonts w:ascii="Times New Roman" w:hAnsi="Times New Roman" w:cs="Times New Roman"/>
          <w:lang w:eastAsia="zh-CN"/>
        </w:rPr>
        <w:t>通过</w:t>
      </w:r>
      <w:proofErr w:type="spellStart"/>
      <w:r w:rsidRPr="00C801EC">
        <w:rPr>
          <w:rFonts w:ascii="Times New Roman" w:hAnsi="Times New Roman" w:cs="Times New Roman"/>
          <w:lang w:eastAsia="zh-CN"/>
        </w:rPr>
        <w:t>sendto</w:t>
      </w:r>
      <w:proofErr w:type="spellEnd"/>
      <w:r w:rsidRPr="00C801EC">
        <w:rPr>
          <w:rFonts w:ascii="Times New Roman" w:hAnsi="Times New Roman" w:cs="Times New Roman"/>
          <w:lang w:eastAsia="zh-CN"/>
        </w:rPr>
        <w:t>系统调用来实现报文的发送。</w:t>
      </w:r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3CBE9CFF" w14:textId="77777777" w:rsidTr="00266466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658FB954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bookmarkStart w:id="10" w:name="_Hlk121158334"/>
            <w:bookmarkStart w:id="11" w:name="_Hlk121158339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int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end_echo_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request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int sock, struct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ockaddr_in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*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addr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, int ident, int seq)</w:t>
            </w:r>
          </w:p>
          <w:p w14:paraId="55C5C3D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1EF7511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……</w:t>
            </w:r>
          </w:p>
          <w:p w14:paraId="10EEE9D3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int bytes =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endto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ock, &amp;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cmp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,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izeof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cmp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), 0,</w:t>
            </w:r>
          </w:p>
          <w:p w14:paraId="388D10E7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                   (struct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ockaddr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*)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addr</w:t>
            </w:r>
            <w:proofErr w:type="spellEnd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,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izeof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*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addr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));</w:t>
            </w:r>
          </w:p>
          <w:p w14:paraId="16CE522D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……</w:t>
            </w:r>
          </w:p>
          <w:p w14:paraId="04333D2D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}</w:t>
            </w:r>
            <w:bookmarkEnd w:id="10"/>
          </w:p>
        </w:tc>
      </w:tr>
      <w:bookmarkEnd w:id="11"/>
    </w:tbl>
    <w:p w14:paraId="784A0751" w14:textId="77777777" w:rsidR="00266466" w:rsidRPr="00C801EC" w:rsidRDefault="00266466" w:rsidP="00266466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102D25B0" w14:textId="6B3362C9" w:rsidR="00FE00B4" w:rsidRDefault="00045E08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5</w:t>
      </w:r>
      <w:r w:rsidR="00FE00B4" w:rsidRPr="00C801EC">
        <w:rPr>
          <w:rFonts w:ascii="Times New Roman" w:hAnsi="Times New Roman" w:cs="Times New Roman"/>
          <w:lang w:eastAsia="zh-CN"/>
        </w:rPr>
        <w:t>、接受回送应答报文</w:t>
      </w:r>
    </w:p>
    <w:p w14:paraId="2D619CC0" w14:textId="699FBE57" w:rsidR="007E7FD0" w:rsidRPr="007172FE" w:rsidRDefault="007E7FD0" w:rsidP="00A508B4">
      <w:pPr>
        <w:pStyle w:val="FirstParagraph"/>
        <w:spacing w:before="0" w:after="0" w:line="400" w:lineRule="exact"/>
        <w:ind w:firstLineChars="200" w:firstLine="480"/>
        <w:rPr>
          <w:lang w:eastAsia="zh-CN"/>
        </w:rPr>
      </w:pPr>
      <w:r w:rsidRPr="007172FE">
        <w:rPr>
          <w:lang w:eastAsia="zh-CN"/>
        </w:rPr>
        <w:t>函数</w:t>
      </w:r>
      <w:proofErr w:type="spellStart"/>
      <w:r w:rsidRPr="007172FE">
        <w:rPr>
          <w:lang w:eastAsia="zh-CN"/>
        </w:rPr>
        <w:t>recv_echo_reply</w:t>
      </w:r>
      <w:proofErr w:type="spellEnd"/>
      <w:r w:rsidRPr="007172FE">
        <w:rPr>
          <w:lang w:eastAsia="zh-CN"/>
        </w:rPr>
        <w:t>用来实现接受回送应答报文的功能，</w:t>
      </w:r>
      <w:r w:rsidR="007172FE" w:rsidRPr="007172FE">
        <w:rPr>
          <w:lang w:eastAsia="zh-CN"/>
        </w:rPr>
        <w:t>函数参数</w:t>
      </w:r>
      <w:r w:rsidRPr="007172FE">
        <w:rPr>
          <w:lang w:eastAsia="zh-CN"/>
        </w:rPr>
        <w:t>sock</w:t>
      </w:r>
      <w:r w:rsidRPr="007172FE">
        <w:rPr>
          <w:lang w:eastAsia="zh-CN"/>
        </w:rPr>
        <w:t>表示套接字标识符，</w:t>
      </w:r>
      <w:r w:rsidRPr="007172FE">
        <w:rPr>
          <w:lang w:eastAsia="zh-CN"/>
        </w:rPr>
        <w:t>ident</w:t>
      </w:r>
      <w:r w:rsidR="007172FE" w:rsidRPr="007172FE">
        <w:rPr>
          <w:lang w:eastAsia="zh-CN"/>
        </w:rPr>
        <w:t>表示</w:t>
      </w:r>
      <w:r w:rsidRPr="007172FE">
        <w:rPr>
          <w:lang w:eastAsia="zh-CN"/>
        </w:rPr>
        <w:t>进程号。</w:t>
      </w:r>
      <w:r w:rsidR="007172FE" w:rsidRPr="007172FE">
        <w:rPr>
          <w:lang w:eastAsia="zh-CN"/>
        </w:rPr>
        <w:t>函数返回值</w:t>
      </w:r>
      <w:r w:rsidR="007172FE" w:rsidRPr="007172FE">
        <w:rPr>
          <w:lang w:eastAsia="zh-CN"/>
        </w:rPr>
        <w:t>0</w:t>
      </w:r>
      <w:r w:rsidR="007172FE" w:rsidRPr="007172FE">
        <w:rPr>
          <w:lang w:eastAsia="zh-CN"/>
        </w:rPr>
        <w:t>表示接收缓冲器无数据可读或者未查找回送应答报文；函数返回值</w:t>
      </w:r>
      <w:r w:rsidR="007172FE" w:rsidRPr="007172FE">
        <w:rPr>
          <w:lang w:eastAsia="zh-CN"/>
        </w:rPr>
        <w:t>1</w:t>
      </w:r>
      <w:r w:rsidR="007172FE" w:rsidRPr="007172FE">
        <w:rPr>
          <w:lang w:eastAsia="zh-CN"/>
        </w:rPr>
        <w:t>表示正确接受应答报文；函数返回值</w:t>
      </w:r>
      <w:r w:rsidR="007172FE" w:rsidRPr="007172FE">
        <w:rPr>
          <w:lang w:eastAsia="zh-CN"/>
        </w:rPr>
        <w:t>-1</w:t>
      </w:r>
      <w:r w:rsidR="007172FE" w:rsidRPr="007172FE">
        <w:rPr>
          <w:lang w:eastAsia="zh-CN"/>
        </w:rPr>
        <w:t>表示在超时时间内没有接收到应答，应答报文丢失。</w:t>
      </w:r>
    </w:p>
    <w:tbl>
      <w:tblPr>
        <w:tblStyle w:val="ae"/>
        <w:tblW w:w="0" w:type="auto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328C307E" w14:textId="77777777" w:rsidTr="00526B11"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38A41B04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int </w:t>
            </w:r>
            <w:bookmarkStart w:id="12" w:name="_Hlk121300671"/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recv_echo_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reply</w:t>
            </w:r>
            <w:bookmarkEnd w:id="12"/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nt sock, int ident)</w:t>
            </w:r>
          </w:p>
          <w:p w14:paraId="0AAD321C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316824DB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……</w:t>
            </w:r>
          </w:p>
          <w:p w14:paraId="035AA062" w14:textId="77777777" w:rsidR="00266466" w:rsidRPr="00C801EC" w:rsidRDefault="00266466" w:rsidP="00526B11">
            <w:pPr>
              <w:ind w:firstLineChars="100" w:firstLine="24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int bytes =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recvfrom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sock, buffer,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izeof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buffer), 0,</w:t>
            </w:r>
          </w:p>
          <w:p w14:paraId="46C77344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                     (struct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ockaddr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*)&amp;</w:t>
            </w:r>
            <w:proofErr w:type="spellStart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peer_addr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, &amp;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addr_len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);</w:t>
            </w:r>
          </w:p>
          <w:p w14:paraId="6C9DE339" w14:textId="387DC62D" w:rsidR="00266466" w:rsidRPr="00C801EC" w:rsidRDefault="00266466" w:rsidP="00526B11">
            <w:pPr>
              <w:ind w:firstLineChars="100" w:firstLine="24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f(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缓冲区没有数据可读</w:t>
            </w:r>
            <w:r w:rsidR="007172FE">
              <w:rPr>
                <w:rFonts w:ascii="Times New Roman" w:eastAsiaTheme="minorEastAsia" w:hAnsi="Times New Roman" w:cs="Times New Roman" w:hint="eastAsia"/>
                <w:lang w:eastAsia="zh-CN"/>
              </w:rPr>
              <w:t>or</w:t>
            </w:r>
            <w:r w:rsidR="007172FE" w:rsidRPr="00C801EC">
              <w:rPr>
                <w:rFonts w:ascii="Times New Roman" w:eastAsiaTheme="minorEastAsia" w:hAnsi="Times New Roman" w:cs="Times New Roman"/>
                <w:lang w:eastAsia="zh-CN"/>
              </w:rPr>
              <w:t>未查找回送应答报文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)</w:t>
            </w:r>
          </w:p>
          <w:p w14:paraId="0022F4A7" w14:textId="77777777" w:rsidR="00266466" w:rsidRPr="00C801EC" w:rsidRDefault="00266466" w:rsidP="00526B11">
            <w:pPr>
              <w:ind w:firstLineChars="100" w:firstLine="24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5810505B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        return 0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；</w:t>
            </w:r>
          </w:p>
          <w:p w14:paraId="04E79AEA" w14:textId="77777777" w:rsidR="00266466" w:rsidRPr="00C801EC" w:rsidRDefault="00266466" w:rsidP="00526B11">
            <w:pPr>
              <w:ind w:firstLineChars="100" w:firstLine="24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}</w:t>
            </w:r>
          </w:p>
          <w:p w14:paraId="442EBB6E" w14:textId="138F2FA3" w:rsidR="00266466" w:rsidRPr="00C801EC" w:rsidRDefault="007172FE" w:rsidP="00526B11">
            <w:pPr>
              <w:ind w:firstLineChars="100" w:firstLine="240"/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lang w:eastAsia="zh-CN"/>
              </w:rPr>
              <w:t>eles</w:t>
            </w:r>
            <w:proofErr w:type="spellEnd"/>
            <w:r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r w:rsidR="00266466" w:rsidRPr="00C801EC">
              <w:rPr>
                <w:rFonts w:ascii="Times New Roman" w:eastAsiaTheme="minorEastAsia" w:hAnsi="Times New Roman" w:cs="Times New Roman"/>
                <w:lang w:eastAsia="zh-CN"/>
              </w:rPr>
              <w:t>if(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超时时间内未收到应答</w:t>
            </w:r>
            <w:r w:rsidR="00266466" w:rsidRPr="00C801EC">
              <w:rPr>
                <w:rFonts w:ascii="Times New Roman" w:eastAsiaTheme="minorEastAsia" w:hAnsi="Times New Roman" w:cs="Times New Roman"/>
                <w:lang w:eastAsia="zh-CN"/>
              </w:rPr>
              <w:t>)</w:t>
            </w:r>
          </w:p>
          <w:p w14:paraId="4FD93C2F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lastRenderedPageBreak/>
              <w:t>{</w:t>
            </w:r>
          </w:p>
          <w:p w14:paraId="5BE6AD04" w14:textId="6504F914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    return </w:t>
            </w:r>
            <w:r w:rsidR="007172FE">
              <w:rPr>
                <w:rFonts w:ascii="Times New Roman" w:eastAsiaTheme="minorEastAsia" w:hAnsi="Times New Roman" w:cs="Times New Roman"/>
                <w:lang w:eastAsia="zh-CN"/>
              </w:rPr>
              <w:t>-1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</w:t>
            </w:r>
          </w:p>
          <w:p w14:paraId="3B885968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}</w:t>
            </w:r>
          </w:p>
          <w:p w14:paraId="78DAB448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else{</w:t>
            </w:r>
            <w:proofErr w:type="gramEnd"/>
          </w:p>
          <w:p w14:paraId="794335A0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  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printf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);</w:t>
            </w:r>
          </w:p>
          <w:p w14:paraId="226D248D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      return 1;</w:t>
            </w:r>
          </w:p>
          <w:p w14:paraId="501FFE94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}</w:t>
            </w:r>
          </w:p>
          <w:p w14:paraId="767646EF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}</w:t>
            </w:r>
          </w:p>
        </w:tc>
      </w:tr>
    </w:tbl>
    <w:p w14:paraId="032F04B6" w14:textId="77777777" w:rsidR="00EF53A3" w:rsidRPr="00C801EC" w:rsidRDefault="00EF53A3" w:rsidP="00C15491">
      <w:pPr>
        <w:pStyle w:val="a0"/>
        <w:ind w:firstLine="480"/>
        <w:jc w:val="center"/>
        <w:rPr>
          <w:rFonts w:ascii="Times New Roman" w:eastAsiaTheme="minorEastAsia" w:hAnsi="Times New Roman" w:cs="Times New Roman"/>
          <w:lang w:eastAsia="zh-CN"/>
        </w:rPr>
      </w:pPr>
    </w:p>
    <w:p w14:paraId="6D28253C" w14:textId="528719FC" w:rsidR="00633EE1" w:rsidRPr="00C801EC" w:rsidRDefault="00633EE1" w:rsidP="002825FA">
      <w:pPr>
        <w:pStyle w:val="3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lang w:eastAsia="zh-CN"/>
        </w:rPr>
        <w:t>四、实验案例</w:t>
      </w:r>
    </w:p>
    <w:p w14:paraId="481AAC5C" w14:textId="3686E0AD" w:rsidR="00DE75C6" w:rsidRPr="00C801EC" w:rsidRDefault="00DE75C6" w:rsidP="00A508B4">
      <w:pPr>
        <w:pStyle w:val="FirstParagraph"/>
        <w:spacing w:before="0" w:after="0" w:line="400" w:lineRule="exact"/>
        <w:ind w:firstLineChars="200" w:firstLine="480"/>
        <w:rPr>
          <w:lang w:eastAsia="zh-CN"/>
        </w:rPr>
      </w:pPr>
      <w:r w:rsidRPr="00C801EC">
        <w:rPr>
          <w:lang w:eastAsia="zh-CN"/>
        </w:rPr>
        <w:t>我们向</w:t>
      </w:r>
      <w:r w:rsidRPr="00C801EC">
        <w:rPr>
          <w:lang w:eastAsia="zh-CN"/>
        </w:rPr>
        <w:t>IP</w:t>
      </w:r>
      <w:r w:rsidRPr="00C801EC">
        <w:rPr>
          <w:lang w:eastAsia="zh-CN"/>
        </w:rPr>
        <w:t>为</w:t>
      </w:r>
      <w:r w:rsidRPr="00C801EC">
        <w:rPr>
          <w:lang w:eastAsia="zh-CN"/>
        </w:rPr>
        <w:t>8.8.8.8</w:t>
      </w:r>
      <w:r w:rsidRPr="00C801EC">
        <w:rPr>
          <w:lang w:eastAsia="zh-CN"/>
        </w:rPr>
        <w:t>的服务器发送了</w:t>
      </w:r>
      <w:r w:rsidRPr="00C801EC">
        <w:rPr>
          <w:lang w:eastAsia="zh-CN"/>
        </w:rPr>
        <w:t>6</w:t>
      </w:r>
      <w:r w:rsidRPr="00C801EC">
        <w:rPr>
          <w:lang w:eastAsia="zh-CN"/>
        </w:rPr>
        <w:t>个</w:t>
      </w:r>
      <w:r w:rsidRPr="00C801EC">
        <w:rPr>
          <w:lang w:eastAsia="zh-CN"/>
        </w:rPr>
        <w:t>ICMP</w:t>
      </w:r>
      <w:r w:rsidRPr="00C801EC">
        <w:rPr>
          <w:lang w:eastAsia="zh-CN"/>
        </w:rPr>
        <w:t>数据包，通过打印出的信息可以发现这六个数据包的响应数据包被按序接受，不存在丢失，丢包率为</w:t>
      </w:r>
      <w:r w:rsidRPr="00C801EC">
        <w:rPr>
          <w:lang w:eastAsia="zh-CN"/>
        </w:rPr>
        <w:t>0</w:t>
      </w:r>
      <w:r w:rsidRPr="00C801EC">
        <w:rPr>
          <w:lang w:eastAsia="zh-CN"/>
        </w:rPr>
        <w:t>。</w:t>
      </w:r>
    </w:p>
    <w:p w14:paraId="142FA18E" w14:textId="5D0AEB46" w:rsidR="009F3CD2" w:rsidRPr="00C801EC" w:rsidRDefault="001C36D4" w:rsidP="00DE75C6">
      <w:pPr>
        <w:pStyle w:val="a0"/>
        <w:ind w:firstLine="480"/>
        <w:jc w:val="center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5E4BB6CA" wp14:editId="42BEF74E">
            <wp:extent cx="4836955" cy="1936376"/>
            <wp:effectExtent l="0" t="0" r="1905" b="6985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6955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0D585" w14:textId="77777777" w:rsidR="00AE7652" w:rsidRPr="00C801EC" w:rsidRDefault="00AE7652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02558FEE" w14:textId="0CA265E9" w:rsidR="009F3CD2" w:rsidRPr="00C801EC" w:rsidRDefault="00A67CAA" w:rsidP="002825FA">
      <w:pPr>
        <w:pStyle w:val="2"/>
        <w:rPr>
          <w:rFonts w:ascii="Times New Roman" w:eastAsiaTheme="minorEastAsia" w:hAnsi="Times New Roman" w:cs="Times New Roman"/>
          <w:lang w:eastAsia="zh-CN"/>
        </w:rPr>
      </w:pPr>
      <w:bookmarkStart w:id="13" w:name="实验2被动测量"/>
      <w:bookmarkEnd w:id="1"/>
      <w:bookmarkEnd w:id="7"/>
      <w:r w:rsidRPr="00C801EC">
        <w:rPr>
          <w:rFonts w:ascii="Times New Roman" w:eastAsiaTheme="minorEastAsia" w:hAnsi="Times New Roman" w:cs="Times New Roman"/>
          <w:lang w:eastAsia="zh-CN"/>
        </w:rPr>
        <w:t>实验</w:t>
      </w:r>
      <w:r w:rsidRPr="00C801EC">
        <w:rPr>
          <w:rFonts w:ascii="Times New Roman" w:eastAsiaTheme="minorEastAsia" w:hAnsi="Times New Roman" w:cs="Times New Roman"/>
          <w:lang w:eastAsia="zh-CN"/>
        </w:rPr>
        <w:t>2</w:t>
      </w:r>
      <w:r w:rsidRPr="00C801EC">
        <w:rPr>
          <w:rFonts w:ascii="Times New Roman" w:eastAsiaTheme="minorEastAsia" w:hAnsi="Times New Roman" w:cs="Times New Roman"/>
          <w:lang w:eastAsia="zh-CN"/>
        </w:rPr>
        <w:t>：被动测量</w:t>
      </w:r>
    </w:p>
    <w:p w14:paraId="4D2C4D52" w14:textId="77777777" w:rsidR="00EF53A3" w:rsidRPr="00C801EC" w:rsidRDefault="00EF53A3" w:rsidP="00EF53A3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277F564C" w14:textId="77777777" w:rsidR="009F3CD2" w:rsidRPr="00C801EC" w:rsidRDefault="00A67CAA" w:rsidP="002825FA">
      <w:pPr>
        <w:pStyle w:val="3"/>
        <w:rPr>
          <w:rFonts w:ascii="Times New Roman" w:eastAsiaTheme="minorEastAsia" w:hAnsi="Times New Roman" w:cs="Times New Roman"/>
          <w:lang w:eastAsia="zh-CN"/>
        </w:rPr>
      </w:pPr>
      <w:bookmarkStart w:id="14" w:name="一实验目的-2"/>
      <w:r w:rsidRPr="00C801EC">
        <w:rPr>
          <w:rFonts w:ascii="Times New Roman" w:eastAsiaTheme="minorEastAsia" w:hAnsi="Times New Roman" w:cs="Times New Roman"/>
          <w:lang w:eastAsia="zh-CN"/>
        </w:rPr>
        <w:t>一、实验目的</w:t>
      </w:r>
    </w:p>
    <w:p w14:paraId="5B1E5F9D" w14:textId="2DDBB723" w:rsidR="009F3CD2" w:rsidRPr="00C801EC" w:rsidRDefault="00A67CAA" w:rsidP="00A508B4">
      <w:pPr>
        <w:pStyle w:val="FirstParagraph"/>
        <w:spacing w:before="0" w:after="0" w:line="400" w:lineRule="exact"/>
        <w:ind w:firstLine="480"/>
        <w:rPr>
          <w:lang w:eastAsia="zh-CN"/>
        </w:rPr>
      </w:pPr>
      <w:r w:rsidRPr="00C801EC">
        <w:rPr>
          <w:lang w:eastAsia="zh-CN"/>
        </w:rPr>
        <w:t>从</w:t>
      </w:r>
      <w:r w:rsidRPr="00C801EC">
        <w:rPr>
          <w:lang w:eastAsia="zh-CN"/>
        </w:rPr>
        <w:t>PCAP</w:t>
      </w:r>
      <w:r w:rsidRPr="00C801EC">
        <w:rPr>
          <w:lang w:eastAsia="zh-CN"/>
        </w:rPr>
        <w:t>文件中提取</w:t>
      </w:r>
      <w:r w:rsidR="00CB096F" w:rsidRPr="00C801EC">
        <w:rPr>
          <w:lang w:eastAsia="zh-CN"/>
        </w:rPr>
        <w:t>TCP</w:t>
      </w:r>
      <w:r w:rsidR="00CB096F" w:rsidRPr="00C801EC">
        <w:rPr>
          <w:lang w:eastAsia="zh-CN"/>
        </w:rPr>
        <w:t>会话相应字段的信息</w:t>
      </w:r>
      <w:r w:rsidRPr="00C801EC">
        <w:rPr>
          <w:lang w:eastAsia="zh-CN"/>
        </w:rPr>
        <w:t>，</w:t>
      </w:r>
      <w:r w:rsidR="004C0BCC">
        <w:rPr>
          <w:rFonts w:hint="eastAsia"/>
          <w:lang w:eastAsia="zh-CN"/>
        </w:rPr>
        <w:t>通过</w:t>
      </w:r>
      <w:r w:rsidR="007E7FD0">
        <w:rPr>
          <w:rFonts w:hint="eastAsia"/>
          <w:lang w:eastAsia="zh-CN"/>
        </w:rPr>
        <w:t>被动</w:t>
      </w:r>
      <w:r w:rsidR="004C0BCC">
        <w:rPr>
          <w:rFonts w:hint="eastAsia"/>
          <w:lang w:eastAsia="zh-CN"/>
        </w:rPr>
        <w:t>测量方法得到</w:t>
      </w:r>
      <w:r w:rsidRPr="00C801EC">
        <w:rPr>
          <w:lang w:eastAsia="zh-CN"/>
        </w:rPr>
        <w:t>丢包率。</w:t>
      </w:r>
    </w:p>
    <w:p w14:paraId="708FA1D6" w14:textId="77777777" w:rsidR="00EF53A3" w:rsidRPr="00C801EC" w:rsidRDefault="00EF53A3" w:rsidP="00EF53A3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3746F37F" w14:textId="26F3A745" w:rsidR="009F3CD2" w:rsidRDefault="00A67CAA" w:rsidP="002825FA">
      <w:pPr>
        <w:pStyle w:val="3"/>
        <w:rPr>
          <w:rFonts w:ascii="Times New Roman" w:eastAsiaTheme="minorEastAsia" w:hAnsi="Times New Roman" w:cs="Times New Roman"/>
          <w:lang w:eastAsia="zh-CN"/>
        </w:rPr>
      </w:pPr>
      <w:bookmarkStart w:id="15" w:name="二实验基本原理-2"/>
      <w:bookmarkEnd w:id="14"/>
      <w:r w:rsidRPr="00C801EC">
        <w:rPr>
          <w:rFonts w:ascii="Times New Roman" w:eastAsiaTheme="minorEastAsia" w:hAnsi="Times New Roman" w:cs="Times New Roman"/>
          <w:lang w:eastAsia="zh-CN"/>
        </w:rPr>
        <w:t>二、实验基本原理</w:t>
      </w:r>
    </w:p>
    <w:p w14:paraId="22B89F47" w14:textId="3A921847" w:rsidR="002E4887" w:rsidRPr="002E4887" w:rsidRDefault="00594588" w:rsidP="008F019F">
      <w:pPr>
        <w:pStyle w:val="FirstParagraph"/>
        <w:spacing w:before="0" w:after="0" w:line="400" w:lineRule="exact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协议中的序列号用来</w:t>
      </w:r>
      <w:proofErr w:type="gramStart"/>
      <w:r>
        <w:rPr>
          <w:rFonts w:hint="eastAsia"/>
          <w:lang w:eastAsia="zh-CN"/>
        </w:rPr>
        <w:t>标识源端向</w:t>
      </w:r>
      <w:proofErr w:type="gramEnd"/>
      <w:r>
        <w:rPr>
          <w:rFonts w:hint="eastAsia"/>
          <w:lang w:eastAsia="zh-CN"/>
        </w:rPr>
        <w:t>目的端发送的字节流，在没有丢包的情况下</w:t>
      </w:r>
      <w:proofErr w:type="gramStart"/>
      <w:r>
        <w:rPr>
          <w:rFonts w:hint="eastAsia"/>
          <w:lang w:eastAsia="zh-CN"/>
        </w:rPr>
        <w:t>发送端会按照</w:t>
      </w:r>
      <w:proofErr w:type="gramEnd"/>
      <w:r>
        <w:rPr>
          <w:rFonts w:hint="eastAsia"/>
          <w:lang w:eastAsia="zh-CN"/>
        </w:rPr>
        <w:t>序列号递增的顺序发送数据报文。</w:t>
      </w:r>
      <w:r w:rsidR="002E4887">
        <w:rPr>
          <w:rFonts w:hint="eastAsia"/>
          <w:lang w:eastAsia="zh-CN"/>
        </w:rPr>
        <w:t>当发送端发送的序列号小于当前已经发送的最大序列号时，就证明之前发送的数据包或许因为丢失导致</w:t>
      </w:r>
      <w:r w:rsidR="0056177A">
        <w:rPr>
          <w:rFonts w:hint="eastAsia"/>
          <w:lang w:eastAsia="zh-CN"/>
        </w:rPr>
        <w:t>发送端</w:t>
      </w:r>
      <w:r w:rsidR="002E4887">
        <w:rPr>
          <w:rFonts w:hint="eastAsia"/>
          <w:lang w:eastAsia="zh-CN"/>
        </w:rPr>
        <w:t>重传。我们选择记录重传的数量来近似丢包的数量。当然这种近似是不准确的，原因在于</w:t>
      </w:r>
      <w:r w:rsidR="0056177A">
        <w:rPr>
          <w:rFonts w:hint="eastAsia"/>
          <w:lang w:eastAsia="zh-CN"/>
        </w:rPr>
        <w:lastRenderedPageBreak/>
        <w:t>数据报文的延迟到达和</w:t>
      </w:r>
      <w:r w:rsidR="0056177A">
        <w:rPr>
          <w:rFonts w:hint="eastAsia"/>
          <w:lang w:eastAsia="zh-CN"/>
        </w:rPr>
        <w:t>ACK</w:t>
      </w:r>
      <w:r w:rsidR="0056177A">
        <w:rPr>
          <w:rFonts w:hint="eastAsia"/>
          <w:lang w:eastAsia="zh-CN"/>
        </w:rPr>
        <w:t>报文的丢失都会导致冗余重传的发生。所以我们利用</w:t>
      </w:r>
      <w:r w:rsidR="0056177A">
        <w:rPr>
          <w:rFonts w:hint="eastAsia"/>
          <w:lang w:eastAsia="zh-CN"/>
        </w:rPr>
        <w:t>TCP</w:t>
      </w:r>
      <w:r w:rsidR="0056177A">
        <w:rPr>
          <w:rFonts w:hint="eastAsia"/>
          <w:lang w:eastAsia="zh-CN"/>
        </w:rPr>
        <w:t>协议中的</w:t>
      </w:r>
      <w:r w:rsidR="0056177A">
        <w:rPr>
          <w:rFonts w:hint="eastAsia"/>
          <w:lang w:eastAsia="zh-CN"/>
        </w:rPr>
        <w:t>SACK</w:t>
      </w:r>
      <w:r w:rsidR="0056177A">
        <w:rPr>
          <w:rFonts w:hint="eastAsia"/>
          <w:lang w:eastAsia="zh-CN"/>
        </w:rPr>
        <w:t>可选字段进一步统计冗余重传的数量，对丢包结果做更准确的估计。</w:t>
      </w:r>
    </w:p>
    <w:p w14:paraId="1323C3B6" w14:textId="48A80E17" w:rsidR="00A55B61" w:rsidRPr="00C801EC" w:rsidRDefault="00B43BAE" w:rsidP="002825FA">
      <w:pPr>
        <w:pStyle w:val="4"/>
        <w:rPr>
          <w:rFonts w:ascii="Times New Roman" w:hAnsi="Times New Roman" w:cs="Times New Roman"/>
          <w:lang w:eastAsia="zh-CN"/>
        </w:rPr>
      </w:pPr>
      <w:bookmarkStart w:id="16" w:name="tcp-固定头部格式"/>
      <w:r w:rsidRPr="00C801EC">
        <w:rPr>
          <w:rFonts w:ascii="Times New Roman" w:hAnsi="Times New Roman" w:cs="Times New Roman"/>
          <w:lang w:eastAsia="zh-CN"/>
        </w:rPr>
        <w:t>1</w:t>
      </w:r>
      <w:r w:rsidRPr="00C801EC">
        <w:rPr>
          <w:rFonts w:ascii="Times New Roman" w:hAnsi="Times New Roman" w:cs="Times New Roman"/>
          <w:lang w:eastAsia="zh-CN"/>
        </w:rPr>
        <w:t>、</w:t>
      </w:r>
      <w:r w:rsidR="00A250AF" w:rsidRPr="00C801EC">
        <w:rPr>
          <w:rFonts w:ascii="Times New Roman" w:hAnsi="Times New Roman" w:cs="Times New Roman"/>
          <w:lang w:eastAsia="zh-CN"/>
        </w:rPr>
        <w:t>TCP</w:t>
      </w:r>
      <w:r w:rsidR="00A250AF" w:rsidRPr="00C801EC">
        <w:rPr>
          <w:rFonts w:ascii="Times New Roman" w:hAnsi="Times New Roman" w:cs="Times New Roman"/>
          <w:lang w:eastAsia="zh-CN"/>
        </w:rPr>
        <w:t>固定头部格式</w:t>
      </w:r>
      <w:r w:rsidR="000256F7" w:rsidRPr="00C801EC">
        <w:rPr>
          <w:rFonts w:ascii="Times New Roman" w:hAnsi="Times New Roman" w:cs="Times New Roman"/>
          <w:lang w:eastAsia="zh-CN"/>
        </w:rPr>
        <w:t>如</w:t>
      </w:r>
      <w:r w:rsidR="00C801EC">
        <w:rPr>
          <w:rFonts w:ascii="Times New Roman" w:hAnsi="Times New Roman" w:cs="Times New Roman" w:hint="eastAsia"/>
          <w:lang w:eastAsia="zh-CN"/>
        </w:rPr>
        <w:t>图</w:t>
      </w:r>
      <w:r w:rsidR="00C801EC">
        <w:rPr>
          <w:rFonts w:ascii="Times New Roman" w:hAnsi="Times New Roman" w:cs="Times New Roman" w:hint="eastAsia"/>
          <w:lang w:eastAsia="zh-CN"/>
        </w:rPr>
        <w:t>1</w:t>
      </w:r>
      <w:r w:rsidR="00C801EC">
        <w:rPr>
          <w:rFonts w:ascii="Times New Roman" w:hAnsi="Times New Roman" w:cs="Times New Roman"/>
          <w:lang w:eastAsia="zh-CN"/>
        </w:rPr>
        <w:t>7.</w:t>
      </w:r>
      <w:r w:rsidR="00562012">
        <w:rPr>
          <w:rFonts w:ascii="Times New Roman" w:hAnsi="Times New Roman" w:cs="Times New Roman"/>
          <w:lang w:eastAsia="zh-CN"/>
        </w:rPr>
        <w:t>3</w:t>
      </w:r>
      <w:r w:rsidR="000256F7" w:rsidRPr="00C801EC">
        <w:rPr>
          <w:rFonts w:ascii="Times New Roman" w:hAnsi="Times New Roman" w:cs="Times New Roman"/>
          <w:lang w:eastAsia="zh-CN"/>
        </w:rPr>
        <w:t>所示</w:t>
      </w:r>
      <w:r w:rsidR="00C11E07" w:rsidRPr="00C801EC">
        <w:rPr>
          <w:rFonts w:ascii="Times New Roman" w:hAnsi="Times New Roman" w:cs="Times New Roman"/>
          <w:lang w:eastAsia="zh-CN"/>
        </w:rPr>
        <w:t>。</w:t>
      </w:r>
    </w:p>
    <w:p w14:paraId="2ABADDCE" w14:textId="28314F77" w:rsidR="00A55B61" w:rsidRPr="00C801EC" w:rsidRDefault="004D1A30" w:rsidP="008F019F">
      <w:pPr>
        <w:pStyle w:val="a0"/>
        <w:ind w:firstLine="480"/>
        <w:jc w:val="center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noProof/>
          <w:lang w:eastAsia="zh-CN"/>
        </w:rPr>
        <w:drawing>
          <wp:inline distT="0" distB="0" distL="0" distR="0" wp14:anchorId="06C2557C" wp14:editId="056E51F5">
            <wp:extent cx="5699760" cy="1725236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239" cy="173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ACC4E" w14:textId="3147F10F" w:rsidR="009F3CD2" w:rsidRPr="00C801EC" w:rsidRDefault="00327895" w:rsidP="00327895">
      <w:pPr>
        <w:pStyle w:val="aa"/>
        <w:ind w:firstLine="420"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</w:pPr>
      <w:bookmarkStart w:id="17" w:name="_Ref120959704"/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图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 xml:space="preserve"> </w:t>
      </w:r>
      <w:bookmarkEnd w:id="17"/>
      <w:r w:rsidR="00266466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17.</w:t>
      </w:r>
      <w:r w:rsidR="00562012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3</w:t>
      </w:r>
      <w:r w:rsidR="00266466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 xml:space="preserve"> 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TCP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固定头部格式</w:t>
      </w:r>
    </w:p>
    <w:p w14:paraId="5FD4C069" w14:textId="77777777" w:rsidR="00CB096F" w:rsidRPr="00C801EC" w:rsidRDefault="00CB096F" w:rsidP="00327895">
      <w:pPr>
        <w:pStyle w:val="aa"/>
        <w:ind w:firstLine="480"/>
        <w:jc w:val="center"/>
        <w:rPr>
          <w:rFonts w:ascii="Times New Roman" w:eastAsiaTheme="minorEastAsia" w:hAnsi="Times New Roman" w:cs="Times New Roman"/>
          <w:i w:val="0"/>
          <w:iCs/>
          <w:lang w:eastAsia="zh-CN"/>
        </w:rPr>
      </w:pPr>
    </w:p>
    <w:p w14:paraId="573CB8E8" w14:textId="77777777" w:rsidR="009F3CD2" w:rsidRPr="00C801EC" w:rsidRDefault="00A67CAA" w:rsidP="0012106D">
      <w:pPr>
        <w:numPr>
          <w:ilvl w:val="0"/>
          <w:numId w:val="5"/>
        </w:numPr>
        <w:spacing w:after="0" w:line="400" w:lineRule="exact"/>
        <w:ind w:hanging="482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</w:rPr>
        <w:t xml:space="preserve">Source Port(16bit): </w:t>
      </w:r>
      <w:proofErr w:type="spellStart"/>
      <w:r w:rsidRPr="00C801EC">
        <w:rPr>
          <w:rFonts w:ascii="Times New Roman" w:eastAsiaTheme="minorEastAsia" w:hAnsi="Times New Roman" w:cs="Times New Roman"/>
        </w:rPr>
        <w:t>发送方使用的端口号</w:t>
      </w:r>
      <w:proofErr w:type="spellEnd"/>
      <w:r w:rsidRPr="00C801EC">
        <w:rPr>
          <w:rFonts w:ascii="Times New Roman" w:eastAsiaTheme="minorEastAsia" w:hAnsi="Times New Roman" w:cs="Times New Roman"/>
        </w:rPr>
        <w:t>；</w:t>
      </w:r>
    </w:p>
    <w:p w14:paraId="4F8E7DB0" w14:textId="77777777" w:rsidR="009F3CD2" w:rsidRPr="00C801EC" w:rsidRDefault="00A67CAA" w:rsidP="0012106D">
      <w:pPr>
        <w:numPr>
          <w:ilvl w:val="0"/>
          <w:numId w:val="5"/>
        </w:numPr>
        <w:spacing w:after="0" w:line="400" w:lineRule="exact"/>
        <w:ind w:hanging="482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</w:rPr>
        <w:t xml:space="preserve">Destination Port(16bit): </w:t>
      </w:r>
      <w:proofErr w:type="spellStart"/>
      <w:r w:rsidRPr="00C801EC">
        <w:rPr>
          <w:rFonts w:ascii="Times New Roman" w:eastAsiaTheme="minorEastAsia" w:hAnsi="Times New Roman" w:cs="Times New Roman"/>
        </w:rPr>
        <w:t>接收方使用的端口号</w:t>
      </w:r>
      <w:proofErr w:type="spellEnd"/>
      <w:r w:rsidRPr="00C801EC">
        <w:rPr>
          <w:rFonts w:ascii="Times New Roman" w:eastAsiaTheme="minorEastAsia" w:hAnsi="Times New Roman" w:cs="Times New Roman"/>
        </w:rPr>
        <w:t>；</w:t>
      </w:r>
    </w:p>
    <w:p w14:paraId="2878A7E0" w14:textId="77777777" w:rsidR="009F3CD2" w:rsidRPr="00C801EC" w:rsidRDefault="00A67CAA" w:rsidP="0012106D">
      <w:pPr>
        <w:numPr>
          <w:ilvl w:val="0"/>
          <w:numId w:val="5"/>
        </w:numPr>
        <w:spacing w:after="0" w:line="400" w:lineRule="exact"/>
        <w:ind w:hanging="482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</w:rPr>
        <w:t xml:space="preserve">Sequence Number(32bit): </w:t>
      </w:r>
      <w:proofErr w:type="spellStart"/>
      <w:r w:rsidRPr="00C801EC">
        <w:rPr>
          <w:rFonts w:ascii="Times New Roman" w:eastAsiaTheme="minorEastAsia" w:hAnsi="Times New Roman" w:cs="Times New Roman"/>
        </w:rPr>
        <w:t>序列号，发送数据的位置。每发送一次</w:t>
      </w:r>
      <w:proofErr w:type="spellEnd"/>
      <w:r w:rsidRPr="00C801EC">
        <w:rPr>
          <w:rFonts w:ascii="Times New Roman" w:eastAsiaTheme="minorEastAsia" w:hAnsi="Times New Roman" w:cs="Times New Roman"/>
        </w:rPr>
        <w:t xml:space="preserve"> </w:t>
      </w:r>
      <w:proofErr w:type="spellStart"/>
      <w:r w:rsidRPr="00C801EC">
        <w:rPr>
          <w:rFonts w:ascii="Times New Roman" w:eastAsiaTheme="minorEastAsia" w:hAnsi="Times New Roman" w:cs="Times New Roman"/>
        </w:rPr>
        <w:t>数据，就累加一次该数据字节数的大小</w:t>
      </w:r>
      <w:proofErr w:type="spellEnd"/>
      <w:r w:rsidRPr="00C801EC">
        <w:rPr>
          <w:rFonts w:ascii="Times New Roman" w:eastAsiaTheme="minorEastAsia" w:hAnsi="Times New Roman" w:cs="Times New Roman"/>
        </w:rPr>
        <w:t>；</w:t>
      </w:r>
    </w:p>
    <w:p w14:paraId="37CCF52C" w14:textId="77777777" w:rsidR="009F3CD2" w:rsidRPr="00C801EC" w:rsidRDefault="00A67CAA" w:rsidP="0012106D">
      <w:pPr>
        <w:numPr>
          <w:ilvl w:val="0"/>
          <w:numId w:val="5"/>
        </w:numPr>
        <w:spacing w:after="0" w:line="400" w:lineRule="exact"/>
        <w:ind w:hanging="482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</w:rPr>
        <w:t xml:space="preserve">Acknowledgement Number(32bit): </w:t>
      </w:r>
      <w:proofErr w:type="spellStart"/>
      <w:r w:rsidRPr="00C801EC">
        <w:rPr>
          <w:rFonts w:ascii="Times New Roman" w:eastAsiaTheme="minorEastAsia" w:hAnsi="Times New Roman" w:cs="Times New Roman"/>
        </w:rPr>
        <w:t>确认应答号，是指下一次应该收到的数据的序列号</w:t>
      </w:r>
      <w:proofErr w:type="spellEnd"/>
      <w:r w:rsidRPr="00C801EC">
        <w:rPr>
          <w:rFonts w:ascii="Times New Roman" w:eastAsiaTheme="minorEastAsia" w:hAnsi="Times New Roman" w:cs="Times New Roman"/>
        </w:rPr>
        <w:t>；</w:t>
      </w:r>
    </w:p>
    <w:p w14:paraId="4CE666AF" w14:textId="77777777" w:rsidR="009F3CD2" w:rsidRPr="00C801EC" w:rsidRDefault="00A67CAA" w:rsidP="0012106D">
      <w:pPr>
        <w:numPr>
          <w:ilvl w:val="0"/>
          <w:numId w:val="5"/>
        </w:numPr>
        <w:spacing w:after="0" w:line="400" w:lineRule="exact"/>
        <w:ind w:hanging="482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</w:rPr>
        <w:t xml:space="preserve">Data Offset(4bit): </w:t>
      </w:r>
      <w:proofErr w:type="spellStart"/>
      <w:r w:rsidRPr="00C801EC">
        <w:rPr>
          <w:rFonts w:ascii="Times New Roman" w:eastAsiaTheme="minorEastAsia" w:hAnsi="Times New Roman" w:cs="Times New Roman"/>
        </w:rPr>
        <w:t>该字段表示</w:t>
      </w:r>
      <w:r w:rsidRPr="00C801EC">
        <w:rPr>
          <w:rFonts w:ascii="Times New Roman" w:eastAsiaTheme="minorEastAsia" w:hAnsi="Times New Roman" w:cs="Times New Roman"/>
        </w:rPr>
        <w:t>TCP</w:t>
      </w:r>
      <w:r w:rsidRPr="00C801EC">
        <w:rPr>
          <w:rFonts w:ascii="Times New Roman" w:eastAsiaTheme="minorEastAsia" w:hAnsi="Times New Roman" w:cs="Times New Roman"/>
        </w:rPr>
        <w:t>所传输的数据部分应该从</w:t>
      </w:r>
      <w:r w:rsidRPr="00C801EC">
        <w:rPr>
          <w:rFonts w:ascii="Times New Roman" w:eastAsiaTheme="minorEastAsia" w:hAnsi="Times New Roman" w:cs="Times New Roman"/>
        </w:rPr>
        <w:t>TCP</w:t>
      </w:r>
      <w:r w:rsidRPr="00C801EC">
        <w:rPr>
          <w:rFonts w:ascii="Times New Roman" w:eastAsiaTheme="minorEastAsia" w:hAnsi="Times New Roman" w:cs="Times New Roman"/>
        </w:rPr>
        <w:t>包的哪个位开始计算</w:t>
      </w:r>
      <w:proofErr w:type="spellEnd"/>
      <w:r w:rsidRPr="00C801EC">
        <w:rPr>
          <w:rFonts w:ascii="Times New Roman" w:eastAsiaTheme="minorEastAsia" w:hAnsi="Times New Roman" w:cs="Times New Roman"/>
        </w:rPr>
        <w:t>；</w:t>
      </w:r>
    </w:p>
    <w:p w14:paraId="5B687941" w14:textId="77777777" w:rsidR="009F3CD2" w:rsidRPr="00C801EC" w:rsidRDefault="00A67CAA" w:rsidP="0012106D">
      <w:pPr>
        <w:numPr>
          <w:ilvl w:val="0"/>
          <w:numId w:val="5"/>
        </w:numPr>
        <w:spacing w:after="0" w:line="400" w:lineRule="exact"/>
        <w:ind w:hanging="482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</w:rPr>
        <w:t xml:space="preserve">Control Flag(8bit): </w:t>
      </w:r>
      <w:proofErr w:type="spellStart"/>
      <w:r w:rsidRPr="00C801EC">
        <w:rPr>
          <w:rFonts w:ascii="Times New Roman" w:eastAsiaTheme="minorEastAsia" w:hAnsi="Times New Roman" w:cs="Times New Roman"/>
        </w:rPr>
        <w:t>控制标志也叫做控制位，每一位从左至右分别为</w:t>
      </w:r>
      <w:r w:rsidRPr="00C801EC">
        <w:rPr>
          <w:rFonts w:ascii="Times New Roman" w:eastAsiaTheme="minorEastAsia" w:hAnsi="Times New Roman" w:cs="Times New Roman"/>
        </w:rPr>
        <w:t>CWR</w:t>
      </w:r>
      <w:r w:rsidRPr="00C801EC">
        <w:rPr>
          <w:rFonts w:ascii="Times New Roman" w:eastAsiaTheme="minorEastAsia" w:hAnsi="Times New Roman" w:cs="Times New Roman"/>
        </w:rPr>
        <w:t>、</w:t>
      </w:r>
      <w:r w:rsidRPr="00C801EC">
        <w:rPr>
          <w:rFonts w:ascii="Times New Roman" w:eastAsiaTheme="minorEastAsia" w:hAnsi="Times New Roman" w:cs="Times New Roman"/>
        </w:rPr>
        <w:t>ECE</w:t>
      </w:r>
      <w:r w:rsidRPr="00C801EC">
        <w:rPr>
          <w:rFonts w:ascii="Times New Roman" w:eastAsiaTheme="minorEastAsia" w:hAnsi="Times New Roman" w:cs="Times New Roman"/>
        </w:rPr>
        <w:t>、</w:t>
      </w:r>
      <w:r w:rsidRPr="00C801EC">
        <w:rPr>
          <w:rFonts w:ascii="Times New Roman" w:eastAsiaTheme="minorEastAsia" w:hAnsi="Times New Roman" w:cs="Times New Roman"/>
        </w:rPr>
        <w:t>URG</w:t>
      </w:r>
      <w:r w:rsidRPr="00C801EC">
        <w:rPr>
          <w:rFonts w:ascii="Times New Roman" w:eastAsiaTheme="minorEastAsia" w:hAnsi="Times New Roman" w:cs="Times New Roman"/>
        </w:rPr>
        <w:t>、</w:t>
      </w:r>
      <w:r w:rsidRPr="00C801EC">
        <w:rPr>
          <w:rFonts w:ascii="Times New Roman" w:eastAsiaTheme="minorEastAsia" w:hAnsi="Times New Roman" w:cs="Times New Roman"/>
        </w:rPr>
        <w:t>ACK</w:t>
      </w:r>
      <w:r w:rsidRPr="00C801EC">
        <w:rPr>
          <w:rFonts w:ascii="Times New Roman" w:eastAsiaTheme="minorEastAsia" w:hAnsi="Times New Roman" w:cs="Times New Roman"/>
        </w:rPr>
        <w:t>、</w:t>
      </w:r>
      <w:r w:rsidRPr="00C801EC">
        <w:rPr>
          <w:rFonts w:ascii="Times New Roman" w:eastAsiaTheme="minorEastAsia" w:hAnsi="Times New Roman" w:cs="Times New Roman"/>
        </w:rPr>
        <w:t>PSH</w:t>
      </w:r>
      <w:proofErr w:type="spellEnd"/>
      <w:r w:rsidRPr="00C801EC">
        <w:rPr>
          <w:rFonts w:ascii="Times New Roman" w:eastAsiaTheme="minorEastAsia" w:hAnsi="Times New Roman" w:cs="Times New Roman"/>
        </w:rPr>
        <w:t>、</w:t>
      </w:r>
      <w:r w:rsidRPr="00C801EC">
        <w:rPr>
          <w:rFonts w:ascii="Times New Roman" w:eastAsiaTheme="minorEastAsia" w:hAnsi="Times New Roman" w:cs="Times New Roman"/>
        </w:rPr>
        <w:t xml:space="preserve"> RST</w:t>
      </w:r>
      <w:r w:rsidRPr="00C801EC">
        <w:rPr>
          <w:rFonts w:ascii="Times New Roman" w:eastAsiaTheme="minorEastAsia" w:hAnsi="Times New Roman" w:cs="Times New Roman"/>
        </w:rPr>
        <w:t>、</w:t>
      </w:r>
      <w:r w:rsidRPr="00C801EC">
        <w:rPr>
          <w:rFonts w:ascii="Times New Roman" w:eastAsiaTheme="minorEastAsia" w:hAnsi="Times New Roman" w:cs="Times New Roman"/>
        </w:rPr>
        <w:t>SYN</w:t>
      </w:r>
      <w:r w:rsidRPr="00C801EC">
        <w:rPr>
          <w:rFonts w:ascii="Times New Roman" w:eastAsiaTheme="minorEastAsia" w:hAnsi="Times New Roman" w:cs="Times New Roman"/>
        </w:rPr>
        <w:t>、</w:t>
      </w:r>
      <w:r w:rsidRPr="00C801EC">
        <w:rPr>
          <w:rFonts w:ascii="Times New Roman" w:eastAsiaTheme="minorEastAsia" w:hAnsi="Times New Roman" w:cs="Times New Roman"/>
        </w:rPr>
        <w:t>FIN;</w:t>
      </w:r>
    </w:p>
    <w:p w14:paraId="541D15D4" w14:textId="77777777" w:rsidR="009F3CD2" w:rsidRPr="00C801EC" w:rsidRDefault="00A67CAA" w:rsidP="0012106D">
      <w:pPr>
        <w:numPr>
          <w:ilvl w:val="0"/>
          <w:numId w:val="5"/>
        </w:numPr>
        <w:spacing w:after="0" w:line="400" w:lineRule="exact"/>
        <w:ind w:hanging="482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</w:rPr>
        <w:t xml:space="preserve">Options: </w:t>
      </w:r>
      <w:proofErr w:type="spellStart"/>
      <w:r w:rsidRPr="00C801EC">
        <w:rPr>
          <w:rFonts w:ascii="Times New Roman" w:eastAsiaTheme="minorEastAsia" w:hAnsi="Times New Roman" w:cs="Times New Roman"/>
        </w:rPr>
        <w:t>选项字段用于提高</w:t>
      </w:r>
      <w:r w:rsidRPr="00C801EC">
        <w:rPr>
          <w:rFonts w:ascii="Times New Roman" w:eastAsiaTheme="minorEastAsia" w:hAnsi="Times New Roman" w:cs="Times New Roman"/>
        </w:rPr>
        <w:t>TCP</w:t>
      </w:r>
      <w:r w:rsidRPr="00C801EC">
        <w:rPr>
          <w:rFonts w:ascii="Times New Roman" w:eastAsiaTheme="minorEastAsia" w:hAnsi="Times New Roman" w:cs="Times New Roman"/>
        </w:rPr>
        <w:t>的传输性能</w:t>
      </w:r>
      <w:proofErr w:type="spellEnd"/>
      <w:r w:rsidRPr="00C801EC">
        <w:rPr>
          <w:rFonts w:ascii="Times New Roman" w:eastAsiaTheme="minorEastAsia" w:hAnsi="Times New Roman" w:cs="Times New Roman"/>
        </w:rPr>
        <w:t>。</w:t>
      </w:r>
    </w:p>
    <w:p w14:paraId="7ADB482B" w14:textId="051ABD9F" w:rsidR="009F3CD2" w:rsidRPr="00C801EC" w:rsidRDefault="00B43BAE" w:rsidP="002825FA">
      <w:pPr>
        <w:pStyle w:val="4"/>
        <w:rPr>
          <w:rFonts w:ascii="Times New Roman" w:hAnsi="Times New Roman" w:cs="Times New Roman"/>
        </w:rPr>
      </w:pPr>
      <w:bookmarkStart w:id="18" w:name="options可选项"/>
      <w:bookmarkEnd w:id="16"/>
      <w:r w:rsidRPr="00C801EC">
        <w:rPr>
          <w:rFonts w:ascii="Times New Roman" w:hAnsi="Times New Roman" w:cs="Times New Roman"/>
        </w:rPr>
        <w:t>2</w:t>
      </w:r>
      <w:r w:rsidRPr="00C801EC">
        <w:rPr>
          <w:rFonts w:ascii="Times New Roman" w:hAnsi="Times New Roman" w:cs="Times New Roman"/>
          <w:lang w:eastAsia="zh-CN"/>
        </w:rPr>
        <w:t>、</w:t>
      </w:r>
      <w:proofErr w:type="spellStart"/>
      <w:r w:rsidRPr="00C801EC">
        <w:rPr>
          <w:rFonts w:ascii="Times New Roman" w:hAnsi="Times New Roman" w:cs="Times New Roman"/>
        </w:rPr>
        <w:t>Options</w:t>
      </w:r>
      <w:r w:rsidRPr="00C801EC">
        <w:rPr>
          <w:rFonts w:ascii="Times New Roman" w:hAnsi="Times New Roman" w:cs="Times New Roman"/>
        </w:rPr>
        <w:t>可选项</w:t>
      </w:r>
      <w:proofErr w:type="spellEnd"/>
    </w:p>
    <w:p w14:paraId="76020B69" w14:textId="7B5D6E5A" w:rsidR="004C4780" w:rsidRDefault="00A67CAA" w:rsidP="004C4780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由于前</w:t>
      </w:r>
      <w:r w:rsidR="007E7FD0">
        <w:rPr>
          <w:rFonts w:ascii="Times New Roman" w:hAnsi="Times New Roman" w:cs="Times New Roman" w:hint="eastAsia"/>
          <w:lang w:eastAsia="zh-CN"/>
        </w:rPr>
        <w:t>文</w:t>
      </w:r>
      <w:r w:rsidR="00B43BAE" w:rsidRPr="00C801EC">
        <w:rPr>
          <w:rFonts w:ascii="Times New Roman" w:hAnsi="Times New Roman" w:cs="Times New Roman"/>
          <w:lang w:eastAsia="zh-CN"/>
        </w:rPr>
        <w:t>已经详细讲解</w:t>
      </w:r>
      <w:r w:rsidR="00B43BAE" w:rsidRPr="00C801EC">
        <w:rPr>
          <w:rFonts w:ascii="Times New Roman" w:hAnsi="Times New Roman" w:cs="Times New Roman"/>
          <w:lang w:eastAsia="zh-CN"/>
        </w:rPr>
        <w:t>TCP header</w:t>
      </w:r>
      <w:r w:rsidR="00B43BAE" w:rsidRPr="00C801EC">
        <w:rPr>
          <w:rFonts w:ascii="Times New Roman" w:hAnsi="Times New Roman" w:cs="Times New Roman"/>
          <w:lang w:eastAsia="zh-CN"/>
        </w:rPr>
        <w:t>中固定字段的含义，所以本实验重点讲解</w:t>
      </w:r>
      <w:r w:rsidR="00B43BAE" w:rsidRPr="00C801EC">
        <w:rPr>
          <w:rFonts w:ascii="Times New Roman" w:hAnsi="Times New Roman" w:cs="Times New Roman"/>
          <w:lang w:eastAsia="zh-CN"/>
        </w:rPr>
        <w:t>TCP</w:t>
      </w:r>
      <w:r w:rsidR="00B43BAE" w:rsidRPr="00C801EC">
        <w:rPr>
          <w:rFonts w:ascii="Times New Roman" w:hAnsi="Times New Roman" w:cs="Times New Roman"/>
          <w:lang w:eastAsia="zh-CN"/>
        </w:rPr>
        <w:t>可选字段</w:t>
      </w:r>
      <w:r w:rsidR="00B43BAE" w:rsidRPr="00C801EC">
        <w:rPr>
          <w:rFonts w:ascii="Times New Roman" w:hAnsi="Times New Roman" w:cs="Times New Roman"/>
          <w:lang w:eastAsia="zh-CN"/>
        </w:rPr>
        <w:t>options</w:t>
      </w:r>
      <w:r w:rsidR="00B43BAE" w:rsidRPr="00C801EC">
        <w:rPr>
          <w:rFonts w:ascii="Times New Roman" w:hAnsi="Times New Roman" w:cs="Times New Roman"/>
          <w:lang w:eastAsia="zh-CN"/>
        </w:rPr>
        <w:t>。</w:t>
      </w:r>
      <w:r w:rsidR="00B43BAE" w:rsidRPr="00C801EC">
        <w:rPr>
          <w:rFonts w:ascii="Times New Roman" w:hAnsi="Times New Roman" w:cs="Times New Roman"/>
          <w:lang w:eastAsia="zh-CN"/>
        </w:rPr>
        <w:t>TCP</w:t>
      </w:r>
      <w:r w:rsidR="00B43BAE" w:rsidRPr="00C801EC">
        <w:rPr>
          <w:rFonts w:ascii="Times New Roman" w:hAnsi="Times New Roman" w:cs="Times New Roman"/>
          <w:lang w:eastAsia="zh-CN"/>
        </w:rPr>
        <w:t>头部的最后一个选项字段（</w:t>
      </w:r>
      <w:r w:rsidR="00B43BAE" w:rsidRPr="00C801EC">
        <w:rPr>
          <w:rFonts w:ascii="Times New Roman" w:hAnsi="Times New Roman" w:cs="Times New Roman"/>
          <w:lang w:eastAsia="zh-CN"/>
        </w:rPr>
        <w:t>options</w:t>
      </w:r>
      <w:r w:rsidR="00B43BAE" w:rsidRPr="00C801EC">
        <w:rPr>
          <w:rFonts w:ascii="Times New Roman" w:hAnsi="Times New Roman" w:cs="Times New Roman"/>
          <w:lang w:eastAsia="zh-CN"/>
        </w:rPr>
        <w:t>）是可变长的可选信息。因为</w:t>
      </w:r>
      <w:r w:rsidR="00B43BAE" w:rsidRPr="00C801EC">
        <w:rPr>
          <w:rFonts w:ascii="Times New Roman" w:hAnsi="Times New Roman" w:cs="Times New Roman"/>
          <w:lang w:eastAsia="zh-CN"/>
        </w:rPr>
        <w:t>TCP</w:t>
      </w:r>
      <w:r w:rsidR="00B43BAE" w:rsidRPr="00C801EC">
        <w:rPr>
          <w:rFonts w:ascii="Times New Roman" w:hAnsi="Times New Roman" w:cs="Times New Roman"/>
          <w:lang w:eastAsia="zh-CN"/>
        </w:rPr>
        <w:t>头部最长是</w:t>
      </w:r>
      <w:r w:rsidR="00B43BAE" w:rsidRPr="00C801EC">
        <w:rPr>
          <w:rFonts w:ascii="Times New Roman" w:hAnsi="Times New Roman" w:cs="Times New Roman"/>
          <w:lang w:eastAsia="zh-CN"/>
        </w:rPr>
        <w:t>60</w:t>
      </w:r>
      <w:r w:rsidR="00B43BAE" w:rsidRPr="00C801EC">
        <w:rPr>
          <w:rFonts w:ascii="Times New Roman" w:hAnsi="Times New Roman" w:cs="Times New Roman"/>
          <w:lang w:eastAsia="zh-CN"/>
        </w:rPr>
        <w:t>字节，所以</w:t>
      </w:r>
      <w:r w:rsidR="00CB096F" w:rsidRPr="00C801EC">
        <w:rPr>
          <w:rFonts w:ascii="Times New Roman" w:hAnsi="Times New Roman" w:cs="Times New Roman"/>
          <w:lang w:eastAsia="zh-CN"/>
        </w:rPr>
        <w:t>除去</w:t>
      </w:r>
      <w:r w:rsidR="00CB096F" w:rsidRPr="00C801EC">
        <w:rPr>
          <w:rFonts w:ascii="Times New Roman" w:hAnsi="Times New Roman" w:cs="Times New Roman"/>
          <w:lang w:eastAsia="zh-CN"/>
        </w:rPr>
        <w:t>TCP</w:t>
      </w:r>
      <w:r w:rsidR="00CB096F" w:rsidRPr="00C801EC">
        <w:rPr>
          <w:rFonts w:ascii="Times New Roman" w:hAnsi="Times New Roman" w:cs="Times New Roman"/>
          <w:lang w:eastAsia="zh-CN"/>
        </w:rPr>
        <w:t>的</w:t>
      </w:r>
      <w:r w:rsidR="00CB096F" w:rsidRPr="00C801EC">
        <w:rPr>
          <w:rFonts w:ascii="Times New Roman" w:hAnsi="Times New Roman" w:cs="Times New Roman"/>
          <w:lang w:eastAsia="zh-CN"/>
        </w:rPr>
        <w:t>20</w:t>
      </w:r>
      <w:r w:rsidR="00CB096F" w:rsidRPr="00C801EC">
        <w:rPr>
          <w:rFonts w:ascii="Times New Roman" w:hAnsi="Times New Roman" w:cs="Times New Roman"/>
          <w:lang w:eastAsia="zh-CN"/>
        </w:rPr>
        <w:t>字节固定头部长度</w:t>
      </w:r>
      <w:r w:rsidR="00B43BAE" w:rsidRPr="00C801EC">
        <w:rPr>
          <w:rFonts w:ascii="Times New Roman" w:hAnsi="Times New Roman" w:cs="Times New Roman"/>
          <w:lang w:eastAsia="zh-CN"/>
        </w:rPr>
        <w:t>options</w:t>
      </w:r>
      <w:r w:rsidR="00B43BAE" w:rsidRPr="00C801EC">
        <w:rPr>
          <w:rFonts w:ascii="Times New Roman" w:hAnsi="Times New Roman" w:cs="Times New Roman"/>
          <w:lang w:eastAsia="zh-CN"/>
        </w:rPr>
        <w:t>字段最多包含</w:t>
      </w:r>
      <w:r w:rsidR="00B43BAE" w:rsidRPr="00C801EC">
        <w:rPr>
          <w:rFonts w:ascii="Times New Roman" w:hAnsi="Times New Roman" w:cs="Times New Roman"/>
          <w:lang w:eastAsia="zh-CN"/>
        </w:rPr>
        <w:t>40</w:t>
      </w:r>
      <w:r w:rsidR="00B43BAE" w:rsidRPr="00C801EC">
        <w:rPr>
          <w:rFonts w:ascii="Times New Roman" w:hAnsi="Times New Roman" w:cs="Times New Roman"/>
          <w:lang w:eastAsia="zh-CN"/>
        </w:rPr>
        <w:t>字节。典型的</w:t>
      </w:r>
      <w:r w:rsidR="00B43BAE" w:rsidRPr="00C801EC">
        <w:rPr>
          <w:rFonts w:ascii="Times New Roman" w:hAnsi="Times New Roman" w:cs="Times New Roman"/>
          <w:lang w:eastAsia="zh-CN"/>
        </w:rPr>
        <w:t>TCP</w:t>
      </w:r>
      <w:r w:rsidR="00B43BAE" w:rsidRPr="00C801EC">
        <w:rPr>
          <w:rFonts w:ascii="Times New Roman" w:hAnsi="Times New Roman" w:cs="Times New Roman"/>
          <w:lang w:eastAsia="zh-CN"/>
        </w:rPr>
        <w:t>头部选项结构如</w:t>
      </w:r>
      <w:r w:rsidR="00266466" w:rsidRPr="00C801EC">
        <w:rPr>
          <w:rFonts w:ascii="Times New Roman" w:hAnsi="Times New Roman" w:cs="Times New Roman"/>
          <w:lang w:eastAsia="zh-CN"/>
        </w:rPr>
        <w:t>图</w:t>
      </w:r>
      <w:r w:rsidR="00266466" w:rsidRPr="00C801EC">
        <w:rPr>
          <w:rFonts w:ascii="Times New Roman" w:hAnsi="Times New Roman" w:cs="Times New Roman"/>
        </w:rPr>
        <w:t>17.</w:t>
      </w:r>
      <w:r w:rsidR="00562012">
        <w:rPr>
          <w:rFonts w:ascii="Times New Roman" w:hAnsi="Times New Roman" w:cs="Times New Roman"/>
        </w:rPr>
        <w:t>4</w:t>
      </w:r>
      <w:r w:rsidR="00B43BAE" w:rsidRPr="00C801EC">
        <w:rPr>
          <w:rFonts w:ascii="Times New Roman" w:hAnsi="Times New Roman" w:cs="Times New Roman"/>
          <w:lang w:eastAsia="zh-CN"/>
        </w:rPr>
        <w:t>所示。</w:t>
      </w:r>
    </w:p>
    <w:p w14:paraId="72550127" w14:textId="77777777" w:rsidR="004C4780" w:rsidRPr="004C4780" w:rsidRDefault="004C4780" w:rsidP="004C4780">
      <w:pPr>
        <w:pStyle w:val="a0"/>
        <w:ind w:firstLine="480"/>
        <w:rPr>
          <w:rFonts w:eastAsiaTheme="minorEastAsia"/>
          <w:lang w:eastAsia="zh-CN"/>
        </w:rPr>
      </w:pPr>
    </w:p>
    <w:p w14:paraId="0EEE9CBF" w14:textId="5272CC74" w:rsidR="000256F7" w:rsidRPr="00C801EC" w:rsidRDefault="00633EE1" w:rsidP="00E520BD">
      <w:pPr>
        <w:pStyle w:val="Figure"/>
        <w:ind w:firstLine="480"/>
        <w:jc w:val="center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  <w:noProof/>
        </w:rPr>
        <w:lastRenderedPageBreak/>
        <w:drawing>
          <wp:inline distT="0" distB="0" distL="0" distR="0" wp14:anchorId="4D670592" wp14:editId="28CCD3DA">
            <wp:extent cx="5237989" cy="324146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989" cy="324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33941" w14:textId="6EAA4624" w:rsidR="009F3CD2" w:rsidRDefault="000256F7" w:rsidP="00B43BAE">
      <w:pPr>
        <w:pStyle w:val="aa"/>
        <w:ind w:firstLine="420"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</w:pPr>
      <w:bookmarkStart w:id="19" w:name="_Ref120740687"/>
      <w:bookmarkStart w:id="20" w:name="_Ref120957620"/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图</w:t>
      </w:r>
      <w:r w:rsidR="00C11E07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 xml:space="preserve"> </w:t>
      </w:r>
      <w:bookmarkEnd w:id="19"/>
      <w:r w:rsidR="00266466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17.</w:t>
      </w:r>
      <w:r w:rsidR="00562012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4</w:t>
      </w:r>
      <w:r w:rsidR="00266466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 xml:space="preserve"> 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TCP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头部选项</w:t>
      </w:r>
      <w:bookmarkEnd w:id="20"/>
    </w:p>
    <w:p w14:paraId="17517553" w14:textId="77777777" w:rsidR="004C4780" w:rsidRPr="00C801EC" w:rsidRDefault="004C4780" w:rsidP="00B43BAE">
      <w:pPr>
        <w:pStyle w:val="aa"/>
        <w:ind w:firstLine="420"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</w:pPr>
    </w:p>
    <w:p w14:paraId="62E85957" w14:textId="712B493F" w:rsidR="009F3CD2" w:rsidRDefault="00B43BAE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选项的第一个字段</w:t>
      </w:r>
      <w:r w:rsidRPr="00C801EC">
        <w:rPr>
          <w:rFonts w:ascii="Times New Roman" w:hAnsi="Times New Roman" w:cs="Times New Roman"/>
          <w:lang w:eastAsia="zh-CN"/>
        </w:rPr>
        <w:t>kind</w:t>
      </w:r>
      <w:r w:rsidRPr="00C801EC">
        <w:rPr>
          <w:rFonts w:ascii="Times New Roman" w:hAnsi="Times New Roman" w:cs="Times New Roman"/>
          <w:lang w:eastAsia="zh-CN"/>
        </w:rPr>
        <w:t>说明选项的类型，有的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选项没有后面两个字段，仅包含</w:t>
      </w:r>
      <w:r w:rsidRPr="00C801EC">
        <w:rPr>
          <w:rFonts w:ascii="Times New Roman" w:hAnsi="Times New Roman" w:cs="Times New Roman"/>
          <w:lang w:eastAsia="zh-CN"/>
        </w:rPr>
        <w:t>1</w:t>
      </w:r>
      <w:r w:rsidRPr="00C801EC">
        <w:rPr>
          <w:rFonts w:ascii="Times New Roman" w:hAnsi="Times New Roman" w:cs="Times New Roman"/>
          <w:lang w:eastAsia="zh-CN"/>
        </w:rPr>
        <w:t>字节的</w:t>
      </w:r>
      <w:r w:rsidRPr="00C801EC">
        <w:rPr>
          <w:rFonts w:ascii="Times New Roman" w:hAnsi="Times New Roman" w:cs="Times New Roman"/>
          <w:lang w:eastAsia="zh-CN"/>
        </w:rPr>
        <w:t>kind</w:t>
      </w:r>
      <w:r w:rsidRPr="00C801EC">
        <w:rPr>
          <w:rFonts w:ascii="Times New Roman" w:hAnsi="Times New Roman" w:cs="Times New Roman"/>
          <w:lang w:eastAsia="zh-CN"/>
        </w:rPr>
        <w:t>字段。第二个字段</w:t>
      </w:r>
      <w:r w:rsidRPr="00C801EC">
        <w:rPr>
          <w:rFonts w:ascii="Times New Roman" w:hAnsi="Times New Roman" w:cs="Times New Roman"/>
          <w:lang w:eastAsia="zh-CN"/>
        </w:rPr>
        <w:t>length</w:t>
      </w:r>
      <w:r w:rsidRPr="00C801EC">
        <w:rPr>
          <w:rFonts w:ascii="Times New Roman" w:hAnsi="Times New Roman" w:cs="Times New Roman"/>
          <w:lang w:eastAsia="zh-CN"/>
        </w:rPr>
        <w:t>指定该选项的总长度，该长度包括</w:t>
      </w:r>
      <w:r w:rsidRPr="00C801EC">
        <w:rPr>
          <w:rFonts w:ascii="Times New Roman" w:hAnsi="Times New Roman" w:cs="Times New Roman"/>
          <w:lang w:eastAsia="zh-CN"/>
        </w:rPr>
        <w:t>kind</w:t>
      </w:r>
      <w:r w:rsidRPr="00C801EC">
        <w:rPr>
          <w:rFonts w:ascii="Times New Roman" w:hAnsi="Times New Roman" w:cs="Times New Roman"/>
          <w:lang w:eastAsia="zh-CN"/>
        </w:rPr>
        <w:t>字段和</w:t>
      </w:r>
      <w:r w:rsidRPr="00C801EC">
        <w:rPr>
          <w:rFonts w:ascii="Times New Roman" w:hAnsi="Times New Roman" w:cs="Times New Roman"/>
          <w:lang w:eastAsia="zh-CN"/>
        </w:rPr>
        <w:t>length</w:t>
      </w:r>
      <w:r w:rsidRPr="00C801EC">
        <w:rPr>
          <w:rFonts w:ascii="Times New Roman" w:hAnsi="Times New Roman" w:cs="Times New Roman"/>
          <w:lang w:eastAsia="zh-CN"/>
        </w:rPr>
        <w:t>字段占据的</w:t>
      </w:r>
      <w:r w:rsidRPr="00C801EC">
        <w:rPr>
          <w:rFonts w:ascii="Times New Roman" w:hAnsi="Times New Roman" w:cs="Times New Roman"/>
          <w:lang w:eastAsia="zh-CN"/>
        </w:rPr>
        <w:t>2</w:t>
      </w:r>
      <w:r w:rsidRPr="00C801EC">
        <w:rPr>
          <w:rFonts w:ascii="Times New Roman" w:hAnsi="Times New Roman" w:cs="Times New Roman"/>
          <w:lang w:eastAsia="zh-CN"/>
        </w:rPr>
        <w:t>字节以及</w:t>
      </w:r>
      <w:r w:rsidRPr="00C801EC">
        <w:rPr>
          <w:rFonts w:ascii="Times New Roman" w:hAnsi="Times New Roman" w:cs="Times New Roman"/>
          <w:lang w:eastAsia="zh-CN"/>
        </w:rPr>
        <w:t>info</w:t>
      </w:r>
      <w:r w:rsidRPr="00C801EC">
        <w:rPr>
          <w:rFonts w:ascii="Times New Roman" w:hAnsi="Times New Roman" w:cs="Times New Roman"/>
          <w:lang w:eastAsia="zh-CN"/>
        </w:rPr>
        <w:t>的总字节数。第三个字段</w:t>
      </w:r>
      <w:r w:rsidRPr="00C801EC">
        <w:rPr>
          <w:rFonts w:ascii="Times New Roman" w:hAnsi="Times New Roman" w:cs="Times New Roman"/>
          <w:lang w:eastAsia="zh-CN"/>
        </w:rPr>
        <w:t>info</w:t>
      </w:r>
      <w:r w:rsidRPr="00C801EC">
        <w:rPr>
          <w:rFonts w:ascii="Times New Roman" w:hAnsi="Times New Roman" w:cs="Times New Roman"/>
          <w:lang w:eastAsia="zh-CN"/>
        </w:rPr>
        <w:t>是选项的具体信息，常见的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选项有</w:t>
      </w:r>
      <w:r w:rsidRPr="00C801EC">
        <w:rPr>
          <w:rFonts w:ascii="Times New Roman" w:hAnsi="Times New Roman" w:cs="Times New Roman"/>
          <w:lang w:eastAsia="zh-CN"/>
        </w:rPr>
        <w:t>7</w:t>
      </w:r>
      <w:r w:rsidRPr="00C801EC">
        <w:rPr>
          <w:rFonts w:ascii="Times New Roman" w:hAnsi="Times New Roman" w:cs="Times New Roman"/>
          <w:lang w:eastAsia="zh-CN"/>
        </w:rPr>
        <w:t>种，如</w:t>
      </w:r>
      <w:r w:rsidR="00C801EC">
        <w:rPr>
          <w:rFonts w:ascii="Times New Roman" w:hAnsi="Times New Roman" w:cs="Times New Roman" w:hint="eastAsia"/>
          <w:lang w:eastAsia="zh-CN"/>
        </w:rPr>
        <w:t>图</w:t>
      </w:r>
      <w:r w:rsidR="00C801EC">
        <w:rPr>
          <w:rFonts w:ascii="Times New Roman" w:hAnsi="Times New Roman" w:cs="Times New Roman" w:hint="eastAsia"/>
          <w:lang w:eastAsia="zh-CN"/>
        </w:rPr>
        <w:t>1</w:t>
      </w:r>
      <w:r w:rsidR="00C801EC">
        <w:rPr>
          <w:rFonts w:ascii="Times New Roman" w:hAnsi="Times New Roman" w:cs="Times New Roman"/>
          <w:lang w:eastAsia="zh-CN"/>
        </w:rPr>
        <w:t>7.</w:t>
      </w:r>
      <w:r w:rsidR="00562012">
        <w:rPr>
          <w:rFonts w:ascii="Times New Roman" w:hAnsi="Times New Roman" w:cs="Times New Roman"/>
          <w:lang w:eastAsia="zh-CN"/>
        </w:rPr>
        <w:t>5</w:t>
      </w:r>
      <w:r w:rsidRPr="00C801EC">
        <w:rPr>
          <w:rFonts w:ascii="Times New Roman" w:hAnsi="Times New Roman" w:cs="Times New Roman"/>
          <w:lang w:eastAsia="zh-CN"/>
        </w:rPr>
        <w:t>所示。</w:t>
      </w:r>
    </w:p>
    <w:p w14:paraId="1488CA87" w14:textId="77777777" w:rsidR="00A508B4" w:rsidRPr="00A508B4" w:rsidRDefault="00A508B4" w:rsidP="00A508B4">
      <w:pPr>
        <w:pStyle w:val="a0"/>
        <w:ind w:firstLine="480"/>
        <w:rPr>
          <w:rFonts w:eastAsiaTheme="minorEastAsia"/>
          <w:lang w:eastAsia="zh-CN"/>
        </w:rPr>
      </w:pPr>
    </w:p>
    <w:p w14:paraId="2064B3F8" w14:textId="4BE77355" w:rsidR="000256F7" w:rsidRPr="00C801EC" w:rsidRDefault="00E520BD" w:rsidP="005D5E1A">
      <w:pPr>
        <w:pStyle w:val="Figure"/>
        <w:ind w:firstLine="480"/>
        <w:jc w:val="center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09406C1C" wp14:editId="180F82AA">
            <wp:extent cx="5178827" cy="1932510"/>
            <wp:effectExtent l="0" t="0" r="317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8827" cy="19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83992" w14:textId="4C4BC1EB" w:rsidR="009F3CD2" w:rsidRPr="00C801EC" w:rsidRDefault="000256F7" w:rsidP="000256F7">
      <w:pPr>
        <w:pStyle w:val="aa"/>
        <w:ind w:firstLine="420"/>
        <w:jc w:val="center"/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</w:pPr>
      <w:bookmarkStart w:id="21" w:name="_Ref120740758"/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图</w:t>
      </w:r>
      <w:bookmarkEnd w:id="21"/>
      <w:r w:rsidR="00266466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17.</w:t>
      </w:r>
      <w:r w:rsidR="00562012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5</w:t>
      </w:r>
      <w:r w:rsidR="00266466"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 xml:space="preserve"> 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TCP</w:t>
      </w:r>
      <w:r w:rsidRPr="00C801EC">
        <w:rPr>
          <w:rFonts w:ascii="Times New Roman" w:eastAsiaTheme="minorEastAsia" w:hAnsi="Times New Roman" w:cs="Times New Roman"/>
          <w:i w:val="0"/>
          <w:iCs/>
          <w:sz w:val="21"/>
          <w:szCs w:val="21"/>
          <w:lang w:eastAsia="zh-CN"/>
        </w:rPr>
        <w:t>选项</w:t>
      </w:r>
    </w:p>
    <w:p w14:paraId="64855D25" w14:textId="1EC48BBF" w:rsidR="009F3CD2" w:rsidRPr="00C801EC" w:rsidRDefault="009F3CD2">
      <w:pPr>
        <w:pStyle w:val="TableCaption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0FA98B80" w14:textId="6536A2A9" w:rsidR="00B43BAE" w:rsidRPr="00C801EC" w:rsidRDefault="00B43BAE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在本实验中我们主要用到的是</w:t>
      </w:r>
      <w:r w:rsidRPr="00C801EC">
        <w:rPr>
          <w:rFonts w:ascii="Times New Roman" w:hAnsi="Times New Roman" w:cs="Times New Roman"/>
          <w:lang w:eastAsia="zh-CN"/>
        </w:rPr>
        <w:t>kind=4,kind=5</w:t>
      </w:r>
      <w:r w:rsidRPr="00C801EC">
        <w:rPr>
          <w:rFonts w:ascii="Times New Roman" w:hAnsi="Times New Roman" w:cs="Times New Roman"/>
          <w:lang w:eastAsia="zh-CN"/>
        </w:rPr>
        <w:t>的可选项。</w:t>
      </w:r>
      <w:r w:rsidRPr="00C801EC">
        <w:rPr>
          <w:rFonts w:ascii="Times New Roman" w:hAnsi="Times New Roman" w:cs="Times New Roman"/>
          <w:lang w:eastAsia="zh-CN"/>
        </w:rPr>
        <w:t>kind=4</w:t>
      </w:r>
      <w:r w:rsidRPr="00C801EC">
        <w:rPr>
          <w:rFonts w:ascii="Times New Roman" w:hAnsi="Times New Roman" w:cs="Times New Roman"/>
          <w:lang w:eastAsia="zh-CN"/>
        </w:rPr>
        <w:t>表示选择性确认（</w:t>
      </w:r>
      <w:r w:rsidRPr="00C801EC">
        <w:rPr>
          <w:rFonts w:ascii="Times New Roman" w:hAnsi="Times New Roman" w:cs="Times New Roman"/>
          <w:lang w:eastAsia="zh-CN"/>
        </w:rPr>
        <w:t>Selective Acknowledgment</w:t>
      </w:r>
      <w:r w:rsidRPr="00C801EC">
        <w:rPr>
          <w:rFonts w:ascii="Times New Roman" w:hAnsi="Times New Roman" w:cs="Times New Roman"/>
          <w:lang w:eastAsia="zh-CN"/>
        </w:rPr>
        <w:t>，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）选项</w:t>
      </w:r>
      <w:r w:rsidR="00CB096F" w:rsidRPr="00C801EC">
        <w:rPr>
          <w:rFonts w:ascii="Times New Roman" w:hAnsi="Times New Roman" w:cs="Times New Roman"/>
          <w:lang w:eastAsia="zh-CN"/>
        </w:rPr>
        <w:t>。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通信时如果某个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报文段丢失，则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会重传最后被确认的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报文段后续的所有报文段，这样原先已经正确传输的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报文段也可能</w:t>
      </w:r>
      <w:r w:rsidR="00CB096F" w:rsidRPr="00C801EC">
        <w:rPr>
          <w:rFonts w:ascii="Times New Roman" w:hAnsi="Times New Roman" w:cs="Times New Roman"/>
          <w:lang w:eastAsia="zh-CN"/>
        </w:rPr>
        <w:t>被</w:t>
      </w:r>
      <w:r w:rsidRPr="00C801EC">
        <w:rPr>
          <w:rFonts w:ascii="Times New Roman" w:hAnsi="Times New Roman" w:cs="Times New Roman"/>
          <w:lang w:eastAsia="zh-CN"/>
        </w:rPr>
        <w:t>重复发送，从而降低了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性能。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技术正是为改善这种情况而产生的，它使</w:t>
      </w:r>
      <w:r w:rsidRPr="00C801EC">
        <w:rPr>
          <w:rFonts w:ascii="Times New Roman" w:hAnsi="Times New Roman" w:cs="Times New Roman"/>
          <w:lang w:eastAsia="zh-CN"/>
        </w:rPr>
        <w:t>TCP</w:t>
      </w:r>
      <w:proofErr w:type="gramStart"/>
      <w:r w:rsidRPr="00C801EC">
        <w:rPr>
          <w:rFonts w:ascii="Times New Roman" w:hAnsi="Times New Roman" w:cs="Times New Roman"/>
          <w:lang w:eastAsia="zh-CN"/>
        </w:rPr>
        <w:t>只重新</w:t>
      </w:r>
      <w:proofErr w:type="gramEnd"/>
      <w:r w:rsidRPr="00C801EC">
        <w:rPr>
          <w:rFonts w:ascii="Times New Roman" w:hAnsi="Times New Roman" w:cs="Times New Roman"/>
          <w:lang w:eastAsia="zh-CN"/>
        </w:rPr>
        <w:t>发送丢失的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报文段，而不用发送所有未被确认的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报文段。选择性确认选项用在连接初始化时，表示是否支持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技术。目前大部分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链接都默认支持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技术。</w:t>
      </w:r>
    </w:p>
    <w:p w14:paraId="734E18DE" w14:textId="3B1E0D51" w:rsidR="009F3CD2" w:rsidRPr="00C801EC" w:rsidRDefault="00B43BAE" w:rsidP="006616E6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kind=5</w:t>
      </w:r>
      <w:r w:rsidRPr="00C801EC">
        <w:rPr>
          <w:rFonts w:ascii="Times New Roman" w:hAnsi="Times New Roman" w:cs="Times New Roman"/>
          <w:lang w:eastAsia="zh-CN"/>
        </w:rPr>
        <w:t>表示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实际工作的选项，该选项的参数告诉发送</w:t>
      </w:r>
      <w:proofErr w:type="gramStart"/>
      <w:r w:rsidRPr="00C801EC">
        <w:rPr>
          <w:rFonts w:ascii="Times New Roman" w:hAnsi="Times New Roman" w:cs="Times New Roman"/>
          <w:lang w:eastAsia="zh-CN"/>
        </w:rPr>
        <w:t>方本端已经</w:t>
      </w:r>
      <w:proofErr w:type="gramEnd"/>
      <w:r w:rsidRPr="00C801EC">
        <w:rPr>
          <w:rFonts w:ascii="Times New Roman" w:hAnsi="Times New Roman" w:cs="Times New Roman"/>
          <w:lang w:eastAsia="zh-CN"/>
        </w:rPr>
        <w:t>收到并缓存的不连续的数据块，从而让发送端可以据此检查并重发丢失的数据块。每个块边沿（</w:t>
      </w:r>
      <w:r w:rsidRPr="00C801EC">
        <w:rPr>
          <w:rFonts w:ascii="Times New Roman" w:hAnsi="Times New Roman" w:cs="Times New Roman"/>
          <w:lang w:eastAsia="zh-CN"/>
        </w:rPr>
        <w:t>edge of block</w:t>
      </w:r>
      <w:r w:rsidRPr="00C801EC">
        <w:rPr>
          <w:rFonts w:ascii="Times New Roman" w:hAnsi="Times New Roman" w:cs="Times New Roman"/>
          <w:lang w:eastAsia="zh-CN"/>
        </w:rPr>
        <w:t>）参数包含一个</w:t>
      </w:r>
      <w:r w:rsidRPr="00C801EC">
        <w:rPr>
          <w:rFonts w:ascii="Times New Roman" w:hAnsi="Times New Roman" w:cs="Times New Roman"/>
          <w:lang w:eastAsia="zh-CN"/>
        </w:rPr>
        <w:t>4</w:t>
      </w:r>
      <w:r w:rsidRPr="00C801EC">
        <w:rPr>
          <w:rFonts w:ascii="Times New Roman" w:hAnsi="Times New Roman" w:cs="Times New Roman"/>
          <w:lang w:eastAsia="zh-CN"/>
        </w:rPr>
        <w:t>字节的序号。</w:t>
      </w:r>
      <w:proofErr w:type="gramStart"/>
      <w:r w:rsidRPr="00C801EC">
        <w:rPr>
          <w:rFonts w:ascii="Times New Roman" w:hAnsi="Times New Roman" w:cs="Times New Roman"/>
          <w:lang w:eastAsia="zh-CN"/>
        </w:rPr>
        <w:t>其中块左边沿</w:t>
      </w:r>
      <w:proofErr w:type="gramEnd"/>
      <w:r w:rsidRPr="00C801EC">
        <w:rPr>
          <w:rFonts w:ascii="Times New Roman" w:hAnsi="Times New Roman" w:cs="Times New Roman"/>
          <w:lang w:eastAsia="zh-CN"/>
        </w:rPr>
        <w:t>表示</w:t>
      </w:r>
      <w:r w:rsidR="00A41BEC" w:rsidRPr="00C801EC">
        <w:rPr>
          <w:rFonts w:ascii="Times New Roman" w:hAnsi="Times New Roman" w:cs="Times New Roman"/>
          <w:lang w:eastAsia="zh-CN"/>
        </w:rPr>
        <w:t>已经收到的不连续块的第一个</w:t>
      </w:r>
      <w:r w:rsidRPr="00C801EC">
        <w:rPr>
          <w:rFonts w:ascii="Times New Roman" w:hAnsi="Times New Roman" w:cs="Times New Roman"/>
          <w:lang w:eastAsia="zh-CN"/>
        </w:rPr>
        <w:t>序号，</w:t>
      </w:r>
      <w:proofErr w:type="gramStart"/>
      <w:r w:rsidRPr="00C801EC">
        <w:rPr>
          <w:rFonts w:ascii="Times New Roman" w:hAnsi="Times New Roman" w:cs="Times New Roman"/>
          <w:lang w:eastAsia="zh-CN"/>
        </w:rPr>
        <w:t>而块右</w:t>
      </w:r>
      <w:proofErr w:type="gramEnd"/>
      <w:r w:rsidRPr="00C801EC">
        <w:rPr>
          <w:rFonts w:ascii="Times New Roman" w:hAnsi="Times New Roman" w:cs="Times New Roman"/>
          <w:lang w:eastAsia="zh-CN"/>
        </w:rPr>
        <w:t>边沿则表示</w:t>
      </w:r>
      <w:r w:rsidR="00A41BEC" w:rsidRPr="00C801EC">
        <w:rPr>
          <w:rFonts w:ascii="Times New Roman" w:hAnsi="Times New Roman" w:cs="Times New Roman"/>
          <w:lang w:eastAsia="zh-CN"/>
        </w:rPr>
        <w:t>已经收到的</w:t>
      </w:r>
      <w:r w:rsidRPr="00C801EC">
        <w:rPr>
          <w:rFonts w:ascii="Times New Roman" w:hAnsi="Times New Roman" w:cs="Times New Roman"/>
          <w:lang w:eastAsia="zh-CN"/>
        </w:rPr>
        <w:t>不连续块的最后一个数据的序号的下一个序号。</w:t>
      </w:r>
      <w:r w:rsidR="00A41BEC" w:rsidRPr="00C801EC">
        <w:rPr>
          <w:rFonts w:ascii="Times New Roman" w:hAnsi="Times New Roman" w:cs="Times New Roman"/>
          <w:lang w:eastAsia="zh-CN"/>
        </w:rPr>
        <w:t>根据这些块信息，发送方就可以确定接收</w:t>
      </w:r>
      <w:proofErr w:type="gramStart"/>
      <w:r w:rsidR="00A41BEC" w:rsidRPr="00C801EC">
        <w:rPr>
          <w:rFonts w:ascii="Times New Roman" w:hAnsi="Times New Roman" w:cs="Times New Roman"/>
          <w:lang w:eastAsia="zh-CN"/>
        </w:rPr>
        <w:t>方具体</w:t>
      </w:r>
      <w:proofErr w:type="gramEnd"/>
      <w:r w:rsidR="00A41BEC" w:rsidRPr="00C801EC">
        <w:rPr>
          <w:rFonts w:ascii="Times New Roman" w:hAnsi="Times New Roman" w:cs="Times New Roman"/>
          <w:lang w:eastAsia="zh-CN"/>
        </w:rPr>
        <w:t>没有收到的数据就是从</w:t>
      </w:r>
      <w:r w:rsidR="00A41BEC" w:rsidRPr="00C801EC">
        <w:rPr>
          <w:rFonts w:ascii="Times New Roman" w:hAnsi="Times New Roman" w:cs="Times New Roman"/>
          <w:lang w:eastAsia="zh-CN"/>
        </w:rPr>
        <w:t>ACK</w:t>
      </w:r>
      <w:r w:rsidR="00A41BEC" w:rsidRPr="00C801EC">
        <w:rPr>
          <w:rFonts w:ascii="Times New Roman" w:hAnsi="Times New Roman" w:cs="Times New Roman"/>
          <w:lang w:eastAsia="zh-CN"/>
        </w:rPr>
        <w:t>到最大</w:t>
      </w:r>
      <w:r w:rsidR="00A41BEC" w:rsidRPr="00C801EC">
        <w:rPr>
          <w:rFonts w:ascii="Times New Roman" w:hAnsi="Times New Roman" w:cs="Times New Roman"/>
          <w:lang w:eastAsia="zh-CN"/>
        </w:rPr>
        <w:t>SACK</w:t>
      </w:r>
      <w:r w:rsidR="00A41BEC" w:rsidRPr="00C801EC">
        <w:rPr>
          <w:rFonts w:ascii="Times New Roman" w:hAnsi="Times New Roman" w:cs="Times New Roman"/>
          <w:lang w:eastAsia="zh-CN"/>
        </w:rPr>
        <w:t>信息之间的那些空洞的序号。</w:t>
      </w:r>
      <w:r w:rsidRPr="00C801EC">
        <w:rPr>
          <w:rFonts w:ascii="Times New Roman" w:hAnsi="Times New Roman" w:cs="Times New Roman"/>
          <w:lang w:eastAsia="zh-CN"/>
        </w:rPr>
        <w:t>因为一个</w:t>
      </w:r>
      <w:proofErr w:type="gramStart"/>
      <w:r w:rsidRPr="00C801EC">
        <w:rPr>
          <w:rFonts w:ascii="Times New Roman" w:hAnsi="Times New Roman" w:cs="Times New Roman"/>
          <w:lang w:eastAsia="zh-CN"/>
        </w:rPr>
        <w:t>块信息</w:t>
      </w:r>
      <w:proofErr w:type="gramEnd"/>
      <w:r w:rsidRPr="00C801EC">
        <w:rPr>
          <w:rFonts w:ascii="Times New Roman" w:hAnsi="Times New Roman" w:cs="Times New Roman"/>
          <w:lang w:eastAsia="zh-CN"/>
        </w:rPr>
        <w:t>占用</w:t>
      </w:r>
      <w:r w:rsidRPr="00C801EC">
        <w:rPr>
          <w:rFonts w:ascii="Times New Roman" w:hAnsi="Times New Roman" w:cs="Times New Roman"/>
          <w:lang w:eastAsia="zh-CN"/>
        </w:rPr>
        <w:t>8</w:t>
      </w:r>
      <w:r w:rsidRPr="00C801EC">
        <w:rPr>
          <w:rFonts w:ascii="Times New Roman" w:hAnsi="Times New Roman" w:cs="Times New Roman"/>
          <w:lang w:eastAsia="zh-CN"/>
        </w:rPr>
        <w:lastRenderedPageBreak/>
        <w:t>字节，所以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头部选项中实际上最多可以包含</w:t>
      </w:r>
      <w:r w:rsidRPr="00C801EC">
        <w:rPr>
          <w:rFonts w:ascii="Times New Roman" w:hAnsi="Times New Roman" w:cs="Times New Roman"/>
          <w:lang w:eastAsia="zh-CN"/>
        </w:rPr>
        <w:t>4</w:t>
      </w:r>
      <w:r w:rsidRPr="00C801EC">
        <w:rPr>
          <w:rFonts w:ascii="Times New Roman" w:hAnsi="Times New Roman" w:cs="Times New Roman"/>
          <w:lang w:eastAsia="zh-CN"/>
        </w:rPr>
        <w:t>个这样的不连续数据块。</w:t>
      </w:r>
      <w:r w:rsidR="00861619" w:rsidRPr="00C801EC">
        <w:rPr>
          <w:rFonts w:ascii="Times New Roman" w:hAnsi="Times New Roman" w:cs="Times New Roman"/>
          <w:lang w:eastAsia="zh-CN"/>
        </w:rPr>
        <w:t>值得注意的是接收</w:t>
      </w:r>
      <w:proofErr w:type="gramStart"/>
      <w:r w:rsidR="00861619" w:rsidRPr="00C801EC">
        <w:rPr>
          <w:rFonts w:ascii="Times New Roman" w:hAnsi="Times New Roman" w:cs="Times New Roman"/>
          <w:lang w:eastAsia="zh-CN"/>
        </w:rPr>
        <w:t>端总是</w:t>
      </w:r>
      <w:proofErr w:type="gramEnd"/>
      <w:r w:rsidR="00861619" w:rsidRPr="00C801EC">
        <w:rPr>
          <w:rFonts w:ascii="Times New Roman" w:hAnsi="Times New Roman" w:cs="Times New Roman"/>
          <w:lang w:eastAsia="zh-CN"/>
        </w:rPr>
        <w:t>会把最近一次接收到的数据块储存在靠近</w:t>
      </w:r>
      <w:r w:rsidR="00861619" w:rsidRPr="00C801EC">
        <w:rPr>
          <w:rFonts w:ascii="Times New Roman" w:hAnsi="Times New Roman" w:cs="Times New Roman"/>
          <w:lang w:eastAsia="zh-CN"/>
        </w:rPr>
        <w:t>length</w:t>
      </w:r>
      <w:r w:rsidR="00861619" w:rsidRPr="00C801EC">
        <w:rPr>
          <w:rFonts w:ascii="Times New Roman" w:hAnsi="Times New Roman" w:cs="Times New Roman"/>
          <w:lang w:eastAsia="zh-CN"/>
        </w:rPr>
        <w:t>字段的位置。</w:t>
      </w:r>
    </w:p>
    <w:p w14:paraId="161CE062" w14:textId="4E224340" w:rsidR="009F3CD2" w:rsidRPr="00C801EC" w:rsidRDefault="00A41BEC" w:rsidP="002825FA">
      <w:pPr>
        <w:pStyle w:val="4"/>
        <w:rPr>
          <w:rFonts w:ascii="Times New Roman" w:hAnsi="Times New Roman" w:cs="Times New Roman"/>
          <w:lang w:eastAsia="zh-CN"/>
        </w:rPr>
      </w:pPr>
      <w:bookmarkStart w:id="22" w:name="dsack"/>
      <w:bookmarkEnd w:id="18"/>
      <w:r w:rsidRPr="00C801EC">
        <w:rPr>
          <w:rFonts w:ascii="Times New Roman" w:hAnsi="Times New Roman" w:cs="Times New Roman"/>
          <w:lang w:eastAsia="zh-CN"/>
        </w:rPr>
        <w:t>3</w:t>
      </w:r>
      <w:r w:rsidRPr="00C801EC">
        <w:rPr>
          <w:rFonts w:ascii="Times New Roman" w:hAnsi="Times New Roman" w:cs="Times New Roman"/>
          <w:lang w:eastAsia="zh-CN"/>
        </w:rPr>
        <w:t>、</w:t>
      </w:r>
      <w:r w:rsidRPr="00C801EC">
        <w:rPr>
          <w:rFonts w:ascii="Times New Roman" w:hAnsi="Times New Roman" w:cs="Times New Roman"/>
          <w:lang w:eastAsia="zh-CN"/>
        </w:rPr>
        <w:t>DSACK</w:t>
      </w:r>
    </w:p>
    <w:p w14:paraId="6CD8BA15" w14:textId="6ADEF4A8" w:rsidR="009F3CD2" w:rsidRPr="00C801EC" w:rsidRDefault="00A67CAA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在收到重复报文的时候，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选项的第一个块</w:t>
      </w:r>
      <w:r w:rsidRPr="00C801EC">
        <w:rPr>
          <w:rFonts w:ascii="Times New Roman" w:hAnsi="Times New Roman" w:cs="Times New Roman"/>
          <w:lang w:eastAsia="zh-CN"/>
        </w:rPr>
        <w:t>(</w:t>
      </w:r>
      <w:r w:rsidRPr="00C801EC">
        <w:rPr>
          <w:rFonts w:ascii="Times New Roman" w:hAnsi="Times New Roman" w:cs="Times New Roman"/>
          <w:lang w:eastAsia="zh-CN"/>
        </w:rPr>
        <w:t>这个块也叫做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块</w:t>
      </w:r>
      <w:r w:rsidRPr="00C801EC">
        <w:rPr>
          <w:rFonts w:ascii="Times New Roman" w:hAnsi="Times New Roman" w:cs="Times New Roman"/>
          <w:lang w:eastAsia="zh-CN"/>
        </w:rPr>
        <w:t>)</w:t>
      </w:r>
      <w:r w:rsidRPr="00C801EC">
        <w:rPr>
          <w:rFonts w:ascii="Times New Roman" w:hAnsi="Times New Roman" w:cs="Times New Roman"/>
          <w:lang w:eastAsia="zh-CN"/>
        </w:rPr>
        <w:t>可以用来传递</w:t>
      </w:r>
      <w:r w:rsidR="003D02B2">
        <w:rPr>
          <w:rFonts w:ascii="Times New Roman" w:hAnsi="Times New Roman" w:cs="Times New Roman" w:hint="eastAsia"/>
          <w:lang w:eastAsia="zh-CN"/>
        </w:rPr>
        <w:t>这个重复报文</w:t>
      </w:r>
      <w:r w:rsidRPr="00C801EC">
        <w:rPr>
          <w:rFonts w:ascii="Times New Roman" w:hAnsi="Times New Roman" w:cs="Times New Roman"/>
          <w:lang w:eastAsia="zh-CN"/>
        </w:rPr>
        <w:t>的</w:t>
      </w:r>
      <w:r w:rsidR="000856C3">
        <w:rPr>
          <w:rFonts w:ascii="Times New Roman" w:hAnsi="Times New Roman" w:cs="Times New Roman" w:hint="eastAsia"/>
          <w:lang w:eastAsia="zh-CN"/>
        </w:rPr>
        <w:t>序列</w:t>
      </w:r>
      <w:r w:rsidRPr="00C801EC">
        <w:rPr>
          <w:rFonts w:ascii="Times New Roman" w:hAnsi="Times New Roman" w:cs="Times New Roman"/>
          <w:lang w:eastAsia="zh-CN"/>
        </w:rPr>
        <w:t>号，这个就是</w:t>
      </w:r>
      <w:r w:rsidRPr="00C801EC">
        <w:rPr>
          <w:rFonts w:ascii="Times New Roman" w:hAnsi="Times New Roman" w:cs="Times New Roman"/>
          <w:lang w:eastAsia="zh-CN"/>
        </w:rPr>
        <w:t>DSACK(duplicate-SACK)</w:t>
      </w:r>
      <w:r w:rsidRPr="00C801EC">
        <w:rPr>
          <w:rFonts w:ascii="Times New Roman" w:hAnsi="Times New Roman" w:cs="Times New Roman"/>
          <w:lang w:eastAsia="zh-CN"/>
        </w:rPr>
        <w:t>功能。这样允许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发送</w:t>
      </w:r>
      <w:proofErr w:type="gramStart"/>
      <w:r w:rsidRPr="00C801EC">
        <w:rPr>
          <w:rFonts w:ascii="Times New Roman" w:hAnsi="Times New Roman" w:cs="Times New Roman"/>
          <w:lang w:eastAsia="zh-CN"/>
        </w:rPr>
        <w:t>端根据</w:t>
      </w:r>
      <w:proofErr w:type="gramEnd"/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选项来推测不必要的重传。进而利用这些信息在乱序传输的环境中执行更健壮的操作。这个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扩展是与原有的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选项的实现相互兼容的。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的使用也不需要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连接的双方额外协商只要之前协商了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选项即可。</w:t>
      </w:r>
    </w:p>
    <w:p w14:paraId="5167B775" w14:textId="77777777" w:rsidR="009F3CD2" w:rsidRPr="00C801EC" w:rsidRDefault="00A67CAA" w:rsidP="00D84DE4">
      <w:pPr>
        <w:pStyle w:val="a0"/>
        <w:spacing w:before="0" w:after="0" w:line="400" w:lineRule="exact"/>
        <w:ind w:firstLineChars="200" w:firstLine="480"/>
        <w:jc w:val="both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lang w:eastAsia="zh-CN"/>
        </w:rPr>
        <w:t>对于</w:t>
      </w:r>
      <w:r w:rsidRPr="00C801EC">
        <w:rPr>
          <w:rFonts w:ascii="Times New Roman" w:eastAsiaTheme="minorEastAsia" w:hAnsi="Times New Roman" w:cs="Times New Roman"/>
          <w:lang w:eastAsia="zh-CN"/>
        </w:rPr>
        <w:t>DSACK</w:t>
      </w:r>
      <w:r w:rsidRPr="00C801EC">
        <w:rPr>
          <w:rFonts w:ascii="Times New Roman" w:eastAsiaTheme="minorEastAsia" w:hAnsi="Times New Roman" w:cs="Times New Roman"/>
          <w:lang w:eastAsia="zh-CN"/>
        </w:rPr>
        <w:t>值得注意的有以下四点：</w:t>
      </w:r>
    </w:p>
    <w:p w14:paraId="7482BB2E" w14:textId="77777777" w:rsidR="00D84DE4" w:rsidRPr="00C801EC" w:rsidRDefault="00D84DE4" w:rsidP="0012106D">
      <w:pPr>
        <w:numPr>
          <w:ilvl w:val="0"/>
          <w:numId w:val="2"/>
        </w:numPr>
        <w:spacing w:after="0" w:line="400" w:lineRule="exact"/>
        <w:ind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lang w:eastAsia="zh-CN"/>
        </w:rPr>
        <w:t>一个</w:t>
      </w:r>
      <w:r w:rsidRPr="00C801EC">
        <w:rPr>
          <w:rFonts w:ascii="Times New Roman" w:eastAsiaTheme="minorEastAsia" w:hAnsi="Times New Roman" w:cs="Times New Roman"/>
          <w:lang w:eastAsia="zh-CN"/>
        </w:rPr>
        <w:t>DSACK</w:t>
      </w:r>
      <w:r w:rsidRPr="00C801EC">
        <w:rPr>
          <w:rFonts w:ascii="Times New Roman" w:eastAsiaTheme="minorEastAsia" w:hAnsi="Times New Roman" w:cs="Times New Roman"/>
          <w:lang w:eastAsia="zh-CN"/>
        </w:rPr>
        <w:t>块只用来传递一个接收</w:t>
      </w:r>
      <w:proofErr w:type="gramStart"/>
      <w:r w:rsidRPr="00C801EC">
        <w:rPr>
          <w:rFonts w:ascii="Times New Roman" w:eastAsiaTheme="minorEastAsia" w:hAnsi="Times New Roman" w:cs="Times New Roman"/>
          <w:lang w:eastAsia="zh-CN"/>
        </w:rPr>
        <w:t>端最近</w:t>
      </w:r>
      <w:proofErr w:type="gramEnd"/>
      <w:r w:rsidRPr="00C801EC">
        <w:rPr>
          <w:rFonts w:ascii="Times New Roman" w:eastAsiaTheme="minorEastAsia" w:hAnsi="Times New Roman" w:cs="Times New Roman"/>
          <w:lang w:eastAsia="zh-CN"/>
        </w:rPr>
        <w:t>接收到的重复报文的</w:t>
      </w:r>
      <w:r>
        <w:rPr>
          <w:rFonts w:ascii="Times New Roman" w:eastAsiaTheme="minorEastAsia" w:hAnsi="Times New Roman" w:cs="Times New Roman" w:hint="eastAsia"/>
          <w:lang w:eastAsia="zh-CN"/>
        </w:rPr>
        <w:t>序列</w:t>
      </w:r>
      <w:r w:rsidRPr="00C801EC">
        <w:rPr>
          <w:rFonts w:ascii="Times New Roman" w:eastAsiaTheme="minorEastAsia" w:hAnsi="Times New Roman" w:cs="Times New Roman"/>
          <w:lang w:eastAsia="zh-CN"/>
        </w:rPr>
        <w:t>号，每个</w:t>
      </w:r>
      <w:r w:rsidRPr="00C801EC">
        <w:rPr>
          <w:rFonts w:ascii="Times New Roman" w:eastAsiaTheme="minorEastAsia" w:hAnsi="Times New Roman" w:cs="Times New Roman"/>
          <w:lang w:eastAsia="zh-CN"/>
        </w:rPr>
        <w:t>SACK</w:t>
      </w:r>
      <w:r w:rsidRPr="00C801EC">
        <w:rPr>
          <w:rFonts w:ascii="Times New Roman" w:eastAsiaTheme="minorEastAsia" w:hAnsi="Times New Roman" w:cs="Times New Roman"/>
          <w:lang w:eastAsia="zh-CN"/>
        </w:rPr>
        <w:t>选项中最多有一个</w:t>
      </w:r>
      <w:r w:rsidRPr="00C801EC">
        <w:rPr>
          <w:rFonts w:ascii="Times New Roman" w:eastAsiaTheme="minorEastAsia" w:hAnsi="Times New Roman" w:cs="Times New Roman"/>
          <w:lang w:eastAsia="zh-CN"/>
        </w:rPr>
        <w:t>DSACK</w:t>
      </w:r>
      <w:r w:rsidRPr="00C801EC">
        <w:rPr>
          <w:rFonts w:ascii="Times New Roman" w:eastAsiaTheme="minorEastAsia" w:hAnsi="Times New Roman" w:cs="Times New Roman"/>
          <w:lang w:eastAsia="zh-CN"/>
        </w:rPr>
        <w:t>块。</w:t>
      </w:r>
    </w:p>
    <w:p w14:paraId="5653B98A" w14:textId="77777777" w:rsidR="00D84DE4" w:rsidRPr="00C801EC" w:rsidRDefault="00D84DE4" w:rsidP="0012106D">
      <w:pPr>
        <w:numPr>
          <w:ilvl w:val="0"/>
          <w:numId w:val="2"/>
        </w:numPr>
        <w:spacing w:after="0" w:line="400" w:lineRule="exact"/>
        <w:ind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lang w:eastAsia="zh-CN"/>
        </w:rPr>
        <w:t>接收</w:t>
      </w:r>
      <w:proofErr w:type="gramStart"/>
      <w:r w:rsidRPr="00C801EC">
        <w:rPr>
          <w:rFonts w:ascii="Times New Roman" w:eastAsiaTheme="minorEastAsia" w:hAnsi="Times New Roman" w:cs="Times New Roman"/>
          <w:lang w:eastAsia="zh-CN"/>
        </w:rPr>
        <w:t>端每个重复包最多</w:t>
      </w:r>
      <w:proofErr w:type="gramEnd"/>
      <w:r w:rsidRPr="00C801EC">
        <w:rPr>
          <w:rFonts w:ascii="Times New Roman" w:eastAsiaTheme="minorEastAsia" w:hAnsi="Times New Roman" w:cs="Times New Roman"/>
          <w:lang w:eastAsia="zh-CN"/>
        </w:rPr>
        <w:t>在一个</w:t>
      </w:r>
      <w:r w:rsidRPr="00C801EC">
        <w:rPr>
          <w:rFonts w:ascii="Times New Roman" w:eastAsiaTheme="minorEastAsia" w:hAnsi="Times New Roman" w:cs="Times New Roman"/>
          <w:lang w:eastAsia="zh-CN"/>
        </w:rPr>
        <w:t>DSACK</w:t>
      </w:r>
      <w:r w:rsidRPr="00C801EC">
        <w:rPr>
          <w:rFonts w:ascii="Times New Roman" w:eastAsiaTheme="minorEastAsia" w:hAnsi="Times New Roman" w:cs="Times New Roman"/>
          <w:lang w:eastAsia="zh-CN"/>
        </w:rPr>
        <w:t>块中上报一次。如果接收端依次发送了两个带有相同</w:t>
      </w:r>
      <w:r w:rsidRPr="00C801EC">
        <w:rPr>
          <w:rFonts w:ascii="Times New Roman" w:eastAsiaTheme="minorEastAsia" w:hAnsi="Times New Roman" w:cs="Times New Roman"/>
          <w:lang w:eastAsia="zh-CN"/>
        </w:rPr>
        <w:t>DSACK</w:t>
      </w:r>
      <w:proofErr w:type="gramStart"/>
      <w:r w:rsidRPr="00C801EC">
        <w:rPr>
          <w:rFonts w:ascii="Times New Roman" w:eastAsiaTheme="minorEastAsia" w:hAnsi="Times New Roman" w:cs="Times New Roman"/>
          <w:lang w:eastAsia="zh-CN"/>
        </w:rPr>
        <w:t>块信息</w:t>
      </w:r>
      <w:proofErr w:type="gramEnd"/>
      <w:r w:rsidRPr="00C801EC">
        <w:rPr>
          <w:rFonts w:ascii="Times New Roman" w:eastAsiaTheme="minorEastAsia" w:hAnsi="Times New Roman" w:cs="Times New Roman"/>
          <w:lang w:eastAsia="zh-CN"/>
        </w:rPr>
        <w:t>的</w:t>
      </w:r>
      <w:r w:rsidRPr="00C801EC">
        <w:rPr>
          <w:rFonts w:ascii="Times New Roman" w:eastAsiaTheme="minorEastAsia" w:hAnsi="Times New Roman" w:cs="Times New Roman"/>
          <w:lang w:eastAsia="zh-CN"/>
        </w:rPr>
        <w:t>ACK</w:t>
      </w:r>
      <w:r w:rsidRPr="00C801EC">
        <w:rPr>
          <w:rFonts w:ascii="Times New Roman" w:eastAsiaTheme="minorEastAsia" w:hAnsi="Times New Roman" w:cs="Times New Roman"/>
          <w:lang w:eastAsia="zh-CN"/>
        </w:rPr>
        <w:t>报文，则表示接收端接收了两次重复包。</w:t>
      </w:r>
    </w:p>
    <w:p w14:paraId="6501B746" w14:textId="77777777" w:rsidR="00D84DE4" w:rsidRPr="00C801EC" w:rsidRDefault="00D84DE4" w:rsidP="0012106D">
      <w:pPr>
        <w:numPr>
          <w:ilvl w:val="0"/>
          <w:numId w:val="2"/>
        </w:numPr>
        <w:spacing w:after="0" w:line="400" w:lineRule="exact"/>
        <w:ind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lang w:eastAsia="zh-CN"/>
        </w:rPr>
        <w:t>和普通的</w:t>
      </w:r>
      <w:r w:rsidRPr="00C801EC">
        <w:rPr>
          <w:rFonts w:ascii="Times New Roman" w:eastAsiaTheme="minorEastAsia" w:hAnsi="Times New Roman" w:cs="Times New Roman"/>
          <w:lang w:eastAsia="zh-CN"/>
        </w:rPr>
        <w:t>SACK</w:t>
      </w:r>
      <w:r w:rsidRPr="00C801EC">
        <w:rPr>
          <w:rFonts w:ascii="Times New Roman" w:eastAsiaTheme="minorEastAsia" w:hAnsi="Times New Roman" w:cs="Times New Roman"/>
          <w:lang w:eastAsia="zh-CN"/>
        </w:rPr>
        <w:t>块一样，</w:t>
      </w:r>
      <w:r w:rsidRPr="00C801EC">
        <w:rPr>
          <w:rFonts w:ascii="Times New Roman" w:eastAsiaTheme="minorEastAsia" w:hAnsi="Times New Roman" w:cs="Times New Roman"/>
          <w:lang w:eastAsia="zh-CN"/>
        </w:rPr>
        <w:t>DSACK</w:t>
      </w:r>
      <w:r w:rsidRPr="00C801EC">
        <w:rPr>
          <w:rFonts w:ascii="Times New Roman" w:eastAsiaTheme="minorEastAsia" w:hAnsi="Times New Roman" w:cs="Times New Roman"/>
          <w:lang w:eastAsia="zh-CN"/>
        </w:rPr>
        <w:t>块左边指定重复包的第一个字节的</w:t>
      </w:r>
      <w:r>
        <w:rPr>
          <w:rFonts w:ascii="Times New Roman" w:eastAsiaTheme="minorEastAsia" w:hAnsi="Times New Roman" w:cs="Times New Roman" w:hint="eastAsia"/>
          <w:lang w:eastAsia="zh-CN"/>
        </w:rPr>
        <w:t>序列</w:t>
      </w:r>
      <w:r w:rsidRPr="00C801EC">
        <w:rPr>
          <w:rFonts w:ascii="Times New Roman" w:eastAsiaTheme="minorEastAsia" w:hAnsi="Times New Roman" w:cs="Times New Roman"/>
          <w:lang w:eastAsia="zh-CN"/>
        </w:rPr>
        <w:t>号，右边指定重复</w:t>
      </w:r>
      <w:proofErr w:type="gramStart"/>
      <w:r w:rsidRPr="00C801EC">
        <w:rPr>
          <w:rFonts w:ascii="Times New Roman" w:eastAsiaTheme="minorEastAsia" w:hAnsi="Times New Roman" w:cs="Times New Roman"/>
          <w:lang w:eastAsia="zh-CN"/>
        </w:rPr>
        <w:t>包最后</w:t>
      </w:r>
      <w:proofErr w:type="gramEnd"/>
      <w:r w:rsidRPr="00C801EC">
        <w:rPr>
          <w:rFonts w:ascii="Times New Roman" w:eastAsiaTheme="minorEastAsia" w:hAnsi="Times New Roman" w:cs="Times New Roman"/>
          <w:lang w:eastAsia="zh-CN"/>
        </w:rPr>
        <w:t>一个字节的下一个</w:t>
      </w:r>
      <w:r>
        <w:rPr>
          <w:rFonts w:ascii="Times New Roman" w:eastAsiaTheme="minorEastAsia" w:hAnsi="Times New Roman" w:cs="Times New Roman" w:hint="eastAsia"/>
          <w:lang w:eastAsia="zh-CN"/>
        </w:rPr>
        <w:t>序列</w:t>
      </w:r>
      <w:r w:rsidRPr="00C801EC">
        <w:rPr>
          <w:rFonts w:ascii="Times New Roman" w:eastAsiaTheme="minorEastAsia" w:hAnsi="Times New Roman" w:cs="Times New Roman"/>
          <w:lang w:eastAsia="zh-CN"/>
        </w:rPr>
        <w:t>号。</w:t>
      </w:r>
    </w:p>
    <w:p w14:paraId="0DE0F7F6" w14:textId="77777777" w:rsidR="00D84DE4" w:rsidRPr="00C801EC" w:rsidRDefault="00D84DE4" w:rsidP="0012106D">
      <w:pPr>
        <w:numPr>
          <w:ilvl w:val="0"/>
          <w:numId w:val="2"/>
        </w:numPr>
        <w:spacing w:after="0" w:line="400" w:lineRule="exact"/>
        <w:ind w:hanging="482"/>
        <w:jc w:val="both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lang w:eastAsia="zh-CN"/>
        </w:rPr>
        <w:t>如果收到重复报文，第一个</w:t>
      </w:r>
      <w:r w:rsidRPr="00C801EC">
        <w:rPr>
          <w:rFonts w:ascii="Times New Roman" w:eastAsiaTheme="minorEastAsia" w:hAnsi="Times New Roman" w:cs="Times New Roman"/>
          <w:lang w:eastAsia="zh-CN"/>
        </w:rPr>
        <w:t>SACK</w:t>
      </w:r>
      <w:proofErr w:type="gramStart"/>
      <w:r w:rsidRPr="00C801EC">
        <w:rPr>
          <w:rFonts w:ascii="Times New Roman" w:eastAsiaTheme="minorEastAsia" w:hAnsi="Times New Roman" w:cs="Times New Roman"/>
          <w:lang w:eastAsia="zh-CN"/>
        </w:rPr>
        <w:t>块应该</w:t>
      </w:r>
      <w:proofErr w:type="gramEnd"/>
      <w:r w:rsidRPr="00C801EC">
        <w:rPr>
          <w:rFonts w:ascii="Times New Roman" w:eastAsiaTheme="minorEastAsia" w:hAnsi="Times New Roman" w:cs="Times New Roman"/>
          <w:lang w:eastAsia="zh-CN"/>
        </w:rPr>
        <w:t>指定</w:t>
      </w:r>
      <w:r>
        <w:rPr>
          <w:rFonts w:ascii="Times New Roman" w:eastAsiaTheme="minorEastAsia" w:hAnsi="Times New Roman" w:cs="Times New Roman" w:hint="eastAsia"/>
          <w:lang w:eastAsia="zh-CN"/>
        </w:rPr>
        <w:t>重复报文的序列号</w:t>
      </w:r>
      <w:r w:rsidRPr="00C801EC">
        <w:rPr>
          <w:rFonts w:ascii="Times New Roman" w:eastAsiaTheme="minorEastAsia" w:hAnsi="Times New Roman" w:cs="Times New Roman"/>
          <w:lang w:eastAsia="zh-CN"/>
        </w:rPr>
        <w:t xml:space="preserve"> (</w:t>
      </w:r>
      <w:r w:rsidRPr="00C801EC">
        <w:rPr>
          <w:rFonts w:ascii="Times New Roman" w:eastAsiaTheme="minorEastAsia" w:hAnsi="Times New Roman" w:cs="Times New Roman"/>
          <w:lang w:eastAsia="zh-CN"/>
        </w:rPr>
        <w:t>这个</w:t>
      </w:r>
      <w:r w:rsidRPr="00C801EC">
        <w:rPr>
          <w:rFonts w:ascii="Times New Roman" w:eastAsiaTheme="minorEastAsia" w:hAnsi="Times New Roman" w:cs="Times New Roman"/>
          <w:lang w:eastAsia="zh-CN"/>
        </w:rPr>
        <w:t>SACK</w:t>
      </w:r>
      <w:r w:rsidRPr="00C801EC">
        <w:rPr>
          <w:rFonts w:ascii="Times New Roman" w:eastAsiaTheme="minorEastAsia" w:hAnsi="Times New Roman" w:cs="Times New Roman"/>
          <w:lang w:eastAsia="zh-CN"/>
        </w:rPr>
        <w:t>块也叫做</w:t>
      </w:r>
      <w:r w:rsidRPr="00C801EC">
        <w:rPr>
          <w:rFonts w:ascii="Times New Roman" w:eastAsiaTheme="minorEastAsia" w:hAnsi="Times New Roman" w:cs="Times New Roman"/>
          <w:lang w:eastAsia="zh-CN"/>
        </w:rPr>
        <w:t>DSACK</w:t>
      </w:r>
      <w:r w:rsidRPr="00C801EC">
        <w:rPr>
          <w:rFonts w:ascii="Times New Roman" w:eastAsiaTheme="minorEastAsia" w:hAnsi="Times New Roman" w:cs="Times New Roman"/>
          <w:lang w:eastAsia="zh-CN"/>
        </w:rPr>
        <w:t>块</w:t>
      </w:r>
      <w:r w:rsidRPr="00C801EC">
        <w:rPr>
          <w:rFonts w:ascii="Times New Roman" w:eastAsiaTheme="minorEastAsia" w:hAnsi="Times New Roman" w:cs="Times New Roman"/>
          <w:lang w:eastAsia="zh-CN"/>
        </w:rPr>
        <w:t>)</w:t>
      </w:r>
      <w:r w:rsidRPr="00C801EC">
        <w:rPr>
          <w:rFonts w:ascii="Times New Roman" w:eastAsiaTheme="minorEastAsia" w:hAnsi="Times New Roman" w:cs="Times New Roman"/>
          <w:lang w:eastAsia="zh-CN"/>
        </w:rPr>
        <w:t>。如果这个重复报文是一个大的不连续块的一部分，那么接下来的这个</w:t>
      </w:r>
      <w:r w:rsidRPr="00C801EC">
        <w:rPr>
          <w:rFonts w:ascii="Times New Roman" w:eastAsiaTheme="minorEastAsia" w:hAnsi="Times New Roman" w:cs="Times New Roman"/>
          <w:lang w:eastAsia="zh-CN"/>
        </w:rPr>
        <w:t>SACK</w:t>
      </w:r>
      <w:proofErr w:type="gramStart"/>
      <w:r w:rsidRPr="00C801EC">
        <w:rPr>
          <w:rFonts w:ascii="Times New Roman" w:eastAsiaTheme="minorEastAsia" w:hAnsi="Times New Roman" w:cs="Times New Roman"/>
          <w:lang w:eastAsia="zh-CN"/>
        </w:rPr>
        <w:t>块应该</w:t>
      </w:r>
      <w:proofErr w:type="gramEnd"/>
      <w:r w:rsidRPr="00C801EC">
        <w:rPr>
          <w:rFonts w:ascii="Times New Roman" w:eastAsiaTheme="minorEastAsia" w:hAnsi="Times New Roman" w:cs="Times New Roman"/>
          <w:lang w:eastAsia="zh-CN"/>
        </w:rPr>
        <w:t>指定这个大的不连续块，额外的</w:t>
      </w:r>
      <w:r w:rsidRPr="00C801EC">
        <w:rPr>
          <w:rFonts w:ascii="Times New Roman" w:eastAsiaTheme="minorEastAsia" w:hAnsi="Times New Roman" w:cs="Times New Roman"/>
          <w:lang w:eastAsia="zh-CN"/>
        </w:rPr>
        <w:t>SACK</w:t>
      </w:r>
      <w:proofErr w:type="gramStart"/>
      <w:r w:rsidRPr="00C801EC">
        <w:rPr>
          <w:rFonts w:ascii="Times New Roman" w:eastAsiaTheme="minorEastAsia" w:hAnsi="Times New Roman" w:cs="Times New Roman"/>
          <w:lang w:eastAsia="zh-CN"/>
        </w:rPr>
        <w:t>块应该</w:t>
      </w:r>
      <w:proofErr w:type="gramEnd"/>
      <w:r w:rsidRPr="00C801EC">
        <w:rPr>
          <w:rFonts w:ascii="Times New Roman" w:eastAsiaTheme="minorEastAsia" w:hAnsi="Times New Roman" w:cs="Times New Roman"/>
          <w:lang w:eastAsia="zh-CN"/>
        </w:rPr>
        <w:t>按照</w:t>
      </w:r>
      <w:r w:rsidRPr="00C801EC">
        <w:rPr>
          <w:rFonts w:ascii="Times New Roman" w:eastAsiaTheme="minorEastAsia" w:hAnsi="Times New Roman" w:cs="Times New Roman"/>
          <w:lang w:eastAsia="zh-CN"/>
        </w:rPr>
        <w:t>RFC2018</w:t>
      </w:r>
      <w:r w:rsidRPr="00C801EC">
        <w:rPr>
          <w:rFonts w:ascii="Times New Roman" w:eastAsiaTheme="minorEastAsia" w:hAnsi="Times New Roman" w:cs="Times New Roman"/>
          <w:lang w:eastAsia="zh-CN"/>
        </w:rPr>
        <w:t>指定的顺序排列。</w:t>
      </w:r>
    </w:p>
    <w:p w14:paraId="66BE9420" w14:textId="4D1153BC" w:rsidR="00A41BEC" w:rsidRPr="00C801EC" w:rsidRDefault="00A41BEC" w:rsidP="00D84DE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当发送端接收到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报文的时候，要将第一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与这个</w:t>
      </w:r>
      <w:r w:rsidRPr="00C801EC">
        <w:rPr>
          <w:rFonts w:ascii="Times New Roman" w:hAnsi="Times New Roman" w:cs="Times New Roman"/>
          <w:lang w:eastAsia="zh-CN"/>
        </w:rPr>
        <w:t>ACK</w:t>
      </w:r>
      <w:r w:rsidRPr="00C801EC">
        <w:rPr>
          <w:rFonts w:ascii="Times New Roman" w:hAnsi="Times New Roman" w:cs="Times New Roman"/>
          <w:lang w:eastAsia="zh-CN"/>
        </w:rPr>
        <w:t>报文的</w:t>
      </w:r>
      <w:r w:rsidRPr="00C801EC">
        <w:rPr>
          <w:rFonts w:ascii="Times New Roman" w:hAnsi="Times New Roman" w:cs="Times New Roman"/>
          <w:lang w:eastAsia="zh-CN"/>
        </w:rPr>
        <w:t>ack number</w:t>
      </w:r>
      <w:r w:rsidRPr="00C801EC">
        <w:rPr>
          <w:rFonts w:ascii="Times New Roman" w:hAnsi="Times New Roman" w:cs="Times New Roman"/>
          <w:lang w:eastAsia="zh-CN"/>
        </w:rPr>
        <w:t>比较，如果小于等于</w:t>
      </w:r>
      <w:r w:rsidRPr="00C801EC">
        <w:rPr>
          <w:rFonts w:ascii="Times New Roman" w:hAnsi="Times New Roman" w:cs="Times New Roman"/>
          <w:lang w:eastAsia="zh-CN"/>
        </w:rPr>
        <w:t>ack number</w:t>
      </w:r>
      <w:r w:rsidRPr="00C801EC">
        <w:rPr>
          <w:rFonts w:ascii="Times New Roman" w:hAnsi="Times New Roman" w:cs="Times New Roman"/>
          <w:lang w:eastAsia="zh-CN"/>
        </w:rPr>
        <w:t>则说明是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块，如果大于</w:t>
      </w:r>
      <w:r w:rsidRPr="00C801EC">
        <w:rPr>
          <w:rFonts w:ascii="Times New Roman" w:hAnsi="Times New Roman" w:cs="Times New Roman"/>
          <w:lang w:eastAsia="zh-CN"/>
        </w:rPr>
        <w:t>ack number</w:t>
      </w:r>
      <w:r w:rsidRPr="00C801EC">
        <w:rPr>
          <w:rFonts w:ascii="Times New Roman" w:hAnsi="Times New Roman" w:cs="Times New Roman"/>
          <w:lang w:eastAsia="zh-CN"/>
        </w:rPr>
        <w:t>则应该与第二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比较，如果第二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包含第一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，则说明第一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为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块，如果上面两个条件都不满足说明第一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是普通的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。</w:t>
      </w:r>
    </w:p>
    <w:p w14:paraId="39A53AFA" w14:textId="3E549F20" w:rsidR="009F3CD2" w:rsidRPr="00C801EC" w:rsidRDefault="00A41BEC" w:rsidP="002825FA">
      <w:pPr>
        <w:pStyle w:val="4"/>
        <w:rPr>
          <w:rFonts w:ascii="Times New Roman" w:hAnsi="Times New Roman" w:cs="Times New Roman"/>
          <w:lang w:eastAsia="zh-CN"/>
        </w:rPr>
      </w:pPr>
      <w:bookmarkStart w:id="23" w:name="计算丢包率"/>
      <w:bookmarkEnd w:id="22"/>
      <w:r w:rsidRPr="00C801EC">
        <w:rPr>
          <w:rFonts w:ascii="Times New Roman" w:hAnsi="Times New Roman" w:cs="Times New Roman"/>
          <w:lang w:eastAsia="zh-CN"/>
        </w:rPr>
        <w:t>4</w:t>
      </w:r>
      <w:r w:rsidRPr="00C801EC">
        <w:rPr>
          <w:rFonts w:ascii="Times New Roman" w:hAnsi="Times New Roman" w:cs="Times New Roman"/>
          <w:lang w:eastAsia="zh-CN"/>
        </w:rPr>
        <w:t>、计算丢包率</w:t>
      </w:r>
    </w:p>
    <w:p w14:paraId="12D46CC7" w14:textId="037B1466" w:rsidR="009F3CD2" w:rsidRPr="00C801EC" w:rsidRDefault="00A67CAA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每当发送端发送一个数据报文，我们都去维护一个代表当前最大序列号的变量。发送端在正常情况下会按照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序列号的从小到大的顺序发送数据报文，当发送</w:t>
      </w:r>
      <w:proofErr w:type="gramStart"/>
      <w:r w:rsidRPr="00C801EC">
        <w:rPr>
          <w:rFonts w:ascii="Times New Roman" w:hAnsi="Times New Roman" w:cs="Times New Roman"/>
          <w:lang w:eastAsia="zh-CN"/>
        </w:rPr>
        <w:t>端发生重传时当前</w:t>
      </w:r>
      <w:proofErr w:type="gramEnd"/>
      <w:r w:rsidRPr="00C801EC">
        <w:rPr>
          <w:rFonts w:ascii="Times New Roman" w:hAnsi="Times New Roman" w:cs="Times New Roman"/>
          <w:lang w:eastAsia="zh-CN"/>
        </w:rPr>
        <w:t>发送的报文序列号一定是小于当前最大的序列号，我们用</w:t>
      </w:r>
      <w:r w:rsidRPr="00C801EC">
        <w:rPr>
          <w:rFonts w:ascii="Times New Roman" w:hAnsi="Times New Roman" w:cs="Times New Roman"/>
          <w:lang w:eastAsia="zh-CN"/>
        </w:rPr>
        <w:t>retransmits</w:t>
      </w:r>
      <w:r w:rsidRPr="00C801EC">
        <w:rPr>
          <w:rFonts w:ascii="Times New Roman" w:hAnsi="Times New Roman" w:cs="Times New Roman"/>
          <w:lang w:eastAsia="zh-CN"/>
        </w:rPr>
        <w:t>变量去记录发送端重传的数量。然而重传并不表示前一个发送的数据包</w:t>
      </w:r>
      <w:r w:rsidRPr="00C801EC">
        <w:rPr>
          <w:rFonts w:ascii="Times New Roman" w:hAnsi="Times New Roman" w:cs="Times New Roman"/>
          <w:lang w:eastAsia="zh-CN"/>
        </w:rPr>
        <w:lastRenderedPageBreak/>
        <w:t>一定丢失，所以单单用</w:t>
      </w:r>
      <w:r w:rsidRPr="00C801EC">
        <w:rPr>
          <w:rFonts w:ascii="Times New Roman" w:hAnsi="Times New Roman" w:cs="Times New Roman"/>
          <w:lang w:eastAsia="zh-CN"/>
        </w:rPr>
        <w:t>retransmits</w:t>
      </w:r>
      <w:r w:rsidRPr="00C801EC">
        <w:rPr>
          <w:rFonts w:ascii="Times New Roman" w:hAnsi="Times New Roman" w:cs="Times New Roman"/>
          <w:lang w:eastAsia="zh-CN"/>
        </w:rPr>
        <w:t>去代表丢失的数据包的数量是不那么准确的。原理部分我们讲到了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，它用来传递一个接收</w:t>
      </w:r>
      <w:proofErr w:type="gramStart"/>
      <w:r w:rsidRPr="00C801EC">
        <w:rPr>
          <w:rFonts w:ascii="Times New Roman" w:hAnsi="Times New Roman" w:cs="Times New Roman"/>
          <w:lang w:eastAsia="zh-CN"/>
        </w:rPr>
        <w:t>端最近</w:t>
      </w:r>
      <w:proofErr w:type="gramEnd"/>
      <w:r w:rsidRPr="00C801EC">
        <w:rPr>
          <w:rFonts w:ascii="Times New Roman" w:hAnsi="Times New Roman" w:cs="Times New Roman"/>
          <w:lang w:eastAsia="zh-CN"/>
        </w:rPr>
        <w:t>接收到的重复报文的</w:t>
      </w:r>
      <w:r w:rsidR="000856C3">
        <w:rPr>
          <w:rFonts w:ascii="Times New Roman" w:hAnsi="Times New Roman" w:cs="Times New Roman" w:hint="eastAsia"/>
          <w:lang w:eastAsia="zh-CN"/>
        </w:rPr>
        <w:t>序列</w:t>
      </w:r>
      <w:r w:rsidRPr="00C801EC">
        <w:rPr>
          <w:rFonts w:ascii="Times New Roman" w:hAnsi="Times New Roman" w:cs="Times New Roman"/>
          <w:lang w:eastAsia="zh-CN"/>
        </w:rPr>
        <w:t>号。如果发送端接收到了反馈回来的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，那么我们就会知道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所指示的那个数据包一定发生了重传。我们用</w:t>
      </w:r>
      <w:proofErr w:type="spellStart"/>
      <w:r w:rsidRPr="00C801EC">
        <w:rPr>
          <w:rFonts w:ascii="Times New Roman" w:hAnsi="Times New Roman" w:cs="Times New Roman"/>
          <w:lang w:eastAsia="zh-CN"/>
        </w:rPr>
        <w:t>dup_xmits</w:t>
      </w:r>
      <w:proofErr w:type="spellEnd"/>
      <w:r w:rsidRPr="00C801EC">
        <w:rPr>
          <w:rFonts w:ascii="Times New Roman" w:hAnsi="Times New Roman" w:cs="Times New Roman"/>
          <w:lang w:eastAsia="zh-CN"/>
        </w:rPr>
        <w:t>变量来记录重传的冗余个数，由此我们估计的丢包个数</w:t>
      </w:r>
      <w:r w:rsidRPr="00C801EC">
        <w:rPr>
          <w:rFonts w:ascii="Times New Roman" w:hAnsi="Times New Roman" w:cs="Times New Roman"/>
          <w:lang w:eastAsia="zh-CN"/>
        </w:rPr>
        <w:t>=retransmits-</w:t>
      </w:r>
      <w:proofErr w:type="spellStart"/>
      <w:r w:rsidRPr="00C801EC">
        <w:rPr>
          <w:rFonts w:ascii="Times New Roman" w:hAnsi="Times New Roman" w:cs="Times New Roman"/>
          <w:lang w:eastAsia="zh-CN"/>
        </w:rPr>
        <w:t>dup_xmits</w:t>
      </w:r>
      <w:proofErr w:type="spellEnd"/>
      <w:r w:rsidRPr="00C801EC">
        <w:rPr>
          <w:rFonts w:ascii="Times New Roman" w:hAnsi="Times New Roman" w:cs="Times New Roman"/>
          <w:lang w:eastAsia="zh-CN"/>
        </w:rPr>
        <w:t>。</w:t>
      </w:r>
    </w:p>
    <w:p w14:paraId="31A22F27" w14:textId="77777777" w:rsidR="00EF53A3" w:rsidRPr="00C801EC" w:rsidRDefault="00EF53A3" w:rsidP="00EF53A3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7A5DCD9B" w14:textId="1AECF714" w:rsidR="009F3CD2" w:rsidRPr="00C801EC" w:rsidRDefault="00A67CAA" w:rsidP="002825FA">
      <w:pPr>
        <w:pStyle w:val="3"/>
        <w:rPr>
          <w:rFonts w:ascii="Times New Roman" w:eastAsiaTheme="minorEastAsia" w:hAnsi="Times New Roman" w:cs="Times New Roman"/>
          <w:lang w:eastAsia="zh-CN"/>
        </w:rPr>
      </w:pPr>
      <w:bookmarkStart w:id="24" w:name="三实验步骤-2"/>
      <w:bookmarkEnd w:id="15"/>
      <w:bookmarkEnd w:id="23"/>
      <w:r w:rsidRPr="00C801EC">
        <w:rPr>
          <w:rFonts w:ascii="Times New Roman" w:eastAsiaTheme="minorEastAsia" w:hAnsi="Times New Roman" w:cs="Times New Roman"/>
          <w:lang w:eastAsia="zh-CN"/>
        </w:rPr>
        <w:t>三、实验步骤</w:t>
      </w:r>
    </w:p>
    <w:p w14:paraId="70687199" w14:textId="313A4BF2" w:rsidR="00D15531" w:rsidRDefault="00991D03" w:rsidP="00A508B4">
      <w:pPr>
        <w:pStyle w:val="FirstParagraph"/>
        <w:spacing w:before="0" w:after="0" w:line="400" w:lineRule="exact"/>
        <w:ind w:firstLineChars="200" w:firstLine="480"/>
        <w:rPr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下面，我们用</w:t>
      </w:r>
      <w:r w:rsidRPr="00C801EC">
        <w:rPr>
          <w:rFonts w:ascii="Times New Roman" w:hAnsi="Times New Roman" w:cs="Times New Roman"/>
          <w:lang w:eastAsia="zh-CN"/>
        </w:rPr>
        <w:t xml:space="preserve"> C </w:t>
      </w:r>
      <w:r w:rsidRPr="00C801EC">
        <w:rPr>
          <w:rFonts w:ascii="Times New Roman" w:hAnsi="Times New Roman" w:cs="Times New Roman"/>
          <w:lang w:eastAsia="zh-CN"/>
        </w:rPr>
        <w:t>语言编写一个从</w:t>
      </w:r>
      <w:proofErr w:type="spellStart"/>
      <w:r w:rsidRPr="00C801EC">
        <w:rPr>
          <w:rFonts w:ascii="Times New Roman" w:hAnsi="Times New Roman" w:cs="Times New Roman"/>
          <w:lang w:eastAsia="zh-CN"/>
        </w:rPr>
        <w:t>pcap</w:t>
      </w:r>
      <w:proofErr w:type="spellEnd"/>
      <w:r w:rsidRPr="00C801EC">
        <w:rPr>
          <w:rFonts w:ascii="Times New Roman" w:hAnsi="Times New Roman" w:cs="Times New Roman"/>
          <w:lang w:eastAsia="zh-CN"/>
        </w:rPr>
        <w:t>文件读取关键参数并且统计发送端丢包率的程序。这里按照顺序列出了其中的关键步骤，源码为附录中的</w:t>
      </w:r>
      <w:r w:rsidRPr="00C801EC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C801EC">
        <w:rPr>
          <w:rFonts w:ascii="Times New Roman" w:hAnsi="Times New Roman" w:cs="Times New Roman"/>
          <w:lang w:eastAsia="zh-CN"/>
        </w:rPr>
        <w:t>loss_cbei.c</w:t>
      </w:r>
      <w:proofErr w:type="spellEnd"/>
      <w:r w:rsidRPr="00C801EC">
        <w:rPr>
          <w:rFonts w:ascii="Times New Roman" w:hAnsi="Times New Roman" w:cs="Times New Roman"/>
          <w:lang w:eastAsia="zh-CN"/>
        </w:rPr>
        <w:t xml:space="preserve"> </w:t>
      </w:r>
      <w:r w:rsidRPr="00C801EC">
        <w:rPr>
          <w:rFonts w:ascii="Times New Roman" w:hAnsi="Times New Roman" w:cs="Times New Roman"/>
          <w:lang w:eastAsia="zh-CN"/>
        </w:rPr>
        <w:t>文件。</w:t>
      </w:r>
      <w:r w:rsidR="00D14CFE">
        <w:rPr>
          <w:lang w:eastAsia="zh-CN"/>
        </w:rPr>
        <w:t xml:space="preserve"> </w:t>
      </w:r>
    </w:p>
    <w:p w14:paraId="248050EB" w14:textId="796ACCC5" w:rsidR="000C07DA" w:rsidRDefault="000C07DA" w:rsidP="002825FA">
      <w:pPr>
        <w:pStyle w:val="4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、整体流程</w:t>
      </w:r>
    </w:p>
    <w:p w14:paraId="113E8ED1" w14:textId="1263DFDA" w:rsidR="000C07DA" w:rsidRPr="007647C2" w:rsidRDefault="00D84DE4" w:rsidP="00D84DE4">
      <w:pPr>
        <w:pStyle w:val="a0"/>
        <w:spacing w:before="0" w:after="0" w:line="400" w:lineRule="exact"/>
        <w:ind w:firstLineChars="200" w:firstLine="480"/>
        <w:jc w:val="both"/>
        <w:rPr>
          <w:rFonts w:ascii="Times New Roman" w:eastAsiaTheme="minorEastAsia" w:hAnsi="Times New Roman" w:cs="Times New Roman"/>
          <w:lang w:eastAsia="zh-CN"/>
        </w:rPr>
      </w:pPr>
      <w:r w:rsidRPr="00D84DE4">
        <w:rPr>
          <w:rFonts w:ascii="Times New Roman" w:eastAsiaTheme="minorEastAsia" w:hAnsi="Times New Roman" w:cs="Times New Roman" w:hint="eastAsia"/>
          <w:lang w:eastAsia="zh-CN"/>
        </w:rPr>
        <w:t>实验</w:t>
      </w:r>
      <w:proofErr w:type="gramStart"/>
      <w:r>
        <w:rPr>
          <w:rFonts w:ascii="Times New Roman" w:eastAsiaTheme="minorEastAsia" w:hAnsi="Times New Roman" w:cs="Times New Roman" w:hint="eastAsia"/>
          <w:lang w:eastAsia="zh-CN"/>
        </w:rPr>
        <w:t>二</w:t>
      </w:r>
      <w:r w:rsidRPr="00D84DE4">
        <w:rPr>
          <w:rFonts w:ascii="Times New Roman" w:eastAsiaTheme="minorEastAsia" w:hAnsi="Times New Roman" w:cs="Times New Roman" w:hint="eastAsia"/>
          <w:lang w:eastAsia="zh-CN"/>
        </w:rPr>
        <w:t>主要</w:t>
      </w:r>
      <w:proofErr w:type="gramEnd"/>
      <w:r w:rsidRPr="00D84DE4">
        <w:rPr>
          <w:rFonts w:ascii="Times New Roman" w:eastAsiaTheme="minorEastAsia" w:hAnsi="Times New Roman" w:cs="Times New Roman" w:hint="eastAsia"/>
          <w:lang w:eastAsia="zh-CN"/>
        </w:rPr>
        <w:t>流程如图</w:t>
      </w:r>
      <w:r w:rsidRPr="00D84DE4">
        <w:rPr>
          <w:rFonts w:ascii="Times New Roman" w:eastAsiaTheme="minorEastAsia" w:hAnsi="Times New Roman" w:cs="Times New Roman" w:hint="eastAsia"/>
          <w:lang w:eastAsia="zh-CN"/>
        </w:rPr>
        <w:t>1</w:t>
      </w:r>
      <w:r w:rsidRPr="00D84DE4">
        <w:rPr>
          <w:rFonts w:ascii="Times New Roman" w:eastAsiaTheme="minorEastAsia" w:hAnsi="Times New Roman" w:cs="Times New Roman"/>
          <w:lang w:eastAsia="zh-CN"/>
        </w:rPr>
        <w:t>7.</w:t>
      </w:r>
      <w:r>
        <w:rPr>
          <w:rFonts w:ascii="Times New Roman" w:eastAsiaTheme="minorEastAsia" w:hAnsi="Times New Roman" w:cs="Times New Roman"/>
          <w:lang w:eastAsia="zh-CN"/>
        </w:rPr>
        <w:t>6</w:t>
      </w:r>
      <w:r w:rsidRPr="00D84DE4">
        <w:rPr>
          <w:rFonts w:ascii="Times New Roman" w:eastAsiaTheme="minorEastAsia" w:hAnsi="Times New Roman" w:cs="Times New Roman"/>
          <w:lang w:eastAsia="zh-CN"/>
        </w:rPr>
        <w:t>所示</w:t>
      </w:r>
      <w:r w:rsidRPr="00D84DE4">
        <w:rPr>
          <w:rFonts w:ascii="Times New Roman" w:eastAsiaTheme="minorEastAsia" w:hAnsi="Times New Roman" w:cs="Times New Roman" w:hint="eastAsia"/>
          <w:lang w:eastAsia="zh-CN"/>
        </w:rPr>
        <w:t>。</w:t>
      </w:r>
      <w:r w:rsidR="000D3639" w:rsidRPr="007647C2">
        <w:rPr>
          <w:rFonts w:ascii="Times New Roman" w:eastAsiaTheme="minorEastAsia" w:hAnsi="Times New Roman" w:cs="Times New Roman"/>
          <w:lang w:eastAsia="zh-CN"/>
        </w:rPr>
        <w:t>首先程序读入</w:t>
      </w:r>
      <w:proofErr w:type="spellStart"/>
      <w:r w:rsidR="000D3639" w:rsidRPr="007647C2">
        <w:rPr>
          <w:rFonts w:ascii="Times New Roman" w:eastAsiaTheme="minorEastAsia" w:hAnsi="Times New Roman" w:cs="Times New Roman"/>
          <w:lang w:eastAsia="zh-CN"/>
        </w:rPr>
        <w:t>pcap</w:t>
      </w:r>
      <w:proofErr w:type="spellEnd"/>
      <w:r w:rsidR="000D3639" w:rsidRPr="007647C2">
        <w:rPr>
          <w:rFonts w:ascii="Times New Roman" w:eastAsiaTheme="minorEastAsia" w:hAnsi="Times New Roman" w:cs="Times New Roman"/>
          <w:lang w:eastAsia="zh-CN"/>
        </w:rPr>
        <w:t>文件并且从每一个</w:t>
      </w:r>
      <w:r w:rsidR="000D3639" w:rsidRPr="007647C2">
        <w:rPr>
          <w:rFonts w:ascii="Times New Roman" w:eastAsiaTheme="minorEastAsia" w:hAnsi="Times New Roman" w:cs="Times New Roman"/>
          <w:lang w:eastAsia="zh-CN"/>
        </w:rPr>
        <w:t>packet</w:t>
      </w:r>
      <w:r w:rsidR="000D3639" w:rsidRPr="007647C2">
        <w:rPr>
          <w:rFonts w:ascii="Times New Roman" w:eastAsiaTheme="minorEastAsia" w:hAnsi="Times New Roman" w:cs="Times New Roman"/>
          <w:lang w:eastAsia="zh-CN"/>
        </w:rPr>
        <w:t>中提取关键字段信息，主要包括五元组、序列号、确认号、</w:t>
      </w:r>
      <w:r w:rsidR="000D3639" w:rsidRPr="007647C2">
        <w:rPr>
          <w:rFonts w:ascii="Times New Roman" w:eastAsiaTheme="minorEastAsia" w:hAnsi="Times New Roman" w:cs="Times New Roman"/>
          <w:lang w:eastAsia="zh-CN"/>
        </w:rPr>
        <w:t>SACK</w:t>
      </w:r>
      <w:r w:rsidR="000D3639" w:rsidRPr="007647C2">
        <w:rPr>
          <w:rFonts w:ascii="Times New Roman" w:eastAsiaTheme="minorEastAsia" w:hAnsi="Times New Roman" w:cs="Times New Roman"/>
          <w:lang w:eastAsia="zh-CN"/>
        </w:rPr>
        <w:t>块等关键信息。当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程序</w:t>
      </w:r>
      <w:r w:rsidR="000D3639" w:rsidRPr="007647C2">
        <w:rPr>
          <w:rFonts w:ascii="Times New Roman" w:eastAsiaTheme="minorEastAsia" w:hAnsi="Times New Roman" w:cs="Times New Roman"/>
          <w:lang w:eastAsia="zh-CN"/>
        </w:rPr>
        <w:t>读到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的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packet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是</w:t>
      </w:r>
      <w:r w:rsidR="000D3639" w:rsidRPr="007647C2">
        <w:rPr>
          <w:rFonts w:ascii="Times New Roman" w:eastAsiaTheme="minorEastAsia" w:hAnsi="Times New Roman" w:cs="Times New Roman"/>
          <w:lang w:eastAsia="zh-CN"/>
        </w:rPr>
        <w:t>发送端发送的数据报文，则去维护一个代表当前最大序列号的变量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以及发送端发生重传的数量信息。如果程序读到的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packet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是发送端接收到的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ACK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报文，则</w:t>
      </w:r>
      <w:r w:rsidR="007647C2" w:rsidRPr="007647C2">
        <w:rPr>
          <w:rFonts w:ascii="Times New Roman" w:eastAsiaTheme="minorEastAsia" w:hAnsi="Times New Roman" w:cs="Times New Roman"/>
          <w:lang w:eastAsia="zh-CN"/>
        </w:rPr>
        <w:t>根据是否存在</w:t>
      </w:r>
      <w:r w:rsidR="007647C2" w:rsidRPr="007647C2">
        <w:rPr>
          <w:rFonts w:ascii="Times New Roman" w:eastAsiaTheme="minorEastAsia" w:hAnsi="Times New Roman" w:cs="Times New Roman"/>
          <w:lang w:eastAsia="zh-CN"/>
        </w:rPr>
        <w:t>DSACK</w:t>
      </w:r>
      <w:r w:rsidR="007647C2" w:rsidRPr="007647C2">
        <w:rPr>
          <w:rFonts w:ascii="Times New Roman" w:eastAsiaTheme="minorEastAsia" w:hAnsi="Times New Roman" w:cs="Times New Roman"/>
          <w:lang w:eastAsia="zh-CN"/>
        </w:rPr>
        <w:t>字段</w:t>
      </w:r>
      <w:r w:rsidR="00126FC2" w:rsidRPr="007647C2">
        <w:rPr>
          <w:rFonts w:ascii="Times New Roman" w:eastAsiaTheme="minorEastAsia" w:hAnsi="Times New Roman" w:cs="Times New Roman"/>
          <w:lang w:eastAsia="zh-CN"/>
        </w:rPr>
        <w:t>去统计冗余重传的数量。</w:t>
      </w:r>
      <w:r w:rsidR="00EE13E7" w:rsidRPr="007647C2">
        <w:rPr>
          <w:rFonts w:ascii="Times New Roman" w:eastAsiaTheme="minorEastAsia" w:hAnsi="Times New Roman" w:cs="Times New Roman"/>
          <w:lang w:eastAsia="zh-CN"/>
        </w:rPr>
        <w:t>程序循环结束后，通过公式丢包个数</w:t>
      </w:r>
      <w:r w:rsidR="00EE13E7" w:rsidRPr="007647C2">
        <w:rPr>
          <w:rFonts w:ascii="Times New Roman" w:eastAsiaTheme="minorEastAsia" w:hAnsi="Times New Roman" w:cs="Times New Roman"/>
          <w:lang w:eastAsia="zh-CN"/>
        </w:rPr>
        <w:t>=</w:t>
      </w:r>
      <w:r w:rsidR="00EE13E7" w:rsidRPr="007647C2">
        <w:rPr>
          <w:rFonts w:ascii="Times New Roman" w:eastAsiaTheme="minorEastAsia" w:hAnsi="Times New Roman" w:cs="Times New Roman"/>
          <w:lang w:eastAsia="zh-CN"/>
        </w:rPr>
        <w:t>重传数量</w:t>
      </w:r>
      <w:r w:rsidR="00EE13E7" w:rsidRPr="007647C2">
        <w:rPr>
          <w:rFonts w:ascii="Times New Roman" w:eastAsiaTheme="minorEastAsia" w:hAnsi="Times New Roman" w:cs="Times New Roman"/>
          <w:lang w:eastAsia="zh-CN"/>
        </w:rPr>
        <w:t>-</w:t>
      </w:r>
      <w:r w:rsidR="00EE13E7" w:rsidRPr="007647C2">
        <w:rPr>
          <w:rFonts w:ascii="Times New Roman" w:eastAsiaTheme="minorEastAsia" w:hAnsi="Times New Roman" w:cs="Times New Roman"/>
          <w:lang w:eastAsia="zh-CN"/>
        </w:rPr>
        <w:t>冗余重传数量，来估计丢包个数并且计算丢包率。</w:t>
      </w:r>
    </w:p>
    <w:p w14:paraId="0CF7C9E7" w14:textId="11756812" w:rsidR="000C07DA" w:rsidRDefault="007647C2" w:rsidP="007647C2">
      <w:pPr>
        <w:pStyle w:val="a0"/>
        <w:ind w:firstLine="480"/>
        <w:jc w:val="center"/>
        <w:rPr>
          <w:rFonts w:eastAsiaTheme="minorEastAsia"/>
          <w:lang w:eastAsia="zh-CN"/>
        </w:rPr>
      </w:pPr>
      <w:r w:rsidRPr="002825FA">
        <w:rPr>
          <w:rFonts w:asciiTheme="minorEastAsia" w:eastAsiaTheme="minorEastAsia" w:hAnsiTheme="minorEastAsia"/>
          <w:noProof/>
          <w:lang w:eastAsia="zh-CN"/>
        </w:rPr>
        <w:lastRenderedPageBreak/>
        <w:drawing>
          <wp:inline distT="0" distB="0" distL="0" distR="0" wp14:anchorId="60264252" wp14:editId="0773D4E4">
            <wp:extent cx="3595412" cy="4598604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412" cy="459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1E5FD" w14:textId="0AD1F104" w:rsidR="00EE13E7" w:rsidRPr="00D84DE4" w:rsidRDefault="00D84DE4" w:rsidP="000C07DA">
      <w:pPr>
        <w:pStyle w:val="a0"/>
        <w:ind w:firstLine="480"/>
        <w:jc w:val="center"/>
        <w:rPr>
          <w:rFonts w:eastAsiaTheme="minorEastAsia"/>
          <w:sz w:val="21"/>
          <w:szCs w:val="21"/>
          <w:lang w:eastAsia="zh-CN"/>
        </w:rPr>
      </w:pPr>
      <w:r w:rsidRPr="00D84DE4">
        <w:rPr>
          <w:rFonts w:eastAsiaTheme="minorEastAsia" w:hint="eastAsia"/>
          <w:sz w:val="21"/>
          <w:szCs w:val="21"/>
          <w:lang w:eastAsia="zh-CN"/>
        </w:rPr>
        <w:t>图</w:t>
      </w:r>
      <w:r w:rsidRPr="00D84DE4">
        <w:rPr>
          <w:rFonts w:eastAsiaTheme="minorEastAsia" w:hint="eastAsia"/>
          <w:sz w:val="21"/>
          <w:szCs w:val="21"/>
          <w:lang w:eastAsia="zh-CN"/>
        </w:rPr>
        <w:t>1</w:t>
      </w:r>
      <w:r w:rsidRPr="00D84DE4">
        <w:rPr>
          <w:rFonts w:eastAsiaTheme="minorEastAsia"/>
          <w:sz w:val="21"/>
          <w:szCs w:val="21"/>
          <w:lang w:eastAsia="zh-CN"/>
        </w:rPr>
        <w:t>7.6</w:t>
      </w:r>
      <w:r w:rsidRPr="00D84DE4">
        <w:rPr>
          <w:rFonts w:eastAsiaTheme="minorEastAsia" w:hint="eastAsia"/>
          <w:sz w:val="21"/>
          <w:szCs w:val="21"/>
          <w:lang w:eastAsia="zh-CN"/>
        </w:rPr>
        <w:t>实验二流程图</w:t>
      </w:r>
    </w:p>
    <w:p w14:paraId="0FCF81D3" w14:textId="352526A5" w:rsidR="00991D03" w:rsidRPr="00C801EC" w:rsidRDefault="000C07DA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2</w:t>
      </w:r>
      <w:r w:rsidR="00991D03" w:rsidRPr="00C801EC">
        <w:rPr>
          <w:rFonts w:ascii="Times New Roman" w:hAnsi="Times New Roman" w:cs="Times New Roman"/>
          <w:lang w:eastAsia="zh-CN"/>
        </w:rPr>
        <w:t>、定义</w:t>
      </w:r>
      <w:r w:rsidR="00991D03" w:rsidRPr="00C801EC">
        <w:rPr>
          <w:rFonts w:ascii="Times New Roman" w:hAnsi="Times New Roman" w:cs="Times New Roman"/>
          <w:lang w:eastAsia="zh-CN"/>
        </w:rPr>
        <w:t>Quintet</w:t>
      </w:r>
      <w:r w:rsidR="00991D03" w:rsidRPr="00C801EC">
        <w:rPr>
          <w:rFonts w:ascii="Times New Roman" w:hAnsi="Times New Roman" w:cs="Times New Roman"/>
          <w:lang w:eastAsia="zh-CN"/>
        </w:rPr>
        <w:t>结构体</w:t>
      </w:r>
    </w:p>
    <w:p w14:paraId="1416D046" w14:textId="60495903" w:rsidR="00991D03" w:rsidRPr="00C801EC" w:rsidRDefault="00991D03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Quintet</w:t>
      </w:r>
      <w:r w:rsidRPr="00C801EC">
        <w:rPr>
          <w:rFonts w:ascii="Times New Roman" w:hAnsi="Times New Roman" w:cs="Times New Roman"/>
          <w:lang w:eastAsia="zh-CN"/>
        </w:rPr>
        <w:t>结构体主要储存了</w:t>
      </w:r>
      <w:r w:rsidR="001747F7" w:rsidRPr="00C801EC">
        <w:rPr>
          <w:rFonts w:ascii="Times New Roman" w:hAnsi="Times New Roman" w:cs="Times New Roman"/>
          <w:lang w:eastAsia="zh-CN"/>
        </w:rPr>
        <w:t>报文的关键</w:t>
      </w:r>
      <w:r w:rsidRPr="00C801EC">
        <w:rPr>
          <w:rFonts w:ascii="Times New Roman" w:hAnsi="Times New Roman" w:cs="Times New Roman"/>
          <w:lang w:eastAsia="zh-CN"/>
        </w:rPr>
        <w:t>信息。</w:t>
      </w:r>
      <w:r w:rsidR="001747F7" w:rsidRPr="00C801EC">
        <w:rPr>
          <w:rFonts w:ascii="Times New Roman" w:hAnsi="Times New Roman" w:cs="Times New Roman"/>
          <w:lang w:eastAsia="zh-CN"/>
        </w:rPr>
        <w:t>我们利用</w:t>
      </w:r>
      <w:r w:rsidR="001747F7" w:rsidRPr="00C801EC">
        <w:rPr>
          <w:rFonts w:ascii="Times New Roman" w:hAnsi="Times New Roman" w:cs="Times New Roman"/>
          <w:lang w:eastAsia="zh-CN"/>
        </w:rPr>
        <w:t>TCP</w:t>
      </w:r>
      <w:proofErr w:type="gramStart"/>
      <w:r w:rsidR="001747F7" w:rsidRPr="00C801EC">
        <w:rPr>
          <w:rFonts w:ascii="Times New Roman" w:hAnsi="Times New Roman" w:cs="Times New Roman"/>
          <w:lang w:eastAsia="zh-CN"/>
        </w:rPr>
        <w:t>流五元组</w:t>
      </w:r>
      <w:proofErr w:type="gramEnd"/>
      <w:r w:rsidR="001747F7" w:rsidRPr="00C801EC">
        <w:rPr>
          <w:rFonts w:ascii="Times New Roman" w:hAnsi="Times New Roman" w:cs="Times New Roman"/>
          <w:lang w:eastAsia="zh-CN"/>
        </w:rPr>
        <w:t>来判断当前报文是否属于我们所要提取的</w:t>
      </w:r>
      <w:r w:rsidR="001747F7" w:rsidRPr="00C801EC">
        <w:rPr>
          <w:rFonts w:ascii="Times New Roman" w:hAnsi="Times New Roman" w:cs="Times New Roman"/>
          <w:lang w:eastAsia="zh-CN"/>
        </w:rPr>
        <w:t>TCP</w:t>
      </w:r>
      <w:r w:rsidR="001747F7" w:rsidRPr="00C801EC">
        <w:rPr>
          <w:rFonts w:ascii="Times New Roman" w:hAnsi="Times New Roman" w:cs="Times New Roman"/>
          <w:lang w:eastAsia="zh-CN"/>
        </w:rPr>
        <w:t>流。序号、确认号、</w:t>
      </w:r>
      <w:r w:rsidR="001747F7" w:rsidRPr="00C801EC">
        <w:rPr>
          <w:rFonts w:ascii="Times New Roman" w:hAnsi="Times New Roman" w:cs="Times New Roman"/>
          <w:lang w:eastAsia="zh-CN"/>
        </w:rPr>
        <w:t>SACK blocks</w:t>
      </w:r>
      <w:r w:rsidR="001747F7" w:rsidRPr="00C801EC">
        <w:rPr>
          <w:rFonts w:ascii="Times New Roman" w:hAnsi="Times New Roman" w:cs="Times New Roman"/>
          <w:lang w:eastAsia="zh-CN"/>
        </w:rPr>
        <w:t>等字段用</w:t>
      </w:r>
      <w:r w:rsidR="000856C3">
        <w:rPr>
          <w:rFonts w:ascii="Times New Roman" w:hAnsi="Times New Roman" w:cs="Times New Roman" w:hint="eastAsia"/>
          <w:lang w:eastAsia="zh-CN"/>
        </w:rPr>
        <w:t>于</w:t>
      </w:r>
      <w:r w:rsidR="001747F7" w:rsidRPr="00C801EC">
        <w:rPr>
          <w:rFonts w:ascii="Times New Roman" w:hAnsi="Times New Roman" w:cs="Times New Roman"/>
          <w:lang w:eastAsia="zh-CN"/>
        </w:rPr>
        <w:t>后续丢包率的计算。</w:t>
      </w:r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56C47D5C" w14:textId="77777777" w:rsidTr="00266466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17E44F95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bookmarkStart w:id="25" w:name="_Hlk121167066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typedef struct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ack_Edges</w:t>
            </w:r>
            <w:proofErr w:type="spellEnd"/>
          </w:p>
          <w:p w14:paraId="2CCDC27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6CAA7066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    u_int32 ledge; // SACK block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左边界</w:t>
            </w:r>
          </w:p>
          <w:p w14:paraId="61A6EE17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u_int32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redg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// SACK block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右边界</w:t>
            </w:r>
          </w:p>
          <w:p w14:paraId="5C08DE11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}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ack_Edge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</w:t>
            </w:r>
          </w:p>
          <w:p w14:paraId="5B3C19BA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typedef struct __attribute__((__packed__))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_Tuple</w:t>
            </w:r>
            <w:proofErr w:type="spellEnd"/>
          </w:p>
          <w:p w14:paraId="2BB3CF76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2C2AA202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u_int32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rcIP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  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源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IP 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地址</w:t>
            </w:r>
          </w:p>
          <w:p w14:paraId="7A95ECC8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u_int32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DstIP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  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目的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IP 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地址</w:t>
            </w:r>
          </w:p>
          <w:p w14:paraId="64A9AE7D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u_short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rcPort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源端口号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16bit</w:t>
            </w:r>
          </w:p>
          <w:p w14:paraId="5C97D8BC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u_short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DstPort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目的端口号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16bit</w:t>
            </w:r>
          </w:p>
          <w:p w14:paraId="486290A5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lastRenderedPageBreak/>
              <w:t>    u_int8 Protocol; 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协议类型</w:t>
            </w:r>
          </w:p>
          <w:p w14:paraId="0853D672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}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_Tupl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</w:t>
            </w:r>
          </w:p>
          <w:p w14:paraId="1356985A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ypedef struct Quintet</w:t>
            </w:r>
          </w:p>
          <w:p w14:paraId="7C1F6C5D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5C8D2A6A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_Tupl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Tupl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// TCP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流五元组</w:t>
            </w:r>
            <w:proofErr w:type="gramEnd"/>
          </w:p>
          <w:p w14:paraId="2EA0FD73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u_int32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eqNum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    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序号</w:t>
            </w:r>
          </w:p>
          <w:p w14:paraId="7127EF8E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u_int32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AckNum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    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确认号</w:t>
            </w:r>
          </w:p>
          <w:p w14:paraId="241DFF11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    u_int16 payload;    //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负载数据大小</w:t>
            </w:r>
          </w:p>
          <w:p w14:paraId="2DCEF8FB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u_int8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Edges_Num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;   // SACK blocks</w:t>
            </w: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个数</w:t>
            </w:r>
          </w:p>
          <w:p w14:paraId="78328BCC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ack_Edge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*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Edges;  /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/ SACK blocks</w:t>
            </w:r>
          </w:p>
          <w:p w14:paraId="462A106A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} Quintet;</w:t>
            </w:r>
          </w:p>
        </w:tc>
      </w:tr>
      <w:bookmarkEnd w:id="25"/>
    </w:tbl>
    <w:p w14:paraId="365BC5A0" w14:textId="77777777" w:rsidR="00266466" w:rsidRPr="00C801EC" w:rsidRDefault="00266466" w:rsidP="00266466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7E2644A4" w14:textId="0AFEDCCD" w:rsidR="00EB1151" w:rsidRPr="00C801EC" w:rsidRDefault="000C07DA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3</w:t>
      </w:r>
      <w:r w:rsidR="001747F7" w:rsidRPr="00C801EC">
        <w:rPr>
          <w:rFonts w:ascii="Times New Roman" w:hAnsi="Times New Roman" w:cs="Times New Roman"/>
          <w:lang w:eastAsia="zh-CN"/>
        </w:rPr>
        <w:t>、</w:t>
      </w:r>
      <w:r w:rsidR="00EB1151" w:rsidRPr="00C801EC">
        <w:rPr>
          <w:rFonts w:ascii="Times New Roman" w:hAnsi="Times New Roman" w:cs="Times New Roman"/>
          <w:lang w:eastAsia="zh-CN"/>
        </w:rPr>
        <w:t>确定报文类别</w:t>
      </w:r>
    </w:p>
    <w:p w14:paraId="43CF5F2F" w14:textId="6D3A708E" w:rsidR="00EB1151" w:rsidRPr="00C801EC" w:rsidRDefault="00EB1151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通过前面提到的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五元组来判断当前报文是属于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流中的发送报文还是接收报文。</w:t>
      </w:r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2C9D8ACF" w14:textId="77777777" w:rsidTr="00526B11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68C1CC0D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bookmarkStart w:id="26" w:name="_Hlk121167164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u_int8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sData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spellStart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_Tupl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s1,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_Tupl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s2)</w:t>
            </w:r>
          </w:p>
          <w:p w14:paraId="6DBDFCF1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u_int8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sAck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spellStart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_Tupl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s1,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cp_Tupl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s2)</w:t>
            </w:r>
          </w:p>
        </w:tc>
      </w:tr>
      <w:bookmarkEnd w:id="26"/>
    </w:tbl>
    <w:p w14:paraId="75FCFA1C" w14:textId="77777777" w:rsidR="00266466" w:rsidRPr="00C801EC" w:rsidRDefault="00266466" w:rsidP="00266466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25BF252D" w14:textId="595762D9" w:rsidR="00741A28" w:rsidRPr="00C801EC" w:rsidRDefault="000C07DA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4</w:t>
      </w:r>
      <w:r w:rsidR="00741A28" w:rsidRPr="00C801EC">
        <w:rPr>
          <w:rFonts w:ascii="Times New Roman" w:hAnsi="Times New Roman" w:cs="Times New Roman"/>
          <w:lang w:eastAsia="zh-CN"/>
        </w:rPr>
        <w:t>、</w:t>
      </w:r>
      <w:proofErr w:type="spellStart"/>
      <w:r w:rsidR="00741A28" w:rsidRPr="00C801EC">
        <w:rPr>
          <w:rFonts w:ascii="Times New Roman" w:hAnsi="Times New Roman" w:cs="Times New Roman"/>
          <w:lang w:eastAsia="zh-CN"/>
        </w:rPr>
        <w:t>IsDSACK</w:t>
      </w:r>
      <w:proofErr w:type="spellEnd"/>
    </w:p>
    <w:p w14:paraId="4D9EC619" w14:textId="116D4DAA" w:rsidR="00741A28" w:rsidRPr="00C801EC" w:rsidRDefault="00C56C3E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当发送端接收到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报文的时候，我们需要判断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字段的第一个</w:t>
      </w:r>
      <w:r w:rsidRPr="00C801EC">
        <w:rPr>
          <w:rFonts w:ascii="Times New Roman" w:hAnsi="Times New Roman" w:cs="Times New Roman"/>
          <w:lang w:eastAsia="zh-CN"/>
        </w:rPr>
        <w:t>block</w:t>
      </w:r>
      <w:r w:rsidRPr="00C801EC">
        <w:rPr>
          <w:rFonts w:ascii="Times New Roman" w:hAnsi="Times New Roman" w:cs="Times New Roman"/>
          <w:lang w:eastAsia="zh-CN"/>
        </w:rPr>
        <w:t>是否为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块。当第一个</w:t>
      </w:r>
      <w:r w:rsidRPr="00C801EC">
        <w:rPr>
          <w:rFonts w:ascii="Times New Roman" w:hAnsi="Times New Roman" w:cs="Times New Roman"/>
          <w:lang w:eastAsia="zh-CN"/>
        </w:rPr>
        <w:t>block</w:t>
      </w:r>
      <w:r w:rsidRPr="00C801EC">
        <w:rPr>
          <w:rFonts w:ascii="Times New Roman" w:hAnsi="Times New Roman" w:cs="Times New Roman"/>
          <w:lang w:eastAsia="zh-CN"/>
        </w:rPr>
        <w:t>的左边界小于等于</w:t>
      </w:r>
      <w:r w:rsidRPr="00C801EC">
        <w:rPr>
          <w:rFonts w:ascii="Times New Roman" w:hAnsi="Times New Roman" w:cs="Times New Roman"/>
          <w:lang w:eastAsia="zh-CN"/>
        </w:rPr>
        <w:t>ack number</w:t>
      </w:r>
      <w:r w:rsidRPr="00C801EC">
        <w:rPr>
          <w:rFonts w:ascii="Times New Roman" w:hAnsi="Times New Roman" w:cs="Times New Roman"/>
          <w:lang w:eastAsia="zh-CN"/>
        </w:rPr>
        <w:t>则说明它是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块，如果大于</w:t>
      </w:r>
      <w:r w:rsidRPr="00C801EC">
        <w:rPr>
          <w:rFonts w:ascii="Times New Roman" w:hAnsi="Times New Roman" w:cs="Times New Roman"/>
          <w:lang w:eastAsia="zh-CN"/>
        </w:rPr>
        <w:t>ack number</w:t>
      </w:r>
      <w:r w:rsidRPr="00C801EC">
        <w:rPr>
          <w:rFonts w:ascii="Times New Roman" w:hAnsi="Times New Roman" w:cs="Times New Roman"/>
          <w:lang w:eastAsia="zh-CN"/>
        </w:rPr>
        <w:t>则应该与第二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比较，如果第二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包含第一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，则说明第一个</w:t>
      </w:r>
      <w:r w:rsidRPr="00C801EC">
        <w:rPr>
          <w:rFonts w:ascii="Times New Roman" w:hAnsi="Times New Roman" w:cs="Times New Roman"/>
          <w:lang w:eastAsia="zh-CN"/>
        </w:rPr>
        <w:t>SACK</w:t>
      </w:r>
      <w:r w:rsidRPr="00C801EC">
        <w:rPr>
          <w:rFonts w:ascii="Times New Roman" w:hAnsi="Times New Roman" w:cs="Times New Roman"/>
          <w:lang w:eastAsia="zh-CN"/>
        </w:rPr>
        <w:t>块为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块。</w:t>
      </w:r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6A197C71" w14:textId="77777777" w:rsidTr="00526B11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55FF2E5E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if (quintet-&gt;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Edges !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= NULL)</w:t>
            </w:r>
          </w:p>
          <w:p w14:paraId="39A2B6B2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{</w:t>
            </w:r>
          </w:p>
          <w:p w14:paraId="3247AFBE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ack_Edge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*p = quintet-&gt;Edges;</w:t>
            </w:r>
          </w:p>
          <w:p w14:paraId="032DE724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    if (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ntohl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p-&gt;ledge) &lt; quintet-&gt;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AckNum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|| (quintet-&gt;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Edges_Num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&gt;= 2 &amp;&amp;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ntohl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(p + 1)-&gt;ledge) &lt;=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ntohl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(p-&gt;ledge) &amp;&amp;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ntohl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(p + 1)-&gt;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redg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) &gt;=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ntohl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(p-&gt;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redg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)))</w:t>
            </w:r>
          </w:p>
          <w:p w14:paraId="1308FEC3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    {</w:t>
            </w:r>
          </w:p>
          <w:p w14:paraId="5B22388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dup_xmit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+= 1;</w:t>
            </w:r>
          </w:p>
          <w:p w14:paraId="4ADFCB5E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    }</w:t>
            </w:r>
          </w:p>
          <w:p w14:paraId="0689A8B3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}</w:t>
            </w:r>
          </w:p>
        </w:tc>
      </w:tr>
    </w:tbl>
    <w:p w14:paraId="29492782" w14:textId="77777777" w:rsidR="00266466" w:rsidRPr="00C801EC" w:rsidRDefault="00266466" w:rsidP="00266466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3F66E2C8" w14:textId="7CD3B86E" w:rsidR="00EB1151" w:rsidRPr="00C801EC" w:rsidRDefault="000C07DA" w:rsidP="002825FA">
      <w:pPr>
        <w:pStyle w:val="4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5</w:t>
      </w:r>
      <w:r w:rsidR="00EB1151" w:rsidRPr="00C801EC">
        <w:rPr>
          <w:rFonts w:ascii="Times New Roman" w:hAnsi="Times New Roman" w:cs="Times New Roman"/>
          <w:lang w:eastAsia="zh-CN"/>
        </w:rPr>
        <w:t>、丢包率的计算</w:t>
      </w:r>
    </w:p>
    <w:p w14:paraId="1200410A" w14:textId="046348AB" w:rsidR="00B90B2F" w:rsidRPr="00C801EC" w:rsidRDefault="00B90B2F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其中</w:t>
      </w:r>
      <w:proofErr w:type="spellStart"/>
      <w:r w:rsidRPr="00C801EC">
        <w:rPr>
          <w:rFonts w:ascii="Times New Roman" w:hAnsi="Times New Roman" w:cs="Times New Roman"/>
          <w:lang w:eastAsia="zh-CN"/>
        </w:rPr>
        <w:t>highdata</w:t>
      </w:r>
      <w:proofErr w:type="spellEnd"/>
      <w:r w:rsidRPr="00C801EC">
        <w:rPr>
          <w:rFonts w:ascii="Times New Roman" w:hAnsi="Times New Roman" w:cs="Times New Roman"/>
          <w:lang w:eastAsia="zh-CN"/>
        </w:rPr>
        <w:t>代表发送端发送的最大的序列号，</w:t>
      </w:r>
      <w:r w:rsidRPr="00C801EC">
        <w:rPr>
          <w:rFonts w:ascii="Times New Roman" w:hAnsi="Times New Roman" w:cs="Times New Roman"/>
          <w:lang w:eastAsia="zh-CN"/>
        </w:rPr>
        <w:t>retransmits</w:t>
      </w:r>
      <w:r w:rsidRPr="00C801EC">
        <w:rPr>
          <w:rFonts w:ascii="Times New Roman" w:hAnsi="Times New Roman" w:cs="Times New Roman"/>
          <w:lang w:eastAsia="zh-CN"/>
        </w:rPr>
        <w:t>表示发送端的重传个数，</w:t>
      </w:r>
      <w:proofErr w:type="spellStart"/>
      <w:r w:rsidRPr="00C801EC">
        <w:rPr>
          <w:rFonts w:ascii="Times New Roman" w:hAnsi="Times New Roman" w:cs="Times New Roman"/>
          <w:lang w:eastAsia="zh-CN"/>
        </w:rPr>
        <w:t>dup_xmits</w:t>
      </w:r>
      <w:proofErr w:type="spellEnd"/>
      <w:r w:rsidRPr="00C801EC">
        <w:rPr>
          <w:rFonts w:ascii="Times New Roman" w:hAnsi="Times New Roman" w:cs="Times New Roman"/>
          <w:lang w:eastAsia="zh-CN"/>
        </w:rPr>
        <w:t>代表发送端的冗余重传个数。我们遍历</w:t>
      </w:r>
      <w:proofErr w:type="spellStart"/>
      <w:r w:rsidRPr="00C801EC">
        <w:rPr>
          <w:rFonts w:ascii="Times New Roman" w:hAnsi="Times New Roman" w:cs="Times New Roman"/>
          <w:lang w:eastAsia="zh-CN"/>
        </w:rPr>
        <w:t>pcap</w:t>
      </w:r>
      <w:proofErr w:type="spellEnd"/>
      <w:r w:rsidRPr="00C801EC">
        <w:rPr>
          <w:rFonts w:ascii="Times New Roman" w:hAnsi="Times New Roman" w:cs="Times New Roman"/>
          <w:lang w:eastAsia="zh-CN"/>
        </w:rPr>
        <w:t>文件中每一个报文，</w:t>
      </w:r>
      <w:r w:rsidRPr="00C801EC">
        <w:rPr>
          <w:rFonts w:ascii="Times New Roman" w:hAnsi="Times New Roman" w:cs="Times New Roman"/>
          <w:lang w:eastAsia="zh-CN"/>
        </w:rPr>
        <w:lastRenderedPageBreak/>
        <w:t>如果该报文为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流中发送端发送的数据报文</w:t>
      </w:r>
      <w:r w:rsidR="000856C3">
        <w:rPr>
          <w:rFonts w:ascii="Times New Roman" w:hAnsi="Times New Roman" w:cs="Times New Roman" w:hint="eastAsia"/>
          <w:lang w:eastAsia="zh-CN"/>
        </w:rPr>
        <w:t>，</w:t>
      </w:r>
      <w:r w:rsidRPr="00C801EC">
        <w:rPr>
          <w:rFonts w:ascii="Times New Roman" w:hAnsi="Times New Roman" w:cs="Times New Roman"/>
          <w:lang w:eastAsia="zh-CN"/>
        </w:rPr>
        <w:t>则维护当前发送的最大的序列号，当发送的序列号小于</w:t>
      </w:r>
      <w:proofErr w:type="spellStart"/>
      <w:r w:rsidRPr="00C801EC">
        <w:rPr>
          <w:rFonts w:ascii="Times New Roman" w:hAnsi="Times New Roman" w:cs="Times New Roman"/>
          <w:lang w:eastAsia="zh-CN"/>
        </w:rPr>
        <w:t>highdata</w:t>
      </w:r>
      <w:proofErr w:type="spellEnd"/>
      <w:r w:rsidRPr="00C801EC">
        <w:rPr>
          <w:rFonts w:ascii="Times New Roman" w:hAnsi="Times New Roman" w:cs="Times New Roman"/>
          <w:lang w:eastAsia="zh-CN"/>
        </w:rPr>
        <w:t>，</w:t>
      </w:r>
      <w:r w:rsidRPr="00C801EC">
        <w:rPr>
          <w:rFonts w:ascii="Times New Roman" w:hAnsi="Times New Roman" w:cs="Times New Roman"/>
          <w:lang w:eastAsia="zh-CN"/>
        </w:rPr>
        <w:t xml:space="preserve"> retransmits </w:t>
      </w:r>
      <w:r w:rsidR="000856C3">
        <w:rPr>
          <w:rFonts w:ascii="Times New Roman" w:hAnsi="Times New Roman" w:cs="Times New Roman" w:hint="eastAsia"/>
          <w:lang w:eastAsia="zh-CN"/>
        </w:rPr>
        <w:t>自增</w:t>
      </w:r>
      <w:proofErr w:type="gramStart"/>
      <w:r w:rsidR="000856C3">
        <w:rPr>
          <w:rFonts w:ascii="Times New Roman" w:hAnsi="Times New Roman" w:cs="Times New Roman" w:hint="eastAsia"/>
          <w:lang w:eastAsia="zh-CN"/>
        </w:rPr>
        <w:t>一</w:t>
      </w:r>
      <w:proofErr w:type="gramEnd"/>
      <w:r w:rsidRPr="00C801EC">
        <w:rPr>
          <w:rFonts w:ascii="Times New Roman" w:hAnsi="Times New Roman" w:cs="Times New Roman"/>
          <w:lang w:eastAsia="zh-CN"/>
        </w:rPr>
        <w:t>。如果该报文为</w:t>
      </w:r>
      <w:r w:rsidRPr="00C801EC">
        <w:rPr>
          <w:rFonts w:ascii="Times New Roman" w:hAnsi="Times New Roman" w:cs="Times New Roman"/>
          <w:lang w:eastAsia="zh-CN"/>
        </w:rPr>
        <w:t>TCP</w:t>
      </w:r>
      <w:r w:rsidRPr="00C801EC">
        <w:rPr>
          <w:rFonts w:ascii="Times New Roman" w:hAnsi="Times New Roman" w:cs="Times New Roman"/>
          <w:lang w:eastAsia="zh-CN"/>
        </w:rPr>
        <w:t>流中发送</w:t>
      </w:r>
      <w:proofErr w:type="gramStart"/>
      <w:r w:rsidRPr="00C801EC">
        <w:rPr>
          <w:rFonts w:ascii="Times New Roman" w:hAnsi="Times New Roman" w:cs="Times New Roman"/>
          <w:lang w:eastAsia="zh-CN"/>
        </w:rPr>
        <w:t>端接受</w:t>
      </w:r>
      <w:proofErr w:type="gramEnd"/>
      <w:r w:rsidR="00375807" w:rsidRPr="00C801EC">
        <w:rPr>
          <w:rFonts w:ascii="Times New Roman" w:hAnsi="Times New Roman" w:cs="Times New Roman"/>
          <w:lang w:eastAsia="zh-CN"/>
        </w:rPr>
        <w:t>到</w:t>
      </w:r>
      <w:r w:rsidRPr="00C801EC">
        <w:rPr>
          <w:rFonts w:ascii="Times New Roman" w:hAnsi="Times New Roman" w:cs="Times New Roman"/>
          <w:lang w:eastAsia="zh-CN"/>
        </w:rPr>
        <w:t>的</w:t>
      </w:r>
      <w:r w:rsidRPr="00C801EC">
        <w:rPr>
          <w:rFonts w:ascii="Times New Roman" w:hAnsi="Times New Roman" w:cs="Times New Roman"/>
          <w:lang w:eastAsia="zh-CN"/>
        </w:rPr>
        <w:t>ACK</w:t>
      </w:r>
      <w:r w:rsidRPr="00C801EC">
        <w:rPr>
          <w:rFonts w:ascii="Times New Roman" w:hAnsi="Times New Roman" w:cs="Times New Roman"/>
          <w:lang w:eastAsia="zh-CN"/>
        </w:rPr>
        <w:t>报文，</w:t>
      </w:r>
      <w:proofErr w:type="gramStart"/>
      <w:r w:rsidRPr="00C801EC">
        <w:rPr>
          <w:rFonts w:ascii="Times New Roman" w:hAnsi="Times New Roman" w:cs="Times New Roman"/>
          <w:lang w:eastAsia="zh-CN"/>
        </w:rPr>
        <w:t>则判断</w:t>
      </w:r>
      <w:proofErr w:type="gramEnd"/>
      <w:r w:rsidRPr="00C801EC">
        <w:rPr>
          <w:rFonts w:ascii="Times New Roman" w:hAnsi="Times New Roman" w:cs="Times New Roman"/>
          <w:lang w:eastAsia="zh-CN"/>
        </w:rPr>
        <w:t>当前报文是否携带</w:t>
      </w:r>
      <w:r w:rsidRPr="00C801EC">
        <w:rPr>
          <w:rFonts w:ascii="Times New Roman" w:hAnsi="Times New Roman" w:cs="Times New Roman"/>
          <w:lang w:eastAsia="zh-CN"/>
        </w:rPr>
        <w:t>DSACK</w:t>
      </w:r>
      <w:r w:rsidRPr="00C801EC">
        <w:rPr>
          <w:rFonts w:ascii="Times New Roman" w:hAnsi="Times New Roman" w:cs="Times New Roman"/>
          <w:lang w:eastAsia="zh-CN"/>
        </w:rPr>
        <w:t>字段信息，如果携带</w:t>
      </w:r>
      <w:r w:rsidR="00375807" w:rsidRPr="00C801EC">
        <w:rPr>
          <w:rFonts w:ascii="Times New Roman" w:hAnsi="Times New Roman" w:cs="Times New Roman"/>
          <w:lang w:eastAsia="zh-CN"/>
        </w:rPr>
        <w:t>，</w:t>
      </w:r>
      <w:r w:rsidR="000856C3">
        <w:rPr>
          <w:rFonts w:ascii="Times New Roman" w:hAnsi="Times New Roman" w:cs="Times New Roman" w:hint="eastAsia"/>
          <w:lang w:eastAsia="zh-CN"/>
        </w:rPr>
        <w:t>那么</w:t>
      </w:r>
      <w:proofErr w:type="spellStart"/>
      <w:r w:rsidR="00375807" w:rsidRPr="00C801EC">
        <w:rPr>
          <w:rFonts w:ascii="Times New Roman" w:hAnsi="Times New Roman" w:cs="Times New Roman"/>
          <w:lang w:eastAsia="zh-CN"/>
        </w:rPr>
        <w:t>dup_xmits</w:t>
      </w:r>
      <w:proofErr w:type="spellEnd"/>
      <w:r w:rsidR="000856C3">
        <w:rPr>
          <w:rFonts w:ascii="Times New Roman" w:hAnsi="Times New Roman" w:cs="Times New Roman" w:hint="eastAsia"/>
          <w:lang w:eastAsia="zh-CN"/>
        </w:rPr>
        <w:t>自增</w:t>
      </w:r>
      <w:proofErr w:type="gramStart"/>
      <w:r w:rsidR="000856C3">
        <w:rPr>
          <w:rFonts w:ascii="Times New Roman" w:hAnsi="Times New Roman" w:cs="Times New Roman" w:hint="eastAsia"/>
          <w:lang w:eastAsia="zh-CN"/>
        </w:rPr>
        <w:t>一</w:t>
      </w:r>
      <w:proofErr w:type="gramEnd"/>
      <w:r w:rsidR="00375807" w:rsidRPr="00C801EC">
        <w:rPr>
          <w:rFonts w:ascii="Times New Roman" w:hAnsi="Times New Roman" w:cs="Times New Roman"/>
          <w:lang w:eastAsia="zh-CN"/>
        </w:rPr>
        <w:t>。循环结束，丢包个数就等于重传个数减去冗余重传个数。</w:t>
      </w:r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266466" w:rsidRPr="00C801EC" w14:paraId="683A15BF" w14:textId="77777777" w:rsidTr="00526B11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054B876A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bookmarkStart w:id="27" w:name="_Hlk121302571"/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highdata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= retransmits =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dup_xmit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= 0</w:t>
            </w:r>
          </w:p>
          <w:p w14:paraId="3D96ACD3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</w:p>
          <w:p w14:paraId="5870E0C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for pkt in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snd_trace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:</w:t>
            </w:r>
          </w:p>
          <w:p w14:paraId="7D6C5974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if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pkt.IsData</w:t>
            </w:r>
            <w:proofErr w:type="spellEnd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():</w:t>
            </w:r>
          </w:p>
          <w:p w14:paraId="40B0C08F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    if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pkt.SeqNo</w:t>
            </w:r>
            <w:proofErr w:type="spellEnd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() &gt;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highdata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:</w:t>
            </w:r>
          </w:p>
          <w:p w14:paraId="57D80CE2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    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highdata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=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pkt.SeqNo</w:t>
            </w:r>
            <w:proofErr w:type="spellEnd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()</w:t>
            </w:r>
          </w:p>
          <w:p w14:paraId="16731943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        else:</w:t>
            </w:r>
          </w:p>
          <w:p w14:paraId="589CED0A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            retransmits += 1</w:t>
            </w:r>
          </w:p>
          <w:p w14:paraId="173E8056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if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pkt.IsACK</w:t>
            </w:r>
            <w:proofErr w:type="spellEnd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():</w:t>
            </w:r>
          </w:p>
          <w:p w14:paraId="53CE25B4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    if </w:t>
            </w:r>
            <w:proofErr w:type="spellStart"/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pkt.IsDSACK</w:t>
            </w:r>
            <w:proofErr w:type="spellEnd"/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():</w:t>
            </w:r>
          </w:p>
          <w:p w14:paraId="268948A7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           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dup_xmit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 += 1</w:t>
            </w:r>
          </w:p>
          <w:p w14:paraId="7BB4F579" w14:textId="77777777" w:rsidR="00266466" w:rsidRPr="00C801EC" w:rsidRDefault="00266466" w:rsidP="00526B11">
            <w:pPr>
              <w:ind w:firstLine="480"/>
              <w:rPr>
                <w:rFonts w:ascii="Times New Roman" w:eastAsiaTheme="minorEastAsia" w:hAnsi="Times New Roman" w:cs="Times New Roman"/>
                <w:lang w:eastAsia="zh-CN"/>
              </w:rPr>
            </w:pPr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loss</w:t>
            </w:r>
            <w:proofErr w:type="gram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=(</w:t>
            </w:r>
            <w:proofErr w:type="gram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retransmits -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dup_xmits</w:t>
            </w:r>
            <w:proofErr w:type="spellEnd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 xml:space="preserve">) / </w:t>
            </w:r>
            <w:proofErr w:type="spellStart"/>
            <w:r w:rsidRPr="00C801EC">
              <w:rPr>
                <w:rFonts w:ascii="Times New Roman" w:eastAsiaTheme="minorEastAsia" w:hAnsi="Times New Roman" w:cs="Times New Roman"/>
                <w:lang w:eastAsia="zh-CN"/>
              </w:rPr>
              <w:t>total_data</w:t>
            </w:r>
            <w:proofErr w:type="spellEnd"/>
          </w:p>
        </w:tc>
      </w:tr>
      <w:bookmarkEnd w:id="27"/>
    </w:tbl>
    <w:p w14:paraId="26C13C0B" w14:textId="77777777" w:rsidR="00EB1151" w:rsidRPr="00C801EC" w:rsidRDefault="00EB1151" w:rsidP="00EB1151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62DCB01D" w14:textId="0A87B3A4" w:rsidR="001C36D4" w:rsidRPr="00C801EC" w:rsidRDefault="001C36D4" w:rsidP="002825FA">
      <w:pPr>
        <w:pStyle w:val="3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lang w:eastAsia="zh-CN"/>
        </w:rPr>
        <w:t>四、实验案例</w:t>
      </w:r>
    </w:p>
    <w:p w14:paraId="35B8BD13" w14:textId="0234DDA9" w:rsidR="00375807" w:rsidRPr="00C801EC" w:rsidRDefault="001C36D4" w:rsidP="002825FA">
      <w:pPr>
        <w:pStyle w:val="4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运行过程：</w:t>
      </w:r>
    </w:p>
    <w:p w14:paraId="41284C93" w14:textId="32C66038" w:rsidR="00375807" w:rsidRPr="00C801EC" w:rsidRDefault="00AB3065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我们要计算的是某一条</w:t>
      </w:r>
      <w:r>
        <w:rPr>
          <w:rFonts w:ascii="Times New Roman" w:hAnsi="Times New Roman" w:cs="Times New Roman" w:hint="eastAsia"/>
          <w:lang w:eastAsia="zh-CN"/>
        </w:rPr>
        <w:t>T</w:t>
      </w:r>
      <w:r>
        <w:rPr>
          <w:rFonts w:ascii="Times New Roman" w:hAnsi="Times New Roman" w:cs="Times New Roman"/>
          <w:lang w:eastAsia="zh-CN"/>
        </w:rPr>
        <w:t>CP</w:t>
      </w:r>
      <w:r>
        <w:rPr>
          <w:rFonts w:ascii="Times New Roman" w:hAnsi="Times New Roman" w:cs="Times New Roman" w:hint="eastAsia"/>
          <w:lang w:eastAsia="zh-CN"/>
        </w:rPr>
        <w:t>流的丢包率，</w:t>
      </w:r>
      <w:r w:rsidR="00375807" w:rsidRPr="00C801EC">
        <w:rPr>
          <w:rFonts w:ascii="Times New Roman" w:hAnsi="Times New Roman" w:cs="Times New Roman"/>
          <w:lang w:eastAsia="zh-CN"/>
        </w:rPr>
        <w:t>运行程序时需要传入的参数有五个，分别为</w:t>
      </w:r>
      <w:proofErr w:type="spellStart"/>
      <w:r w:rsidR="00375807" w:rsidRPr="00C801EC">
        <w:rPr>
          <w:rFonts w:ascii="Times New Roman" w:hAnsi="Times New Roman" w:cs="Times New Roman"/>
          <w:lang w:eastAsia="zh-CN"/>
        </w:rPr>
        <w:t>pcap</w:t>
      </w:r>
      <w:proofErr w:type="spellEnd"/>
      <w:r w:rsidR="00375807" w:rsidRPr="00C801EC">
        <w:rPr>
          <w:rFonts w:ascii="Times New Roman" w:hAnsi="Times New Roman" w:cs="Times New Roman"/>
          <w:lang w:eastAsia="zh-CN"/>
        </w:rPr>
        <w:t>文件路径</w:t>
      </w:r>
      <w:r w:rsidR="00375807" w:rsidRPr="00C801EC">
        <w:rPr>
          <w:rFonts w:ascii="Times New Roman" w:hAnsi="Times New Roman" w:cs="Times New Roman"/>
          <w:lang w:eastAsia="zh-CN"/>
        </w:rPr>
        <w:t> </w:t>
      </w:r>
      <w:r w:rsidR="00375807" w:rsidRPr="00C801EC">
        <w:rPr>
          <w:rFonts w:ascii="Times New Roman" w:hAnsi="Times New Roman" w:cs="Times New Roman"/>
          <w:lang w:eastAsia="zh-CN"/>
        </w:rPr>
        <w:t>、发送端</w:t>
      </w:r>
      <w:r w:rsidR="00375807" w:rsidRPr="00C801EC">
        <w:rPr>
          <w:rFonts w:ascii="Times New Roman" w:hAnsi="Times New Roman" w:cs="Times New Roman"/>
          <w:lang w:eastAsia="zh-CN"/>
        </w:rPr>
        <w:t>IP </w:t>
      </w:r>
      <w:r w:rsidR="00375807" w:rsidRPr="00C801EC">
        <w:rPr>
          <w:rFonts w:ascii="Times New Roman" w:hAnsi="Times New Roman" w:cs="Times New Roman"/>
          <w:lang w:eastAsia="zh-CN"/>
        </w:rPr>
        <w:t>、发送端端口号、接收端</w:t>
      </w:r>
      <w:r w:rsidR="00375807" w:rsidRPr="00C801EC">
        <w:rPr>
          <w:rFonts w:ascii="Times New Roman" w:hAnsi="Times New Roman" w:cs="Times New Roman"/>
          <w:lang w:eastAsia="zh-CN"/>
        </w:rPr>
        <w:t>IP</w:t>
      </w:r>
      <w:r w:rsidR="00375807" w:rsidRPr="00C801EC">
        <w:rPr>
          <w:rFonts w:ascii="Times New Roman" w:hAnsi="Times New Roman" w:cs="Times New Roman"/>
          <w:lang w:eastAsia="zh-CN"/>
        </w:rPr>
        <w:t>、接收端端口号</w:t>
      </w:r>
      <w:r w:rsidR="00375807" w:rsidRPr="00C801EC">
        <w:rPr>
          <w:rFonts w:ascii="Times New Roman" w:hAnsi="Times New Roman" w:cs="Times New Roman"/>
          <w:lang w:eastAsia="zh-CN"/>
        </w:rPr>
        <w:t> </w:t>
      </w:r>
      <w:r w:rsidR="00C00B1F" w:rsidRPr="00C801EC">
        <w:rPr>
          <w:rFonts w:ascii="Times New Roman" w:hAnsi="Times New Roman" w:cs="Times New Roman"/>
          <w:lang w:eastAsia="zh-CN"/>
        </w:rPr>
        <w:t>。</w:t>
      </w:r>
    </w:p>
    <w:p w14:paraId="13034477" w14:textId="724AAA93" w:rsidR="001C36D4" w:rsidRDefault="001C36D4" w:rsidP="00C00B1F">
      <w:pPr>
        <w:pStyle w:val="a0"/>
        <w:ind w:firstLine="480"/>
        <w:jc w:val="center"/>
        <w:rPr>
          <w:rFonts w:ascii="Times New Roman" w:eastAsiaTheme="minorEastAsia" w:hAnsi="Times New Roman" w:cs="Times New Roman"/>
          <w:lang w:eastAsia="zh-CN"/>
        </w:rPr>
      </w:pPr>
      <w:r w:rsidRPr="00C801EC">
        <w:rPr>
          <w:rFonts w:ascii="Times New Roman" w:eastAsiaTheme="minorEastAsia" w:hAnsi="Times New Roman" w:cs="Times New Roman"/>
          <w:noProof/>
        </w:rPr>
        <w:drawing>
          <wp:inline distT="0" distB="0" distL="0" distR="0" wp14:anchorId="7D5C44CF" wp14:editId="57C8C4B7">
            <wp:extent cx="5334000" cy="394284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:\Users\l2123\Typora\ty_picture\run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EC4A9" w14:textId="77777777" w:rsidR="004C4780" w:rsidRPr="00C801EC" w:rsidRDefault="004C4780" w:rsidP="00C00B1F">
      <w:pPr>
        <w:pStyle w:val="a0"/>
        <w:ind w:firstLine="480"/>
        <w:jc w:val="center"/>
        <w:rPr>
          <w:rFonts w:ascii="Times New Roman" w:eastAsiaTheme="minorEastAsia" w:hAnsi="Times New Roman" w:cs="Times New Roman"/>
          <w:lang w:eastAsia="zh-CN"/>
        </w:rPr>
      </w:pPr>
    </w:p>
    <w:p w14:paraId="6275EB42" w14:textId="1B4F674A" w:rsidR="001C36D4" w:rsidRPr="00C801EC" w:rsidRDefault="001C36D4" w:rsidP="002825FA">
      <w:pPr>
        <w:pStyle w:val="4"/>
        <w:rPr>
          <w:rFonts w:ascii="Times New Roman" w:hAnsi="Times New Roman" w:cs="Times New Roman"/>
          <w:lang w:eastAsia="zh-CN"/>
        </w:rPr>
      </w:pPr>
      <w:r w:rsidRPr="00C801EC">
        <w:rPr>
          <w:rFonts w:ascii="Times New Roman" w:hAnsi="Times New Roman" w:cs="Times New Roman"/>
          <w:lang w:eastAsia="zh-CN"/>
        </w:rPr>
        <w:t>运行结果：</w:t>
      </w:r>
    </w:p>
    <w:p w14:paraId="503A470A" w14:textId="2049D69E" w:rsidR="00375807" w:rsidRPr="00C801EC" w:rsidRDefault="003D02B2" w:rsidP="00A508B4">
      <w:pPr>
        <w:pStyle w:val="FirstParagraph"/>
        <w:spacing w:before="0" w:after="0" w:line="400" w:lineRule="exact"/>
        <w:ind w:firstLineChars="200" w:firstLine="48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我们使用的实验数据是用户上传视频的</w:t>
      </w:r>
      <w:r>
        <w:rPr>
          <w:rFonts w:ascii="Times New Roman" w:hAnsi="Times New Roman" w:cs="Times New Roman" w:hint="eastAsia"/>
          <w:lang w:eastAsia="zh-CN"/>
        </w:rPr>
        <w:t>TCP</w:t>
      </w:r>
      <w:r>
        <w:rPr>
          <w:rFonts w:ascii="Times New Roman" w:hAnsi="Times New Roman" w:cs="Times New Roman" w:hint="eastAsia"/>
          <w:lang w:eastAsia="zh-CN"/>
        </w:rPr>
        <w:t>流信息，</w:t>
      </w:r>
      <w:r w:rsidR="00375807" w:rsidRPr="00C801EC">
        <w:rPr>
          <w:rFonts w:ascii="Times New Roman" w:hAnsi="Times New Roman" w:cs="Times New Roman"/>
          <w:lang w:eastAsia="zh-CN"/>
        </w:rPr>
        <w:t>在终端上打印出了重传以及冗余重传的报文编号</w:t>
      </w:r>
      <w:r w:rsidR="00C00B1F" w:rsidRPr="00C801EC">
        <w:rPr>
          <w:rFonts w:ascii="Times New Roman" w:hAnsi="Times New Roman" w:cs="Times New Roman"/>
          <w:lang w:eastAsia="zh-CN"/>
        </w:rPr>
        <w:t>以及最后估计出来的丢包率</w:t>
      </w:r>
      <w:r>
        <w:rPr>
          <w:rFonts w:ascii="Times New Roman" w:hAnsi="Times New Roman" w:cs="Times New Roman" w:hint="eastAsia"/>
          <w:lang w:eastAsia="zh-CN"/>
        </w:rPr>
        <w:t>5</w:t>
      </w:r>
      <w:r>
        <w:rPr>
          <w:rFonts w:ascii="Times New Roman" w:hAnsi="Times New Roman" w:cs="Times New Roman"/>
          <w:lang w:eastAsia="zh-CN"/>
        </w:rPr>
        <w:t>.59%</w:t>
      </w:r>
      <w:r w:rsidR="00C00B1F" w:rsidRPr="00C801EC">
        <w:rPr>
          <w:rFonts w:ascii="Times New Roman" w:hAnsi="Times New Roman" w:cs="Times New Roman"/>
          <w:lang w:eastAsia="zh-CN"/>
        </w:rPr>
        <w:t>。感兴趣的同学可以对比</w:t>
      </w:r>
      <w:proofErr w:type="spellStart"/>
      <w:r w:rsidR="00C00B1F" w:rsidRPr="00C801EC">
        <w:rPr>
          <w:rFonts w:ascii="Times New Roman" w:hAnsi="Times New Roman" w:cs="Times New Roman"/>
          <w:lang w:eastAsia="zh-CN"/>
        </w:rPr>
        <w:t>pcap</w:t>
      </w:r>
      <w:proofErr w:type="spellEnd"/>
      <w:r w:rsidR="00C00B1F" w:rsidRPr="00C801EC">
        <w:rPr>
          <w:rFonts w:ascii="Times New Roman" w:hAnsi="Times New Roman" w:cs="Times New Roman"/>
          <w:lang w:eastAsia="zh-CN"/>
        </w:rPr>
        <w:t>文件找到相应的</w:t>
      </w:r>
      <w:r w:rsidR="00C00B1F" w:rsidRPr="00C801EC">
        <w:rPr>
          <w:rFonts w:ascii="Times New Roman" w:hAnsi="Times New Roman" w:cs="Times New Roman"/>
          <w:lang w:eastAsia="zh-CN"/>
        </w:rPr>
        <w:t>packet</w:t>
      </w:r>
      <w:r w:rsidR="00C00B1F" w:rsidRPr="00C801EC">
        <w:rPr>
          <w:rFonts w:ascii="Times New Roman" w:hAnsi="Times New Roman" w:cs="Times New Roman"/>
          <w:lang w:eastAsia="zh-CN"/>
        </w:rPr>
        <w:t>作进一步分析。</w:t>
      </w:r>
    </w:p>
    <w:p w14:paraId="09BB941D" w14:textId="155506B5" w:rsidR="001C36D4" w:rsidRPr="00C801EC" w:rsidRDefault="001C36D4" w:rsidP="00C00B1F">
      <w:pPr>
        <w:pStyle w:val="a0"/>
        <w:ind w:firstLine="480"/>
        <w:jc w:val="center"/>
        <w:rPr>
          <w:rFonts w:ascii="Times New Roman" w:eastAsiaTheme="minorEastAsia" w:hAnsi="Times New Roman" w:cs="Times New Roman"/>
        </w:rPr>
      </w:pPr>
      <w:r w:rsidRPr="00C801EC">
        <w:rPr>
          <w:rFonts w:ascii="Times New Roman" w:eastAsiaTheme="minorEastAsia" w:hAnsi="Times New Roman" w:cs="Times New Roman"/>
          <w:noProof/>
        </w:rPr>
        <w:lastRenderedPageBreak/>
        <w:drawing>
          <wp:inline distT="0" distB="0" distL="0" distR="0" wp14:anchorId="79EF0100" wp14:editId="6043ABB0">
            <wp:extent cx="5334000" cy="4221480"/>
            <wp:effectExtent l="0" t="0" r="0" b="762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:\Users\l2123\Typora\ty_picture\run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r="-8" b="3568"/>
                    <a:stretch/>
                  </pic:blipFill>
                  <pic:spPr bwMode="auto">
                    <a:xfrm>
                      <a:off x="0" y="0"/>
                      <a:ext cx="5334422" cy="4221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B65EFA" w14:textId="77777777" w:rsidR="001C36D4" w:rsidRPr="00C801EC" w:rsidRDefault="001C36D4" w:rsidP="001C36D4">
      <w:pPr>
        <w:pStyle w:val="a0"/>
        <w:ind w:firstLine="480"/>
        <w:rPr>
          <w:rFonts w:ascii="Times New Roman" w:eastAsiaTheme="minorEastAsia" w:hAnsi="Times New Roman" w:cs="Times New Roman"/>
          <w:lang w:eastAsia="zh-CN"/>
        </w:rPr>
      </w:pPr>
    </w:p>
    <w:p w14:paraId="73DC6C8F" w14:textId="77777777" w:rsidR="009F3CD2" w:rsidRPr="00C801EC" w:rsidRDefault="00A67CAA" w:rsidP="002825FA">
      <w:pPr>
        <w:pStyle w:val="2"/>
        <w:rPr>
          <w:rFonts w:ascii="Times New Roman" w:eastAsiaTheme="minorEastAsia" w:hAnsi="Times New Roman" w:cs="Times New Roman"/>
        </w:rPr>
      </w:pPr>
      <w:bookmarkStart w:id="28" w:name="附录"/>
      <w:bookmarkEnd w:id="13"/>
      <w:bookmarkEnd w:id="24"/>
      <w:proofErr w:type="spellStart"/>
      <w:r w:rsidRPr="00C801EC">
        <w:rPr>
          <w:rFonts w:ascii="Times New Roman" w:eastAsiaTheme="minorEastAsia" w:hAnsi="Times New Roman" w:cs="Times New Roman"/>
        </w:rPr>
        <w:t>附录</w:t>
      </w:r>
      <w:proofErr w:type="spellEnd"/>
    </w:p>
    <w:p w14:paraId="6A3D8FB3" w14:textId="45C976F2" w:rsidR="009F3CD2" w:rsidRPr="00C801EC" w:rsidRDefault="00A67CAA" w:rsidP="002825FA">
      <w:pPr>
        <w:pStyle w:val="3"/>
        <w:rPr>
          <w:rFonts w:ascii="Times New Roman" w:eastAsiaTheme="minorEastAsia" w:hAnsi="Times New Roman" w:cs="Times New Roman"/>
        </w:rPr>
      </w:pPr>
      <w:bookmarkStart w:id="29" w:name="Xb2f33fd12a9ec777130dc427bc38eaa540b6370"/>
      <w:proofErr w:type="spellStart"/>
      <w:r w:rsidRPr="00C801EC">
        <w:rPr>
          <w:rFonts w:ascii="Times New Roman" w:eastAsiaTheme="minorEastAsia" w:hAnsi="Times New Roman" w:cs="Times New Roman"/>
        </w:rPr>
        <w:t>源码</w:t>
      </w:r>
      <w:proofErr w:type="spellEnd"/>
    </w:p>
    <w:p w14:paraId="56BEB9A4" w14:textId="4BBB28C4" w:rsidR="009F3CD2" w:rsidRDefault="00A67CAA" w:rsidP="002825FA">
      <w:pPr>
        <w:pStyle w:val="4"/>
        <w:rPr>
          <w:rFonts w:ascii="Times New Roman" w:hAnsi="Times New Roman" w:cs="Times New Roman"/>
        </w:rPr>
      </w:pPr>
      <w:bookmarkStart w:id="30" w:name="实验一lossczhuc"/>
      <w:proofErr w:type="spellStart"/>
      <w:r w:rsidRPr="00C801EC">
        <w:rPr>
          <w:rFonts w:ascii="Times New Roman" w:hAnsi="Times New Roman" w:cs="Times New Roman"/>
        </w:rPr>
        <w:t>实验一：</w:t>
      </w:r>
      <w:r w:rsidRPr="00C801EC">
        <w:rPr>
          <w:rFonts w:ascii="Times New Roman" w:hAnsi="Times New Roman" w:cs="Times New Roman"/>
        </w:rPr>
        <w:t>loss_czhu.c</w:t>
      </w:r>
      <w:proofErr w:type="spellEnd"/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3D02B2" w:rsidRPr="00D15531" w14:paraId="0934884E" w14:textId="77777777" w:rsidTr="006E73D0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04CE8AA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/*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zhu.c</w:t>
            </w:r>
            <w:proofErr w:type="spellEnd"/>
          </w:p>
          <w:p w14:paraId="02A8C2A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xperiment 1: actively measure packet loss rate</w:t>
            </w:r>
          </w:p>
          <w:p w14:paraId="1F3FCEF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 compile:</w:t>
            </w:r>
          </w:p>
          <w:p w14:paraId="6DF4AFB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c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zhu.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-o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zhu</w:t>
            </w:r>
            <w:proofErr w:type="spellEnd"/>
          </w:p>
          <w:p w14:paraId="5F057D8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 run:</w:t>
            </w:r>
          </w:p>
          <w:p w14:paraId="70ADAF0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ud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.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zhu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0 8.8.8.8</w:t>
            </w:r>
          </w:p>
          <w:p w14:paraId="5220C3E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/</w:t>
            </w:r>
          </w:p>
          <w:p w14:paraId="4E0995B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60C285C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pa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et.h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2192B80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rrno.h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14AB8A4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dint.h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13E4076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dio.h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2DFBE25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sys/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.h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3325FB3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nistd.h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53244DB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dlib.h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32C7522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efine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IP_BUFFER_SIZE 65536</w:t>
            </w:r>
          </w:p>
          <w:p w14:paraId="23A7A41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efine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RECV_TIMEOUT_USEC 100000</w:t>
            </w:r>
          </w:p>
          <w:p w14:paraId="714F053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    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封装的报文格式</w:t>
            </w:r>
          </w:p>
          <w:p w14:paraId="7F87AFF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其中前三个字段为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公共头部</w:t>
            </w:r>
          </w:p>
          <w:p w14:paraId="1375D41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中间两个字段为回显请求、回显应答惯用头部</w:t>
            </w:r>
          </w:p>
          <w:p w14:paraId="2A5770D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剩余部分为数据负载，包括一个双精度发送时间戳</w:t>
            </w:r>
          </w:p>
          <w:p w14:paraId="778FEDA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__attribute__((__packed__))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_echo</w:t>
            </w:r>
            <w:proofErr w:type="spellEnd"/>
          </w:p>
          <w:p w14:paraId="679DC0F7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2A00A9B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 header</w:t>
            </w:r>
          </w:p>
          <w:p w14:paraId="767B66C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int8_t type;</w:t>
            </w:r>
          </w:p>
          <w:p w14:paraId="772210C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int8_t code;</w:t>
            </w:r>
          </w:p>
          <w:p w14:paraId="70EB205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int16_t checksum;</w:t>
            </w:r>
          </w:p>
          <w:p w14:paraId="0745DA9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int16_t ident;</w:t>
            </w:r>
          </w:p>
          <w:p w14:paraId="1DE0ADD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int16_t seq;</w:t>
            </w:r>
          </w:p>
          <w:p w14:paraId="4F7A3E7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 data</w:t>
            </w:r>
          </w:p>
          <w:p w14:paraId="1FBC276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double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nding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103FE2F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;</w:t>
            </w:r>
          </w:p>
          <w:p w14:paraId="7DF3346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获得当前系统时间</w:t>
            </w:r>
          </w:p>
          <w:p w14:paraId="762E84B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double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et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sta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</w:t>
            </w:r>
          </w:p>
          <w:p w14:paraId="71A597D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78C045E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val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tv;</w:t>
            </w:r>
          </w:p>
          <w:p w14:paraId="0346FE4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ettimeofday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amp;tv, NULL);</w:t>
            </w:r>
          </w:p>
          <w:p w14:paraId="5594817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return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v.tv_se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+ ((double)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v.tv_use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/ 1000000;</w:t>
            </w:r>
          </w:p>
          <w:p w14:paraId="3D369BA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  <w:p w14:paraId="72FD363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计算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报文校验和</w:t>
            </w:r>
          </w:p>
          <w:p w14:paraId="7715EE2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uint16_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lculate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hecksum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nsigned char *buffer, int bytes)</w:t>
            </w:r>
          </w:p>
          <w:p w14:paraId="1F5EA9C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0DA4467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int32_t checksum = 0;</w:t>
            </w:r>
          </w:p>
          <w:p w14:paraId="7230BAF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nsigned char *end = buffer + bytes;</w:t>
            </w:r>
          </w:p>
          <w:p w14:paraId="52809CB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2B0931B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如果总字节数为奇数，则在末尾追加一个零字节</w:t>
            </w:r>
          </w:p>
          <w:p w14:paraId="1AC4D80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bytes % 2 == 1)</w:t>
            </w:r>
          </w:p>
          <w:p w14:paraId="0CA148C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227112B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end = buffer + bytes - 1;</w:t>
            </w:r>
          </w:p>
          <w:p w14:paraId="66E8DBD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checksum += (*end) &lt;&lt; 8;</w:t>
            </w:r>
          </w:p>
          <w:p w14:paraId="0E459DC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1FC254E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7D40D11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对所有双字节进行按位求和</w:t>
            </w:r>
          </w:p>
          <w:p w14:paraId="3AA1C2F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while (buffer &lt; end)</w:t>
            </w:r>
          </w:p>
          <w:p w14:paraId="6AC110F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0BB5878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checksum += (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buffer[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0] &lt;&lt; 8) + buffer[1];</w:t>
            </w:r>
          </w:p>
          <w:p w14:paraId="4E1D738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将高于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16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位的进位取出相加，直到没有进位</w:t>
            </w:r>
          </w:p>
          <w:p w14:paraId="5AE4E27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uint32_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rray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checksum &gt;&gt; 16;</w:t>
            </w:r>
          </w:p>
          <w:p w14:paraId="19D00D4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rray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!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= 0)</w:t>
            </w:r>
          </w:p>
          <w:p w14:paraId="5D9B0D4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205A240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checksum = (checksum &amp; 0xffff) +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rray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3D241CD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2D7271B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buffer += 2;</w:t>
            </w:r>
          </w:p>
          <w:p w14:paraId="1A805F2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49CE47E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将校验和按位取反</w:t>
            </w:r>
          </w:p>
          <w:p w14:paraId="09AA7897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checksum = ~checksum;</w:t>
            </w:r>
          </w:p>
          <w:p w14:paraId="6BE0E76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checksum &amp; 0xffff;</w:t>
            </w:r>
          </w:p>
          <w:p w14:paraId="2E19931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  <w:p w14:paraId="262C8FD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169693E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 xml:space="preserve">in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nd_echo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quest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nt sock, 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addr_i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int ident, int seq)</w:t>
            </w:r>
          </w:p>
          <w:p w14:paraId="29B3ECB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768DEBD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填充相应字段信息</w:t>
            </w:r>
          </w:p>
          <w:p w14:paraId="3D9EA25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_ech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09C7368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bzer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amp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;</w:t>
            </w:r>
          </w:p>
          <w:p w14:paraId="3A83BF1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.type</w:t>
            </w:r>
            <w:proofErr w:type="spellEnd"/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8;</w:t>
            </w:r>
          </w:p>
          <w:p w14:paraId="6B46E4B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.code</w:t>
            </w:r>
            <w:proofErr w:type="spellEnd"/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</w:t>
            </w:r>
          </w:p>
          <w:p w14:paraId="19C0468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.ident</w:t>
            </w:r>
            <w:proofErr w:type="spellEnd"/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hton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ident);</w:t>
            </w:r>
          </w:p>
          <w:p w14:paraId="005D5B1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.seq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hton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seq);</w:t>
            </w:r>
          </w:p>
          <w:p w14:paraId="187B685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.sending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et_timesta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);</w:t>
            </w:r>
          </w:p>
          <w:p w14:paraId="515F21F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.checksum</w:t>
            </w:r>
            <w:proofErr w:type="spellEnd"/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hton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</w:p>
          <w:p w14:paraId="49A787D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lculate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hecksum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unsigned char *)&amp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);</w:t>
            </w:r>
          </w:p>
          <w:p w14:paraId="3B13E1A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04C3CE1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发送数据报</w:t>
            </w:r>
          </w:p>
          <w:p w14:paraId="66C6BBD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bytes =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ndt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, &amp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, 0,</w:t>
            </w:r>
          </w:p>
          <w:p w14:paraId="7122409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   (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</w:t>
            </w:r>
            <w:proofErr w:type="spellEnd"/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*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;</w:t>
            </w:r>
          </w:p>
          <w:p w14:paraId="4A14ADE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bytes == -1)</w:t>
            </w:r>
          </w:p>
          <w:p w14:paraId="165F867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69B5D15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-1;</w:t>
            </w:r>
          </w:p>
          <w:p w14:paraId="7F2C5E6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642E7BE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0;</w:t>
            </w:r>
          </w:p>
          <w:p w14:paraId="6654D2C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  <w:p w14:paraId="5F278937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0AC7EA2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n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cv_echo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ply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t sock, int ident)</w:t>
            </w:r>
          </w:p>
          <w:p w14:paraId="326EDEF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626B984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分配缓冲区，按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IP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包的最大长度来准备</w:t>
            </w:r>
          </w:p>
          <w:p w14:paraId="54BE5FC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nsigned char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buffer[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BUFFER_SIZE];</w:t>
            </w:r>
          </w:p>
          <w:p w14:paraId="266DD3D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addr_i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er_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5E6420C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4249D43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接受回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显回答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报文</w:t>
            </w:r>
          </w:p>
          <w:p w14:paraId="256054F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_le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er_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7BA79C8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bytes =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cvfrom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sock, buffer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buffer), 0,</w:t>
            </w:r>
          </w:p>
          <w:p w14:paraId="682C03D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     (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&amp;</w:t>
            </w:r>
            <w:proofErr w:type="spellStart"/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er_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&amp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_le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7B9C160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bytes == -1)</w:t>
            </w:r>
          </w:p>
          <w:p w14:paraId="2E073E2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66E9209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缓冲区没有数据可读返回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0</w:t>
            </w:r>
          </w:p>
          <w:p w14:paraId="1893E4F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rrn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= EAGAIN ||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rrn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= EWOULDBLOCK)</w:t>
            </w:r>
          </w:p>
          <w:p w14:paraId="7CC3ED0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036A590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return 0;</w:t>
            </w:r>
          </w:p>
          <w:p w14:paraId="21E62FB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16C0847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-1;</w:t>
            </w:r>
          </w:p>
          <w:p w14:paraId="72A5FFD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655614E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le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buffer[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0] &amp; 0xf) &lt;&lt; 2;</w:t>
            </w:r>
          </w:p>
          <w:p w14:paraId="326BFA2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在接收到的数据包中查找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包</w:t>
            </w:r>
          </w:p>
          <w:p w14:paraId="7368215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_ech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_ech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buffer +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le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7CD35CB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ype !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= 0 ||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code != 0)</w:t>
            </w:r>
          </w:p>
          <w:p w14:paraId="5398EA8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2C69A48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0;</w:t>
            </w:r>
          </w:p>
          <w:p w14:paraId="6BDA331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2CE8292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ident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!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= ident)</w:t>
            </w:r>
          </w:p>
          <w:p w14:paraId="618028A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0CA4FDF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0;</w:t>
            </w:r>
          </w:p>
          <w:p w14:paraId="30B0B2E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    }</w:t>
            </w:r>
          </w:p>
          <w:p w14:paraId="05CBC8D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%s seq=%-5d %8.2fms\n",</w:t>
            </w:r>
          </w:p>
          <w:p w14:paraId="75E3DAA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et_ntoa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er_addr.sin_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,</w:t>
            </w:r>
          </w:p>
          <w:p w14:paraId="41484BF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seq),</w:t>
            </w:r>
          </w:p>
          <w:p w14:paraId="0D9793D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et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sta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) -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nding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* 1000);</w:t>
            </w:r>
          </w:p>
          <w:p w14:paraId="0B1010D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1;</w:t>
            </w:r>
          </w:p>
          <w:p w14:paraId="0262477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  <w:p w14:paraId="0F5B9D4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48ACB35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nt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ing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onst char *num, const char *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</w:t>
            </w:r>
          </w:p>
          <w:p w14:paraId="2468CA3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6322E0B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储存目的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地址</w:t>
            </w:r>
          </w:p>
          <w:p w14:paraId="4C12ED6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addr_i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0D2A28A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bzero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amp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;</w:t>
            </w:r>
          </w:p>
          <w:p w14:paraId="2565D31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.sin_family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AF_INET;</w:t>
            </w:r>
          </w:p>
          <w:p w14:paraId="4E6056C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.sin_port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</w:t>
            </w:r>
          </w:p>
          <w:p w14:paraId="60EDCAF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et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ton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(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_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)&amp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.sin_addr.s_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== 0)</w:t>
            </w:r>
          </w:p>
          <w:p w14:paraId="1D9021D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3D6E690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print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stderr, "bad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address: %s\n"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4FC109E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-1;</w:t>
            </w:r>
          </w:p>
          <w:p w14:paraId="3BA628F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;</w:t>
            </w:r>
          </w:p>
          <w:p w14:paraId="707DF56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2B3C455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创建原始套接字</w:t>
            </w:r>
          </w:p>
          <w:p w14:paraId="423BE04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sock =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et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F_INET, SOCK_RAW, IPPROTO_ICMP);</w:t>
            </w:r>
          </w:p>
          <w:p w14:paraId="0E1727C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sock == -1)</w:t>
            </w:r>
          </w:p>
          <w:p w14:paraId="295DFB6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1582466F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rro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create raw socket");</w:t>
            </w:r>
          </w:p>
          <w:p w14:paraId="41D4C3A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-1;</w:t>
            </w:r>
          </w:p>
          <w:p w14:paraId="1A62A16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54D6CE0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4FAB963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设置套接字超时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时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长</w:t>
            </w:r>
          </w:p>
          <w:p w14:paraId="04ADF55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val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tv;</w:t>
            </w:r>
          </w:p>
          <w:p w14:paraId="20A93FF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v.tv_se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</w:t>
            </w:r>
          </w:p>
          <w:p w14:paraId="180836F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v.tv_use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RECV_TIMEOUT_USEC;</w:t>
            </w:r>
          </w:p>
          <w:p w14:paraId="0E31266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ret =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tsockopt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sock, SOL_SOCKET, SO_RCVTIMEO, &amp;tv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tv));</w:t>
            </w:r>
          </w:p>
          <w:p w14:paraId="0E9A14C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ret == -1)</w:t>
            </w:r>
          </w:p>
          <w:p w14:paraId="481B0ED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51147EE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rro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set socket option");</w:t>
            </w:r>
          </w:p>
          <w:p w14:paraId="1A55645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close(sock);</w:t>
            </w:r>
          </w:p>
          <w:p w14:paraId="58F76A8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-1;</w:t>
            </w:r>
          </w:p>
          <w:p w14:paraId="26BF49E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138258D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double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ext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et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sta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0A960B1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ident =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etpid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3935326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nt seq = 1;</w:t>
            </w:r>
          </w:p>
          <w:p w14:paraId="48DC3FB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num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</w:t>
            </w:r>
          </w:p>
          <w:p w14:paraId="4485FBB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6316955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num_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toi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num);</w:t>
            </w:r>
          </w:p>
          <w:p w14:paraId="746B053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</w:t>
            </w:r>
          </w:p>
          <w:p w14:paraId="48B4D39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for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;;)</w:t>
            </w:r>
            <w:proofErr w:type="gramEnd"/>
          </w:p>
          <w:p w14:paraId="5C255CC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20654F3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&gt;= num_)</w:t>
            </w:r>
          </w:p>
          <w:p w14:paraId="699C62F7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break;</w:t>
            </w:r>
          </w:p>
          <w:p w14:paraId="2F8D9F35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// 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每隔一秒钟发送一个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CMP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包</w:t>
            </w:r>
          </w:p>
          <w:p w14:paraId="6721894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double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urrent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et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stamp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0C9D08A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        if 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urrent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&gt;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ext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</w:t>
            </w:r>
          </w:p>
          <w:p w14:paraId="7F625CB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7B8BB517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ret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nd_echo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quest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, &amp;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dd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ident, seq);</w:t>
            </w:r>
          </w:p>
          <w:p w14:paraId="39AF20A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if (ret == -1)</w:t>
            </w:r>
          </w:p>
          <w:p w14:paraId="0E85674A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{</w:t>
            </w:r>
          </w:p>
          <w:p w14:paraId="2ED83E9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rro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Send failed");</w:t>
            </w:r>
          </w:p>
          <w:p w14:paraId="38E56C3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}</w:t>
            </w:r>
          </w:p>
          <w:p w14:paraId="54743EA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ext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urrent_ts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+ 1;</w:t>
            </w:r>
          </w:p>
          <w:p w14:paraId="0A94AF57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seq += 1;</w:t>
            </w:r>
          </w:p>
          <w:p w14:paraId="05175D3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6C5F10A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//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尝试去接受回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显回答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请求</w:t>
            </w:r>
          </w:p>
          <w:p w14:paraId="160F513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ret =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cv_echo_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ply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ock, ident);</w:t>
            </w:r>
          </w:p>
          <w:p w14:paraId="64AC077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ret == -1)</w:t>
            </w:r>
          </w:p>
          <w:p w14:paraId="36A85C6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73EE411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++;</w:t>
            </w:r>
          </w:p>
          <w:p w14:paraId="16434554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error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Receive failed");</w:t>
            </w:r>
          </w:p>
          <w:p w14:paraId="2DC76FA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num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++;</w:t>
            </w:r>
          </w:p>
          <w:p w14:paraId="5713F040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32F4AE2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ret == 1)</w:t>
            </w:r>
          </w:p>
          <w:p w14:paraId="6FC8EA8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09D9FBE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++;</w:t>
            </w:r>
          </w:p>
          <w:p w14:paraId="0AA1DC6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7E91558C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288BDEE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"%d packets were sent in total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，</w:t>
            </w: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packet loss is %0.2f\n", num_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num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/ (double)num_);</w:t>
            </w:r>
          </w:p>
          <w:p w14:paraId="18F35EA6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close(sock);</w:t>
            </w:r>
          </w:p>
          <w:p w14:paraId="4B82BD27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0;</w:t>
            </w:r>
          </w:p>
          <w:p w14:paraId="719F5981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  <w:p w14:paraId="0939AFFD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052135C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nt </w:t>
            </w:r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main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nt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const char *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])</w:t>
            </w:r>
          </w:p>
          <w:p w14:paraId="66190E53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6A4769B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c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&lt; 2)</w:t>
            </w:r>
          </w:p>
          <w:p w14:paraId="50B01422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0E013718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printf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derr, "no host specified");</w:t>
            </w:r>
          </w:p>
          <w:p w14:paraId="5FAB45EB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-1;</w:t>
            </w:r>
          </w:p>
          <w:p w14:paraId="48A63D09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2C8054FE" w14:textId="77777777" w:rsidR="003D02B2" w:rsidRPr="003D02B2" w:rsidRDefault="003D02B2" w:rsidP="003D02B2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ping(</w:t>
            </w:r>
            <w:proofErr w:type="spellStart"/>
            <w:proofErr w:type="gram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</w:t>
            </w:r>
            <w:proofErr w:type="gram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1], </w:t>
            </w:r>
            <w:proofErr w:type="spellStart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2]);</w:t>
            </w:r>
          </w:p>
          <w:p w14:paraId="7A722CFB" w14:textId="59EC3D3A" w:rsidR="003D02B2" w:rsidRPr="00D15531" w:rsidRDefault="003D02B2" w:rsidP="006E73D0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3D02B2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</w:tc>
      </w:tr>
    </w:tbl>
    <w:p w14:paraId="6617B7F9" w14:textId="77777777" w:rsidR="003D02B2" w:rsidRPr="003D02B2" w:rsidRDefault="003D02B2" w:rsidP="003D02B2">
      <w:pPr>
        <w:pStyle w:val="a0"/>
        <w:ind w:firstLine="480"/>
        <w:rPr>
          <w:rFonts w:eastAsiaTheme="minorEastAsia"/>
        </w:rPr>
      </w:pPr>
    </w:p>
    <w:p w14:paraId="78C74290" w14:textId="3F483665" w:rsidR="009F3CD2" w:rsidRDefault="00A67CAA" w:rsidP="002825FA">
      <w:pPr>
        <w:pStyle w:val="4"/>
        <w:rPr>
          <w:rFonts w:ascii="Times New Roman" w:hAnsi="Times New Roman" w:cs="Times New Roman"/>
        </w:rPr>
      </w:pPr>
      <w:bookmarkStart w:id="31" w:name="实验二losscbeic"/>
      <w:bookmarkEnd w:id="30"/>
      <w:proofErr w:type="spellStart"/>
      <w:r w:rsidRPr="00C801EC">
        <w:rPr>
          <w:rFonts w:ascii="Times New Roman" w:hAnsi="Times New Roman" w:cs="Times New Roman"/>
        </w:rPr>
        <w:t>实验二：</w:t>
      </w:r>
      <w:r w:rsidRPr="00C801EC">
        <w:rPr>
          <w:rFonts w:ascii="Times New Roman" w:hAnsi="Times New Roman" w:cs="Times New Roman"/>
        </w:rPr>
        <w:t>loss_cbei.c</w:t>
      </w:r>
      <w:proofErr w:type="spellEnd"/>
    </w:p>
    <w:tbl>
      <w:tblPr>
        <w:tblStyle w:val="ae"/>
        <w:tblW w:w="0" w:type="auto"/>
        <w:jc w:val="center"/>
        <w:shd w:val="clear" w:color="auto" w:fill="E7E6E6"/>
        <w:tblLook w:val="04A0" w:firstRow="1" w:lastRow="0" w:firstColumn="1" w:lastColumn="0" w:noHBand="0" w:noVBand="1"/>
      </w:tblPr>
      <w:tblGrid>
        <w:gridCol w:w="8630"/>
      </w:tblGrid>
      <w:tr w:rsidR="00D15531" w:rsidRPr="00D15531" w14:paraId="5C2E539B" w14:textId="77777777" w:rsidTr="006E73D0">
        <w:trPr>
          <w:jc w:val="center"/>
        </w:trPr>
        <w:tc>
          <w:tcPr>
            <w:tcW w:w="8630" w:type="dxa"/>
            <w:tcBorders>
              <w:top w:val="nil"/>
              <w:left w:val="nil"/>
              <w:bottom w:val="nil"/>
              <w:right w:val="nil"/>
            </w:tcBorders>
            <w:shd w:val="clear" w:color="auto" w:fill="E7E6E6"/>
          </w:tcPr>
          <w:p w14:paraId="58761BF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/*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bei.c</w:t>
            </w:r>
            <w:proofErr w:type="spellEnd"/>
          </w:p>
          <w:p w14:paraId="461CAD0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xperiment 1: passively measure packet loss rate</w:t>
            </w:r>
          </w:p>
          <w:p w14:paraId="5527940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 compile:</w:t>
            </w:r>
          </w:p>
          <w:p w14:paraId="6A66B53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gc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bei.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-o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bei</w:t>
            </w:r>
            <w:proofErr w:type="spellEnd"/>
          </w:p>
          <w:p w14:paraId="0144108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 run:</w:t>
            </w:r>
          </w:p>
          <w:p w14:paraId="2B3AA7F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udo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.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oss_czhu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文件路径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发送端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发送端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Port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接收端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接收端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ort</w:t>
            </w:r>
          </w:p>
          <w:p w14:paraId="044A8CE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/</w:t>
            </w:r>
          </w:p>
          <w:p w14:paraId="3B0CDEB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77C8CB4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dio.h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6D2CA07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dlib.h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6414DE5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#include &l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etine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.h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0FA31CE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#include &l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p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et.h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&gt;</w:t>
            </w:r>
          </w:p>
          <w:p w14:paraId="7F98AD9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typedef u_int32_t bpf_u_int32;</w:t>
            </w:r>
          </w:p>
          <w:p w14:paraId="1F47AA3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typedef u_int16_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_sh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1B5989F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ypedef u_int32_t u_int32;</w:t>
            </w:r>
          </w:p>
          <w:p w14:paraId="550DE8D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ypedef u_int16_t u_int16;</w:t>
            </w:r>
          </w:p>
          <w:p w14:paraId="11A9AD5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ypedef u_int8_t u_int8;</w:t>
            </w:r>
          </w:p>
          <w:p w14:paraId="356A948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char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empSrc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256]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存储转化后的字符地址。</w:t>
            </w:r>
          </w:p>
          <w:p w14:paraId="54D1D1C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char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empDst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256];</w:t>
            </w:r>
          </w:p>
          <w:p w14:paraId="106A3A2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时间戳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/</w:t>
            </w:r>
          </w:p>
          <w:p w14:paraId="5645C91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struc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_val</w:t>
            </w:r>
            <w:proofErr w:type="spellEnd"/>
          </w:p>
          <w:p w14:paraId="4E40C99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26830D0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v_se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0C96ED6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v_use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151F576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;</w:t>
            </w:r>
          </w:p>
          <w:p w14:paraId="6E69A87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//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包头结构体</w:t>
            </w:r>
          </w:p>
          <w:p w14:paraId="6671D6F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typedef struc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</w:p>
          <w:p w14:paraId="384FCE6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68AEA3C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struc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ime_va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时间戳</w:t>
            </w:r>
          </w:p>
          <w:p w14:paraId="0ECEF3E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bpf_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p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长度</w:t>
            </w:r>
          </w:p>
          <w:p w14:paraId="346E8A4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bpf_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离线数据长度</w:t>
            </w:r>
          </w:p>
          <w:p w14:paraId="0FBB9E9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}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2BBF9D5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// I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报头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固定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20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字节</w:t>
            </w:r>
          </w:p>
          <w:p w14:paraId="7103B29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typedef struc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stable</w:t>
            </w:r>
            <w:proofErr w:type="spellEnd"/>
          </w:p>
          <w:p w14:paraId="35E786E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0E3008F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8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Ver_H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版本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+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报头长度</w:t>
            </w:r>
          </w:p>
          <w:p w14:paraId="63D3CD0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8 TOS;   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服务类型</w:t>
            </w:r>
          </w:p>
          <w:p w14:paraId="4F6D90A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16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tal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总长度</w:t>
            </w:r>
          </w:p>
          <w:p w14:paraId="39546F2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16 ID;   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标识</w:t>
            </w:r>
          </w:p>
          <w:p w14:paraId="7739F6D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16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lag_Segmen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标志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+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片偏移</w:t>
            </w:r>
          </w:p>
          <w:p w14:paraId="05C0CDF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8 TTL;   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生存周期</w:t>
            </w:r>
          </w:p>
          <w:p w14:paraId="50A92CA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8 Protocol;  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协议类型</w:t>
            </w:r>
          </w:p>
          <w:p w14:paraId="0522F2E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16 Checksum;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头部校验和</w:t>
            </w:r>
          </w:p>
          <w:p w14:paraId="28CDB23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rc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源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I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地址</w:t>
            </w:r>
          </w:p>
          <w:p w14:paraId="763B564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st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目的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I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地址</w:t>
            </w:r>
          </w:p>
          <w:p w14:paraId="5D68C6C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}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179E2E3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// TCP/UD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</w:t>
            </w:r>
          </w:p>
          <w:p w14:paraId="2A60964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typedef struc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</w:p>
          <w:p w14:paraId="5671090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4973AA4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_sh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SrcPort;    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源端口号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6bit</w:t>
            </w:r>
          </w:p>
          <w:p w14:paraId="75585F1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_sh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DstPort;    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目的端口号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6bit</w:t>
            </w:r>
          </w:p>
          <w:p w14:paraId="5A45453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q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序列号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32bit</w:t>
            </w:r>
          </w:p>
          <w:p w14:paraId="2E7CD74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ck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确认号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32bit</w:t>
            </w:r>
          </w:p>
          <w:p w14:paraId="065C5EA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16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Offset_re_Sig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偏移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保留位，标志位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4+6+6 bit</w:t>
            </w:r>
          </w:p>
          <w:p w14:paraId="20A89AB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16 windows;    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窗口大小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6bit</w:t>
            </w:r>
          </w:p>
          <w:p w14:paraId="7F443B1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16 checksum;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校验和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6bit</w:t>
            </w:r>
          </w:p>
          <w:p w14:paraId="779BCEA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16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rgent_poin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紧急指针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6bit</w:t>
            </w:r>
          </w:p>
          <w:p w14:paraId="2F549D4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5C22DCA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}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4077B20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4AF6B68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typedef struc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</w:p>
          <w:p w14:paraId="75C6158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{</w:t>
            </w:r>
          </w:p>
          <w:p w14:paraId="4B35329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32 ledge; // SACK block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左边界</w:t>
            </w:r>
          </w:p>
          <w:p w14:paraId="52E199A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dg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 SACK block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右边界</w:t>
            </w:r>
          </w:p>
          <w:p w14:paraId="33D05F4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}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5BE3144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typedef struct __attribute__((__packed__))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</w:p>
          <w:p w14:paraId="318EF06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53AA0AE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rc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源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I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地址</w:t>
            </w:r>
          </w:p>
          <w:p w14:paraId="3D71AF3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st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目的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I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地址</w:t>
            </w:r>
          </w:p>
          <w:p w14:paraId="4D5C972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_sh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rcP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源端口号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6bit</w:t>
            </w:r>
          </w:p>
          <w:p w14:paraId="741F341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u_sh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stP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目的端口号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6bit</w:t>
            </w:r>
          </w:p>
          <w:p w14:paraId="6C1D50E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8 Protocol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协议类型</w:t>
            </w:r>
          </w:p>
          <w:p w14:paraId="3BB5C14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}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46C58BE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ypedef struct Quintet</w:t>
            </w:r>
          </w:p>
          <w:p w14:paraId="2394EA1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22E5780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 TCP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流五元组</w:t>
            </w:r>
            <w:proofErr w:type="gramEnd"/>
          </w:p>
          <w:p w14:paraId="58399DA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q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序号</w:t>
            </w:r>
          </w:p>
          <w:p w14:paraId="3562AB1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ck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确认号</w:t>
            </w:r>
          </w:p>
          <w:p w14:paraId="254BA3B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16 payload;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负载数据大小</w:t>
            </w:r>
          </w:p>
          <w:p w14:paraId="61D4B36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8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dges_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  // SACK blocks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个数</w:t>
            </w:r>
          </w:p>
          <w:p w14:paraId="37F3E71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dges;  /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 SACK blocks</w:t>
            </w:r>
          </w:p>
          <w:p w14:paraId="22F5215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 Quintet;</w:t>
            </w:r>
          </w:p>
          <w:p w14:paraId="310BF09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判断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是否为发送方发送的数据包</w:t>
            </w:r>
          </w:p>
          <w:p w14:paraId="321A050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u_int8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s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s1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s2)</w:t>
            </w:r>
          </w:p>
          <w:p w14:paraId="2B40E45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7385D4C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s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1.SrcIP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= s2.SrcIP &amp;&amp; s1.DstIP == s2.DstIP &amp;&amp; s1.DstPort == s2.DstPort &amp;&amp; s1.SrcPort == s2.SrcPort &amp;&amp; s1.Protocol == s2.Protocol)</w:t>
            </w:r>
          </w:p>
          <w:p w14:paraId="7040759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73ECDF2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1;</w:t>
            </w:r>
          </w:p>
          <w:p w14:paraId="613AA4C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21D041A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0;</w:t>
            </w:r>
          </w:p>
          <w:p w14:paraId="4D72A77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  <w:p w14:paraId="428E476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判断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是否为发送方接收的数据包</w:t>
            </w:r>
          </w:p>
          <w:p w14:paraId="6755505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u_int8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sAck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s1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s2)</w:t>
            </w:r>
          </w:p>
          <w:p w14:paraId="4EF72BD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7B59869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s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1.SrcIP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= s2.DstIP &amp;&amp; s1.DstIP == s2.SrcIP &amp;&amp; s1.DstPort == s2.SrcPort &amp;&amp; s1.SrcPort == s2.DstPort &amp;&amp; s1.Protocol == s2.Protocol)</w:t>
            </w:r>
          </w:p>
          <w:p w14:paraId="348DEEA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440970B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1;</w:t>
            </w:r>
          </w:p>
          <w:p w14:paraId="39369DA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7F4A38A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0;</w:t>
            </w:r>
          </w:p>
          <w:p w14:paraId="5D6D231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  <w:p w14:paraId="3EE8B02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/*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1]: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文件路径；</w:t>
            </w:r>
          </w:p>
          <w:p w14:paraId="7FB9BC5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2]: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发送端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;</w:t>
            </w:r>
          </w:p>
          <w:p w14:paraId="137BA4C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3]: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发送端端口号；</w:t>
            </w:r>
          </w:p>
          <w:p w14:paraId="096D6FA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4]: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接收端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；</w:t>
            </w:r>
          </w:p>
          <w:p w14:paraId="4660980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5]: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接收端端口号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/</w:t>
            </w:r>
          </w:p>
          <w:p w14:paraId="02B5404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nt 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main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char **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</w:t>
            </w:r>
          </w:p>
          <w:p w14:paraId="7E6EACD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{</w:t>
            </w:r>
          </w:p>
          <w:p w14:paraId="76E8B86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NULL;</w:t>
            </w:r>
          </w:p>
          <w:p w14:paraId="58F7162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NULL;</w:t>
            </w:r>
          </w:p>
          <w:p w14:paraId="1A1A45D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NULL;</w:t>
            </w:r>
          </w:p>
          <w:p w14:paraId="7CF70BB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    Quintet *quintet = NULL;</w:t>
            </w:r>
          </w:p>
          <w:p w14:paraId="2C8A7DC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edges = NULL;</w:t>
            </w:r>
          </w:p>
          <w:p w14:paraId="5807D13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stream;</w:t>
            </w:r>
          </w:p>
          <w:p w14:paraId="3EF3403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high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  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记录当前最高的序列号</w:t>
            </w:r>
          </w:p>
          <w:p w14:paraId="14F27DA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u_int32 retransmits = 0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记录发送端重传数量</w:t>
            </w:r>
          </w:p>
          <w:p w14:paraId="35CA5D8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u_int32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up_xmit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记录发送端重传的冗余数量</w:t>
            </w:r>
          </w:p>
          <w:p w14:paraId="2F74092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</w:p>
          <w:p w14:paraId="118FB44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初始化，分配内存</w:t>
            </w:r>
          </w:p>
          <w:p w14:paraId="5102ACA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ream.SrcIP</w:t>
            </w:r>
            <w:proofErr w:type="spellEnd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et_add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2]);</w:t>
            </w:r>
          </w:p>
          <w:p w14:paraId="6EA56AD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ream.SrcPort</w:t>
            </w:r>
            <w:proofErr w:type="spellEnd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to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3]);</w:t>
            </w:r>
          </w:p>
          <w:p w14:paraId="5B0179F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ream.DstIP</w:t>
            </w:r>
            <w:proofErr w:type="spellEnd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net_add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4]);</w:t>
            </w:r>
          </w:p>
          <w:p w14:paraId="62B12FA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ream.DstPort</w:t>
            </w:r>
            <w:proofErr w:type="spellEnd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to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5]);</w:t>
            </w:r>
          </w:p>
          <w:p w14:paraId="427D1C1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tream.Protocol</w:t>
            </w:r>
            <w:proofErr w:type="spellEnd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6;</w:t>
            </w:r>
          </w:p>
          <w:p w14:paraId="54AB67B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malloc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;</w:t>
            </w:r>
          </w:p>
          <w:p w14:paraId="4EB6844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malloc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;</w:t>
            </w:r>
          </w:p>
          <w:p w14:paraId="4AFDD62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malloc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;</w:t>
            </w:r>
          </w:p>
          <w:p w14:paraId="070EB7F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quintet = (Quintet 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malloc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Quintet));</w:t>
            </w:r>
          </w:p>
          <w:p w14:paraId="5AB4785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用来提取字段的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PCA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文件</w:t>
            </w:r>
          </w:p>
          <w:p w14:paraId="587973E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FILE *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op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rgv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[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1], "r");</w:t>
            </w:r>
          </w:p>
          <w:p w14:paraId="465F432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if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= 0)</w:t>
            </w:r>
          </w:p>
          <w:p w14:paraId="4F9FDC6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42D8105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"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打开文件失败！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);</w:t>
            </w:r>
          </w:p>
          <w:p w14:paraId="75F7FC7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return 0;</w:t>
            </w:r>
          </w:p>
          <w:p w14:paraId="459E8FF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6F06E6D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long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kt_offse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; // PCA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文件指针</w:t>
            </w:r>
          </w:p>
          <w:p w14:paraId="76D3226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kt_offse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24;     // PCA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文件头结构占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24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字节</w:t>
            </w:r>
          </w:p>
          <w:p w14:paraId="1CDB576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tal_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  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记录发送端发送的携带负载数据的数据包个数</w:t>
            </w:r>
          </w:p>
          <w:p w14:paraId="25B5EF9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0;</w:t>
            </w:r>
          </w:p>
          <w:p w14:paraId="4FB5BC3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while (1)</w:t>
            </w:r>
          </w:p>
          <w:p w14:paraId="0A02589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{</w:t>
            </w:r>
          </w:p>
          <w:p w14:paraId="170D145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++;</w:t>
            </w:r>
          </w:p>
          <w:p w14:paraId="6BD2EB2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seek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kt_offse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SEEK_SET) &lt; 0)</w:t>
            </w:r>
          </w:p>
          <w:p w14:paraId="1594404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break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移动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PCAP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文件指针位置，跳过文件头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.</w:t>
            </w:r>
          </w:p>
          <w:p w14:paraId="737319F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read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16, 1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!= 1)</w:t>
            </w:r>
          </w:p>
          <w:p w14:paraId="21B7223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09A7A48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read over\n");</w:t>
            </w:r>
          </w:p>
          <w:p w14:paraId="7F5F394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break;</w:t>
            </w:r>
          </w:p>
          <w:p w14:paraId="0326985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7AAF193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cket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p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每个数据包数据的长度</w:t>
            </w:r>
          </w:p>
          <w:p w14:paraId="2A6679F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kt_offse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+= 16 +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3861F1B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seek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14, SEEK_CUR); //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包帧头占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14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字节</w:t>
            </w:r>
          </w:p>
          <w:p w14:paraId="2083C6E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read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), 1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!= 1)</w:t>
            </w:r>
          </w:p>
          <w:p w14:paraId="7A72BE0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1EF0BCC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"%d: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n no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read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\n"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1487EF6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break;</w:t>
            </w:r>
          </w:p>
          <w:p w14:paraId="3DF7D74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680978C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var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Ver_H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&amp; 0x0f) * 4 - 20;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计算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包头部可变长度</w:t>
            </w:r>
          </w:p>
          <w:p w14:paraId="4E6A816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otocol !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= 6)</w:t>
            </w:r>
          </w:p>
          <w:p w14:paraId="66F2CE2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continue;</w:t>
            </w:r>
          </w:p>
          <w:p w14:paraId="0BDB1BB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seek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var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SEEK_CUR);</w:t>
            </w:r>
          </w:p>
          <w:p w14:paraId="6FC3E14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        if (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read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), 1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!= 1)</w:t>
            </w:r>
          </w:p>
          <w:p w14:paraId="48A61C7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279DBEA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"%d: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can no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read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\n"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69A77E2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break;</w:t>
            </w:r>
          </w:p>
          <w:p w14:paraId="599EAF0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37AE514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u_int8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Offset_re_Sig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) &gt;&gt; 12) * 4; //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header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长度</w:t>
            </w:r>
          </w:p>
          <w:p w14:paraId="356FE1B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.Src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rc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2031E3D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.Dst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stI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34FDC2A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.Protoco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Protocol;</w:t>
            </w:r>
          </w:p>
          <w:p w14:paraId="062293C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.SrcP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rcP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778C422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.DstP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stPor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5AD3FFC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ck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ck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1209700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q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header_stab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q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0F1CAA5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quintet-&gt;payload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tal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-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p_header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Ver_H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&amp; 0x0f) * 4 -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; //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数据负载大小</w:t>
            </w:r>
          </w:p>
          <w:p w14:paraId="59BFC2F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quintet-&gt;Edges = NULL;</w:t>
            </w:r>
          </w:p>
          <w:p w14:paraId="2CA7652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判断当前报文是否为发送端发送的携带数据的报文</w:t>
            </w:r>
          </w:p>
          <w:p w14:paraId="2CDF964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s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stream) &amp;&amp; quintet-&gt;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ayload !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= 0)</w:t>
            </w:r>
          </w:p>
          <w:p w14:paraId="1895F6B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4C26B62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tal_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++;</w:t>
            </w:r>
          </w:p>
          <w:p w14:paraId="0426D0A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if (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q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&gt;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high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</w:t>
            </w:r>
          </w:p>
          <w:p w14:paraId="60208D3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{</w:t>
            </w:r>
          </w:p>
          <w:p w14:paraId="5BD7117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high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eq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;</w:t>
            </w:r>
          </w:p>
          <w:p w14:paraId="64C5AD7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}</w:t>
            </w:r>
          </w:p>
          <w:p w14:paraId="0E9C80A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else</w:t>
            </w:r>
          </w:p>
          <w:p w14:paraId="2500590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{</w:t>
            </w:r>
          </w:p>
          <w:p w14:paraId="1963B9D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retransmits += 1;</w:t>
            </w:r>
          </w:p>
          <w:p w14:paraId="21DCEFE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"%d :retransmits\n"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33EB59D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}</w:t>
            </w:r>
          </w:p>
          <w:p w14:paraId="66E345E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continue;</w:t>
            </w:r>
          </w:p>
          <w:p w14:paraId="37FEA2B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3EB5057F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if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sAck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Tup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stream))</w:t>
            </w:r>
          </w:p>
          <w:p w14:paraId="41A0A9C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{</w:t>
            </w:r>
          </w:p>
          <w:p w14:paraId="4B9D626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int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poin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20;</w:t>
            </w:r>
          </w:p>
          <w:p w14:paraId="6FD4C49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提取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option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字段中的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块</w:t>
            </w:r>
          </w:p>
          <w:p w14:paraId="5087818B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while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poin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&lt;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cp_len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</w:t>
            </w:r>
          </w:p>
          <w:p w14:paraId="7981887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{</w:t>
            </w:r>
          </w:p>
          <w:p w14:paraId="795DF8D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u_int8 kind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get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251FB98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u_int8 length;</w:t>
            </w:r>
          </w:p>
          <w:p w14:paraId="4D1E3CA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if (kind == 0 || kind == 1)</w:t>
            </w:r>
          </w:p>
          <w:p w14:paraId="1C0991C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{</w:t>
            </w:r>
          </w:p>
          <w:p w14:paraId="3629971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poin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+= 1;</w:t>
            </w:r>
          </w:p>
          <w:p w14:paraId="74954DF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    continue;</w:t>
            </w:r>
          </w:p>
          <w:p w14:paraId="1EDD51C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}</w:t>
            </w:r>
          </w:p>
          <w:p w14:paraId="2B961C2D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else if (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kind !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= 5)</w:t>
            </w:r>
          </w:p>
          <w:p w14:paraId="38C3B3A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{</w:t>
            </w:r>
          </w:p>
          <w:p w14:paraId="46CEF3B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length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get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0C679CB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seek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, length - 2, SEEK_CUR);</w:t>
            </w:r>
          </w:p>
          <w:p w14:paraId="7DF453B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point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+= length;</w:t>
            </w:r>
          </w:p>
          <w:p w14:paraId="213CDD5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    continue;</w:t>
            </w:r>
          </w:p>
          <w:p w14:paraId="3704134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}</w:t>
            </w:r>
          </w:p>
          <w:p w14:paraId="32640E8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else</w:t>
            </w:r>
          </w:p>
          <w:p w14:paraId="438EA11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lastRenderedPageBreak/>
              <w:t>                {</w:t>
            </w:r>
          </w:p>
          <w:p w14:paraId="51C7E5B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length 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getc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7CC3C9C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   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dges_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= (length - 2) / 8;</w:t>
            </w:r>
          </w:p>
          <w:p w14:paraId="7E2101F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    quintet-&gt;Edges =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*)malloc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dges_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;</w:t>
            </w:r>
          </w:p>
          <w:p w14:paraId="5355CBA1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read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(quintet-&gt;Edges,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izeo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*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dges_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, 1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1D71CA6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    break;</w:t>
            </w:r>
          </w:p>
          <w:p w14:paraId="316EFFB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}</w:t>
            </w:r>
          </w:p>
          <w:p w14:paraId="0A5462E7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}</w:t>
            </w:r>
          </w:p>
          <w:p w14:paraId="6262E878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如果存在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则判断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发送端重传的数据是否存在冗余</w:t>
            </w:r>
          </w:p>
          <w:p w14:paraId="077D386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if (quintet-&gt;</w:t>
            </w:r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dges !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= NULL)</w:t>
            </w:r>
          </w:p>
          <w:p w14:paraId="69E9CE7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{</w:t>
            </w:r>
          </w:p>
          <w:p w14:paraId="49A184AA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Sack_Edge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*p = quintet-&gt;Edges;</w:t>
            </w:r>
          </w:p>
          <w:p w14:paraId="546B4FC3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if 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p-&gt;ledge) &lt; 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Ack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|| (quintet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Edges_Num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&gt;=2 &amp;&amp;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(p + 1)-&gt;ledge) &lt;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(p-&gt;ledge) &amp;&amp;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(p + 1)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dg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) &gt;=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ntohl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p-&gt;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redg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))</w:t>
            </w:r>
          </w:p>
          <w:p w14:paraId="33DFDC29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{</w:t>
            </w:r>
          </w:p>
          <w:p w14:paraId="2E0DCF1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up_xmit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 += 1;</w:t>
            </w:r>
          </w:p>
          <w:p w14:paraId="62CE4FB0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            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"%d :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up_xmit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\n",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i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1FD404D5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}</w:t>
            </w:r>
          </w:p>
          <w:p w14:paraId="23CA167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    free(quintet-&gt;Edges);</w:t>
            </w:r>
          </w:p>
          <w:p w14:paraId="1ACC2706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    }</w:t>
            </w:r>
          </w:p>
          <w:p w14:paraId="2501E49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    }</w:t>
            </w:r>
          </w:p>
          <w:p w14:paraId="54AABB9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}</w:t>
            </w:r>
          </w:p>
          <w:p w14:paraId="34EC3234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//</w:t>
            </w: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计算丢包率</w:t>
            </w:r>
          </w:p>
          <w:p w14:paraId="644EC942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proofErr w:type="gram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rintf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gram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"packet loss is %.3f\n", (retransmits -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dup_xmits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 / (double)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total_data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3D8BD70C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 xml:space="preserve">    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fclos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(</w:t>
            </w:r>
            <w:proofErr w:type="spellStart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pcap_file</w:t>
            </w:r>
            <w:proofErr w:type="spellEnd"/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);</w:t>
            </w:r>
          </w:p>
          <w:p w14:paraId="38C5BAAE" w14:textId="77777777" w:rsidR="005453A1" w:rsidRPr="005453A1" w:rsidRDefault="005453A1" w:rsidP="005453A1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    return 0;</w:t>
            </w:r>
          </w:p>
          <w:p w14:paraId="372D33F0" w14:textId="0BAEA315" w:rsidR="00D15531" w:rsidRPr="00D15531" w:rsidRDefault="005453A1" w:rsidP="006E73D0">
            <w:pPr>
              <w:ind w:firstLine="422"/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</w:pPr>
            <w:r w:rsidRPr="005453A1">
              <w:rPr>
                <w:rFonts w:ascii="Times New Roman" w:eastAsiaTheme="minorEastAsia" w:hAnsi="Times New Roman" w:cs="Times New Roman"/>
                <w:b/>
                <w:bCs/>
                <w:sz w:val="21"/>
                <w:szCs w:val="21"/>
                <w:lang w:eastAsia="zh-CN"/>
              </w:rPr>
              <w:t>}</w:t>
            </w:r>
          </w:p>
        </w:tc>
      </w:tr>
      <w:bookmarkEnd w:id="0"/>
      <w:bookmarkEnd w:id="28"/>
      <w:bookmarkEnd w:id="29"/>
      <w:bookmarkEnd w:id="31"/>
    </w:tbl>
    <w:p w14:paraId="505B9DFA" w14:textId="77777777" w:rsidR="00D15531" w:rsidRPr="00D15531" w:rsidRDefault="00D15531" w:rsidP="00D15531">
      <w:pPr>
        <w:pStyle w:val="a0"/>
        <w:ind w:firstLine="480"/>
        <w:rPr>
          <w:rFonts w:eastAsiaTheme="minorEastAsia"/>
        </w:rPr>
      </w:pPr>
    </w:p>
    <w:sectPr w:rsidR="00D15531" w:rsidRPr="00D155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579AD" w14:textId="77777777" w:rsidR="00250DFE" w:rsidRDefault="00250DFE">
      <w:pPr>
        <w:spacing w:after="0"/>
        <w:ind w:firstLine="480"/>
      </w:pPr>
      <w:r>
        <w:separator/>
      </w:r>
    </w:p>
  </w:endnote>
  <w:endnote w:type="continuationSeparator" w:id="0">
    <w:p w14:paraId="1A966511" w14:textId="77777777" w:rsidR="00250DFE" w:rsidRDefault="00250DFE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58D4E" w14:textId="77777777" w:rsidR="00250DFE" w:rsidRDefault="00250DFE">
      <w:pPr>
        <w:ind w:firstLine="480"/>
      </w:pPr>
      <w:r>
        <w:separator/>
      </w:r>
    </w:p>
  </w:footnote>
  <w:footnote w:type="continuationSeparator" w:id="0">
    <w:p w14:paraId="5579FD35" w14:textId="77777777" w:rsidR="00250DFE" w:rsidRDefault="00250DFE">
      <w:pPr>
        <w:ind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1A91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BA02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75A29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8462E3B"/>
    <w:multiLevelType w:val="multilevel"/>
    <w:tmpl w:val="B6348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CD6D21"/>
    <w:multiLevelType w:val="hybridMultilevel"/>
    <w:tmpl w:val="9FD434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83408EB"/>
    <w:multiLevelType w:val="hybridMultilevel"/>
    <w:tmpl w:val="A298321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9062525"/>
    <w:multiLevelType w:val="multilevel"/>
    <w:tmpl w:val="5F7E0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0482139">
    <w:abstractNumId w:val="0"/>
  </w:num>
  <w:num w:numId="2" w16cid:durableId="1199852309">
    <w:abstractNumId w:val="1"/>
  </w:num>
  <w:num w:numId="3" w16cid:durableId="1272010944">
    <w:abstractNumId w:val="1"/>
  </w:num>
  <w:num w:numId="4" w16cid:durableId="1077945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56779980">
    <w:abstractNumId w:val="1"/>
  </w:num>
  <w:num w:numId="6" w16cid:durableId="1822309794">
    <w:abstractNumId w:val="1"/>
  </w:num>
  <w:num w:numId="7" w16cid:durableId="1656647393">
    <w:abstractNumId w:val="3"/>
  </w:num>
  <w:num w:numId="8" w16cid:durableId="2019111936">
    <w:abstractNumId w:val="6"/>
  </w:num>
  <w:num w:numId="9" w16cid:durableId="743642340">
    <w:abstractNumId w:val="4"/>
  </w:num>
  <w:num w:numId="10" w16cid:durableId="5286443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CD2"/>
    <w:rsid w:val="00002119"/>
    <w:rsid w:val="000256F7"/>
    <w:rsid w:val="00031DC7"/>
    <w:rsid w:val="0003643D"/>
    <w:rsid w:val="00045E08"/>
    <w:rsid w:val="0005308D"/>
    <w:rsid w:val="00075ACC"/>
    <w:rsid w:val="000820C0"/>
    <w:rsid w:val="000856C3"/>
    <w:rsid w:val="000B1587"/>
    <w:rsid w:val="000C07DA"/>
    <w:rsid w:val="000D3639"/>
    <w:rsid w:val="000F1E85"/>
    <w:rsid w:val="0012106D"/>
    <w:rsid w:val="00126FC2"/>
    <w:rsid w:val="00132D62"/>
    <w:rsid w:val="001747F7"/>
    <w:rsid w:val="001C36D4"/>
    <w:rsid w:val="001E65C7"/>
    <w:rsid w:val="001F0C9E"/>
    <w:rsid w:val="00222BC0"/>
    <w:rsid w:val="00231825"/>
    <w:rsid w:val="002358D3"/>
    <w:rsid w:val="0024234C"/>
    <w:rsid w:val="00244342"/>
    <w:rsid w:val="00250DFE"/>
    <w:rsid w:val="00251C00"/>
    <w:rsid w:val="00255257"/>
    <w:rsid w:val="00260829"/>
    <w:rsid w:val="00266466"/>
    <w:rsid w:val="002825FA"/>
    <w:rsid w:val="002A78A6"/>
    <w:rsid w:val="002A7947"/>
    <w:rsid w:val="002E4887"/>
    <w:rsid w:val="00311459"/>
    <w:rsid w:val="00311ABD"/>
    <w:rsid w:val="00325C5C"/>
    <w:rsid w:val="00327895"/>
    <w:rsid w:val="0034224A"/>
    <w:rsid w:val="00357664"/>
    <w:rsid w:val="003646B6"/>
    <w:rsid w:val="00375807"/>
    <w:rsid w:val="00376A12"/>
    <w:rsid w:val="003D02B2"/>
    <w:rsid w:val="00462082"/>
    <w:rsid w:val="004A5DF6"/>
    <w:rsid w:val="004C0BCC"/>
    <w:rsid w:val="004C43F6"/>
    <w:rsid w:val="004C4780"/>
    <w:rsid w:val="004D1A30"/>
    <w:rsid w:val="0052603D"/>
    <w:rsid w:val="005453A1"/>
    <w:rsid w:val="0056177A"/>
    <w:rsid w:val="00562012"/>
    <w:rsid w:val="00570C53"/>
    <w:rsid w:val="00594588"/>
    <w:rsid w:val="005B26AA"/>
    <w:rsid w:val="005D5E1A"/>
    <w:rsid w:val="005E103F"/>
    <w:rsid w:val="005E6B90"/>
    <w:rsid w:val="005E6FC7"/>
    <w:rsid w:val="006022A0"/>
    <w:rsid w:val="006131DF"/>
    <w:rsid w:val="00633EE1"/>
    <w:rsid w:val="006543A2"/>
    <w:rsid w:val="006616E6"/>
    <w:rsid w:val="006C2FE3"/>
    <w:rsid w:val="00707FA6"/>
    <w:rsid w:val="00712FD7"/>
    <w:rsid w:val="007172FE"/>
    <w:rsid w:val="007411C9"/>
    <w:rsid w:val="00741A28"/>
    <w:rsid w:val="007647C2"/>
    <w:rsid w:val="00774EFD"/>
    <w:rsid w:val="00786CE3"/>
    <w:rsid w:val="0079039F"/>
    <w:rsid w:val="0079290A"/>
    <w:rsid w:val="007C1A20"/>
    <w:rsid w:val="007E7FD0"/>
    <w:rsid w:val="007F3911"/>
    <w:rsid w:val="007F59B5"/>
    <w:rsid w:val="008028C2"/>
    <w:rsid w:val="00812A57"/>
    <w:rsid w:val="00861619"/>
    <w:rsid w:val="00882887"/>
    <w:rsid w:val="00895536"/>
    <w:rsid w:val="008A286B"/>
    <w:rsid w:val="008E7158"/>
    <w:rsid w:val="008F019F"/>
    <w:rsid w:val="00900A3C"/>
    <w:rsid w:val="00971F15"/>
    <w:rsid w:val="0097457A"/>
    <w:rsid w:val="00981775"/>
    <w:rsid w:val="00991D03"/>
    <w:rsid w:val="00993128"/>
    <w:rsid w:val="0099428E"/>
    <w:rsid w:val="009B0EBE"/>
    <w:rsid w:val="009F3CD2"/>
    <w:rsid w:val="00A23C7A"/>
    <w:rsid w:val="00A250AF"/>
    <w:rsid w:val="00A41BEC"/>
    <w:rsid w:val="00A508B4"/>
    <w:rsid w:val="00A511BF"/>
    <w:rsid w:val="00A51FC7"/>
    <w:rsid w:val="00A5552A"/>
    <w:rsid w:val="00A55B61"/>
    <w:rsid w:val="00A627D9"/>
    <w:rsid w:val="00A67CAA"/>
    <w:rsid w:val="00AB3065"/>
    <w:rsid w:val="00AE7652"/>
    <w:rsid w:val="00B16000"/>
    <w:rsid w:val="00B25B17"/>
    <w:rsid w:val="00B31039"/>
    <w:rsid w:val="00B43BAE"/>
    <w:rsid w:val="00B5361C"/>
    <w:rsid w:val="00B90B2F"/>
    <w:rsid w:val="00BE12D6"/>
    <w:rsid w:val="00C00B1F"/>
    <w:rsid w:val="00C11E07"/>
    <w:rsid w:val="00C15491"/>
    <w:rsid w:val="00C44582"/>
    <w:rsid w:val="00C56C3E"/>
    <w:rsid w:val="00C801EC"/>
    <w:rsid w:val="00C93461"/>
    <w:rsid w:val="00CB096F"/>
    <w:rsid w:val="00CB5EC9"/>
    <w:rsid w:val="00D14CFE"/>
    <w:rsid w:val="00D15531"/>
    <w:rsid w:val="00D17E71"/>
    <w:rsid w:val="00D76C16"/>
    <w:rsid w:val="00D84DE4"/>
    <w:rsid w:val="00DB6E2B"/>
    <w:rsid w:val="00DD6AB0"/>
    <w:rsid w:val="00DE75C6"/>
    <w:rsid w:val="00E14AC1"/>
    <w:rsid w:val="00E520BD"/>
    <w:rsid w:val="00E93103"/>
    <w:rsid w:val="00EB1151"/>
    <w:rsid w:val="00EB68AC"/>
    <w:rsid w:val="00EC3AA6"/>
    <w:rsid w:val="00EC48F3"/>
    <w:rsid w:val="00ED5B0C"/>
    <w:rsid w:val="00EE13E7"/>
    <w:rsid w:val="00EF53A3"/>
    <w:rsid w:val="00F00A49"/>
    <w:rsid w:val="00F06782"/>
    <w:rsid w:val="00F70EAF"/>
    <w:rsid w:val="00FD7444"/>
    <w:rsid w:val="00FE00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641550"/>
  <w15:docId w15:val="{F4E56CED-315E-4846-B438-2CF650A5B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00A3C"/>
    <w:rPr>
      <w:rFonts w:eastAsia="Times New Roman"/>
    </w:rPr>
  </w:style>
  <w:style w:type="paragraph" w:styleId="1">
    <w:name w:val="heading 1"/>
    <w:basedOn w:val="a"/>
    <w:next w:val="a0"/>
    <w:uiPriority w:val="9"/>
    <w:qFormat/>
    <w:rsid w:val="00EF53A3"/>
    <w:pPr>
      <w:keepNext/>
      <w:keepLines/>
      <w:spacing w:before="480" w:after="0"/>
      <w:jc w:val="center"/>
      <w:outlineLvl w:val="0"/>
    </w:pPr>
    <w:rPr>
      <w:rFonts w:asciiTheme="majorHAnsi" w:eastAsia="宋体" w:hAnsiTheme="majorHAnsi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EF53A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EF53A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30"/>
    </w:rPr>
  </w:style>
  <w:style w:type="paragraph" w:styleId="4">
    <w:name w:val="heading 4"/>
    <w:basedOn w:val="a"/>
    <w:next w:val="a0"/>
    <w:uiPriority w:val="9"/>
    <w:unhideWhenUsed/>
    <w:qFormat/>
    <w:rsid w:val="00D17E71"/>
    <w:pPr>
      <w:keepNext/>
      <w:keepLines/>
      <w:spacing w:before="200" w:after="0"/>
      <w:outlineLvl w:val="3"/>
    </w:pPr>
    <w:rPr>
      <w:rFonts w:asciiTheme="majorHAnsi" w:eastAsiaTheme="min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25C5C"/>
    <w:pPr>
      <w:jc w:val="both"/>
    </w:pPr>
    <w:rPr>
      <w:rFonts w:eastAsiaTheme="minorEastAsia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D6AB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character" w:customStyle="1" w:styleId="ab">
    <w:name w:val="题注 字符"/>
    <w:basedOn w:val="a1"/>
    <w:link w:val="aa"/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alt">
    <w:name w:val="alt"/>
    <w:basedOn w:val="a"/>
    <w:rsid w:val="000256F7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comment">
    <w:name w:val="comment"/>
    <w:basedOn w:val="a1"/>
    <w:rsid w:val="000256F7"/>
  </w:style>
  <w:style w:type="character" w:customStyle="1" w:styleId="preprocessor">
    <w:name w:val="preprocessor"/>
    <w:basedOn w:val="a1"/>
    <w:rsid w:val="000256F7"/>
  </w:style>
  <w:style w:type="character" w:customStyle="1" w:styleId="keyword">
    <w:name w:val="keyword"/>
    <w:basedOn w:val="a1"/>
    <w:rsid w:val="000256F7"/>
  </w:style>
  <w:style w:type="character" w:customStyle="1" w:styleId="datatypes">
    <w:name w:val="datatypes"/>
    <w:basedOn w:val="a1"/>
    <w:rsid w:val="000256F7"/>
  </w:style>
  <w:style w:type="character" w:customStyle="1" w:styleId="string">
    <w:name w:val="string"/>
    <w:basedOn w:val="a1"/>
    <w:rsid w:val="000256F7"/>
  </w:style>
  <w:style w:type="table" w:styleId="ae">
    <w:name w:val="Table Grid"/>
    <w:basedOn w:val="a2"/>
    <w:rsid w:val="00075A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nhideWhenUsed/>
    <w:rsid w:val="00900A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900A3C"/>
    <w:rPr>
      <w:sz w:val="18"/>
      <w:szCs w:val="18"/>
    </w:rPr>
  </w:style>
  <w:style w:type="paragraph" w:styleId="af1">
    <w:name w:val="footer"/>
    <w:basedOn w:val="a"/>
    <w:link w:val="af2"/>
    <w:unhideWhenUsed/>
    <w:rsid w:val="00900A3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900A3C"/>
    <w:rPr>
      <w:sz w:val="18"/>
      <w:szCs w:val="18"/>
    </w:rPr>
  </w:style>
  <w:style w:type="paragraph" w:customStyle="1" w:styleId="msonormal0">
    <w:name w:val="msonormal"/>
    <w:basedOn w:val="a"/>
    <w:rsid w:val="005453A1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f3">
    <w:name w:val="List Paragraph"/>
    <w:basedOn w:val="a"/>
    <w:rsid w:val="00D84DE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1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5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7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3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09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3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1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4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3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0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5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1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4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4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7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9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5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5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0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3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8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7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6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9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47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0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9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9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3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6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1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7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6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61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2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5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97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6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4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9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5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4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3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0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9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2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5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9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4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4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5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7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93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0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0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1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365EA-0295-4270-8768-118E4B452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3</Pages>
  <Words>3022</Words>
  <Characters>17230</Characters>
  <Application>Microsoft Office Word</Application>
  <DocSecurity>0</DocSecurity>
  <Lines>143</Lines>
  <Paragraphs>40</Paragraphs>
  <ScaleCrop>false</ScaleCrop>
  <Company/>
  <LinksUpToDate>false</LinksUpToDate>
  <CharactersWithSpaces>20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李栋阳</dc:creator>
  <cp:keywords/>
  <cp:lastModifiedBy>李 栋阳</cp:lastModifiedBy>
  <cp:revision>5</cp:revision>
  <cp:lastPrinted>2022-12-13T03:19:00Z</cp:lastPrinted>
  <dcterms:created xsi:type="dcterms:W3CDTF">2022-12-14T09:38:00Z</dcterms:created>
  <dcterms:modified xsi:type="dcterms:W3CDTF">2022-12-14T09:57:00Z</dcterms:modified>
</cp:coreProperties>
</file>